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B0DB59" w14:textId="69614B17" w:rsidR="003E663C" w:rsidRPr="007B183E" w:rsidRDefault="00132F86" w:rsidP="00F74E5B">
      <w:pPr>
        <w:overflowPunct w:val="0"/>
        <w:snapToGrid w:val="0"/>
        <w:jc w:val="right"/>
        <w:rPr>
          <w:b/>
          <w:i/>
          <w:spacing w:val="20"/>
          <w:szCs w:val="24"/>
          <w:lang w:eastAsia="zh-HK"/>
        </w:rPr>
      </w:pPr>
      <w:r w:rsidRPr="007B183E">
        <w:rPr>
          <w:b/>
          <w:i/>
          <w:spacing w:val="20"/>
          <w:szCs w:val="24"/>
          <w:lang w:eastAsia="zh-CN"/>
        </w:rPr>
        <w:t>附录三</w:t>
      </w:r>
    </w:p>
    <w:p w14:paraId="692298C7" w14:textId="12E523DA" w:rsidR="000B3AC8" w:rsidRPr="007B183E" w:rsidRDefault="00132F86" w:rsidP="000B3AC8">
      <w:pPr>
        <w:snapToGrid w:val="0"/>
        <w:spacing w:line="0" w:lineRule="atLeast"/>
        <w:jc w:val="center"/>
        <w:rPr>
          <w:b/>
          <w:sz w:val="32"/>
          <w:szCs w:val="32"/>
          <w:lang w:eastAsia="zh-CN"/>
        </w:rPr>
      </w:pPr>
      <w:r w:rsidRPr="007B183E">
        <w:rPr>
          <w:b/>
          <w:sz w:val="32"/>
          <w:szCs w:val="32"/>
          <w:lang w:eastAsia="zh-CN"/>
        </w:rPr>
        <w:t>（</w:t>
      </w:r>
      <w:r w:rsidRPr="007B183E">
        <w:rPr>
          <w:b/>
          <w:spacing w:val="20"/>
          <w:sz w:val="32"/>
          <w:szCs w:val="32"/>
          <w:lang w:eastAsia="zh-CN"/>
        </w:rPr>
        <w:t>学校名称</w:t>
      </w:r>
      <w:r w:rsidRPr="007B183E">
        <w:rPr>
          <w:b/>
          <w:sz w:val="32"/>
          <w:szCs w:val="32"/>
          <w:lang w:eastAsia="zh-CN"/>
        </w:rPr>
        <w:t>）</w:t>
      </w:r>
    </w:p>
    <w:p w14:paraId="6F4BF2E4" w14:textId="7B9D1CA3" w:rsidR="000B3AC8" w:rsidRPr="007B183E" w:rsidRDefault="00132F86" w:rsidP="000B3AC8">
      <w:pPr>
        <w:snapToGrid w:val="0"/>
        <w:spacing w:line="0" w:lineRule="atLeast"/>
        <w:jc w:val="center"/>
        <w:rPr>
          <w:b/>
          <w:spacing w:val="20"/>
          <w:sz w:val="32"/>
          <w:szCs w:val="32"/>
          <w:u w:val="single"/>
          <w:lang w:eastAsia="zh-CN"/>
        </w:rPr>
      </w:pPr>
      <w:r w:rsidRPr="007B183E">
        <w:rPr>
          <w:b/>
          <w:spacing w:val="20"/>
          <w:sz w:val="32"/>
          <w:szCs w:val="32"/>
          <w:u w:val="single"/>
          <w:lang w:eastAsia="zh-CN"/>
        </w:rPr>
        <w:t>利益冲突申报书</w:t>
      </w:r>
    </w:p>
    <w:p w14:paraId="4FB2048C" w14:textId="4DF7DC8E" w:rsidR="000B3AC8" w:rsidRPr="007B183E" w:rsidRDefault="00132F86" w:rsidP="000B3AC8">
      <w:pPr>
        <w:snapToGrid w:val="0"/>
        <w:spacing w:line="0" w:lineRule="atLeast"/>
        <w:rPr>
          <w:spacing w:val="20"/>
          <w:szCs w:val="24"/>
          <w:u w:val="single"/>
        </w:rPr>
      </w:pPr>
      <w:r w:rsidRPr="007B183E">
        <w:rPr>
          <w:spacing w:val="20"/>
          <w:szCs w:val="24"/>
          <w:u w:val="single"/>
          <w:lang w:eastAsia="zh-CN"/>
        </w:rPr>
        <w:t>此范本可于</w:t>
      </w:r>
      <w:hyperlink r:id="rId8" w:history="1">
        <w:r w:rsidR="003F65B9" w:rsidRPr="007B183E">
          <w:rPr>
            <w:rStyle w:val="a9"/>
            <w:spacing w:val="20"/>
            <w:szCs w:val="24"/>
            <w:lang w:eastAsia="zh-CN"/>
          </w:rPr>
          <w:t>www.edb.gov.hk/textbook</w:t>
        </w:r>
      </w:hyperlink>
      <w:r w:rsidRPr="007B183E">
        <w:rPr>
          <w:u w:val="single"/>
          <w:lang w:eastAsia="zh-CN"/>
        </w:rPr>
        <w:t>下载</w:t>
      </w:r>
    </w:p>
    <w:p w14:paraId="7B65421A" w14:textId="2455C284" w:rsidR="000B3AC8" w:rsidRPr="007B183E" w:rsidRDefault="00132F86" w:rsidP="000B3AC8">
      <w:pPr>
        <w:snapToGrid w:val="0"/>
        <w:spacing w:line="0" w:lineRule="atLeast"/>
        <w:rPr>
          <w:spacing w:val="20"/>
          <w:sz w:val="22"/>
          <w:szCs w:val="24"/>
          <w:lang w:eastAsia="zh-CN"/>
        </w:rPr>
      </w:pPr>
      <w:r w:rsidRPr="007B183E">
        <w:rPr>
          <w:spacing w:val="20"/>
          <w:sz w:val="22"/>
          <w:szCs w:val="24"/>
          <w:u w:val="single"/>
          <w:lang w:eastAsia="zh-CN"/>
        </w:rPr>
        <w:t>(</w:t>
      </w:r>
      <w:r w:rsidRPr="007B183E">
        <w:rPr>
          <w:spacing w:val="20"/>
          <w:sz w:val="22"/>
          <w:szCs w:val="24"/>
          <w:u w:val="single"/>
          <w:lang w:eastAsia="zh-CN"/>
        </w:rPr>
        <w:t>路径：</w:t>
      </w:r>
      <w:r w:rsidR="000B3AC8" w:rsidRPr="007B183E">
        <w:rPr>
          <w:spacing w:val="20"/>
          <w:sz w:val="22"/>
          <w:szCs w:val="24"/>
          <w:u w:val="single"/>
        </w:rPr>
        <w:sym w:font="Wingdings" w:char="F0E8"/>
      </w:r>
      <w:r w:rsidRPr="007B183E">
        <w:rPr>
          <w:spacing w:val="20"/>
          <w:sz w:val="22"/>
          <w:szCs w:val="24"/>
          <w:u w:val="single"/>
          <w:lang w:eastAsia="zh-CN"/>
        </w:rPr>
        <w:t xml:space="preserve"> </w:t>
      </w:r>
      <w:r w:rsidRPr="007B183E">
        <w:rPr>
          <w:spacing w:val="20"/>
          <w:sz w:val="22"/>
          <w:szCs w:val="24"/>
          <w:u w:val="single"/>
          <w:lang w:eastAsia="zh-CN"/>
        </w:rPr>
        <w:t>学校及教师相关</w:t>
      </w:r>
      <w:r w:rsidRPr="007B183E">
        <w:rPr>
          <w:spacing w:val="20"/>
          <w:sz w:val="22"/>
          <w:szCs w:val="24"/>
          <w:u w:val="single"/>
          <w:lang w:eastAsia="zh-CN"/>
        </w:rPr>
        <w:t xml:space="preserve"> </w:t>
      </w:r>
      <w:r w:rsidR="000B3AC8" w:rsidRPr="007B183E">
        <w:rPr>
          <w:spacing w:val="20"/>
          <w:sz w:val="22"/>
          <w:szCs w:val="24"/>
          <w:u w:val="single"/>
        </w:rPr>
        <w:sym w:font="Wingdings" w:char="F0E8"/>
      </w:r>
      <w:r w:rsidRPr="007B183E">
        <w:rPr>
          <w:spacing w:val="20"/>
          <w:sz w:val="22"/>
          <w:szCs w:val="24"/>
          <w:u w:val="single"/>
          <w:lang w:eastAsia="zh-CN"/>
        </w:rPr>
        <w:t>利益冲突申报书范本</w:t>
      </w:r>
      <w:r w:rsidRPr="007B183E">
        <w:rPr>
          <w:spacing w:val="20"/>
          <w:sz w:val="22"/>
          <w:szCs w:val="24"/>
          <w:u w:val="single"/>
          <w:lang w:eastAsia="zh-CN"/>
        </w:rPr>
        <w:t>)</w:t>
      </w:r>
    </w:p>
    <w:p w14:paraId="76A5D814" w14:textId="35A1F056" w:rsidR="000B3AC8" w:rsidRPr="007B183E" w:rsidRDefault="00132F86" w:rsidP="000B3AC8">
      <w:pPr>
        <w:shd w:val="pct10" w:color="auto" w:fill="FFFFFF"/>
        <w:tabs>
          <w:tab w:val="left" w:pos="864"/>
          <w:tab w:val="left" w:pos="1296"/>
          <w:tab w:val="left" w:pos="2016"/>
          <w:tab w:val="left" w:pos="2736"/>
          <w:tab w:val="left" w:pos="4176"/>
          <w:tab w:val="left" w:pos="5616"/>
          <w:tab w:val="left" w:pos="7056"/>
          <w:tab w:val="left" w:pos="9072"/>
        </w:tabs>
        <w:suppressAutoHyphens/>
        <w:snapToGrid w:val="0"/>
        <w:spacing w:before="240" w:after="120" w:line="240" w:lineRule="auto"/>
        <w:jc w:val="both"/>
        <w:rPr>
          <w:spacing w:val="22"/>
          <w:szCs w:val="24"/>
          <w:lang w:eastAsia="zh-HK"/>
        </w:rPr>
      </w:pPr>
      <w:r w:rsidRPr="007B183E">
        <w:rPr>
          <w:b/>
          <w:spacing w:val="22"/>
          <w:szCs w:val="24"/>
          <w:lang w:eastAsia="zh-CN"/>
        </w:rPr>
        <w:t>甲部</w:t>
      </w:r>
      <w:r w:rsidRPr="007B183E">
        <w:rPr>
          <w:b/>
          <w:spacing w:val="22"/>
          <w:szCs w:val="24"/>
          <w:lang w:eastAsia="zh-CN"/>
        </w:rPr>
        <w:t xml:space="preserve"> – </w:t>
      </w:r>
      <w:r w:rsidRPr="007B183E">
        <w:rPr>
          <w:b/>
          <w:spacing w:val="22"/>
          <w:szCs w:val="24"/>
          <w:lang w:eastAsia="zh-CN"/>
        </w:rPr>
        <w:t>全体教师利益申报</w:t>
      </w:r>
      <w:r w:rsidRPr="007B183E">
        <w:rPr>
          <w:i/>
          <w:spacing w:val="22"/>
          <w:sz w:val="20"/>
          <w:lang w:eastAsia="zh-CN"/>
        </w:rPr>
        <w:t>（由选书委员会成员填写）</w:t>
      </w:r>
    </w:p>
    <w:p w14:paraId="535F620A" w14:textId="5BB417AA" w:rsidR="000B3AC8" w:rsidRPr="007B183E" w:rsidRDefault="00132F86" w:rsidP="000B3AC8">
      <w:pPr>
        <w:snapToGrid w:val="0"/>
        <w:spacing w:before="240" w:after="240" w:line="240" w:lineRule="auto"/>
        <w:jc w:val="both"/>
        <w:rPr>
          <w:spacing w:val="22"/>
          <w:szCs w:val="24"/>
          <w:u w:val="single"/>
          <w:lang w:eastAsia="zh-CN"/>
        </w:rPr>
      </w:pPr>
      <w:r w:rsidRPr="007B183E">
        <w:rPr>
          <w:spacing w:val="22"/>
          <w:szCs w:val="24"/>
          <w:lang w:eastAsia="zh-CN"/>
        </w:rPr>
        <w:t>致</w:t>
      </w:r>
      <w:r w:rsidRPr="007B183E">
        <w:rPr>
          <w:spacing w:val="22"/>
          <w:szCs w:val="24"/>
          <w:lang w:eastAsia="zh-CN"/>
        </w:rPr>
        <w:t xml:space="preserve"> :  </w:t>
      </w:r>
      <w:r w:rsidRPr="007B183E">
        <w:rPr>
          <w:spacing w:val="22"/>
          <w:szCs w:val="24"/>
          <w:lang w:eastAsia="zh-CN"/>
        </w:rPr>
        <w:t>（批核人员）</w:t>
      </w:r>
    </w:p>
    <w:p w14:paraId="2ED7FBA8" w14:textId="56DCCF6D" w:rsidR="008F2492" w:rsidRPr="007B183E" w:rsidRDefault="00132F86" w:rsidP="008F2492">
      <w:pPr>
        <w:autoSpaceDE w:val="0"/>
        <w:autoSpaceDN w:val="0"/>
        <w:spacing w:afterLines="50" w:after="120"/>
        <w:rPr>
          <w:b/>
          <w:spacing w:val="22"/>
          <w:sz w:val="32"/>
          <w:szCs w:val="32"/>
          <w:lang w:eastAsia="zh-HK"/>
        </w:rPr>
      </w:pPr>
      <w:r w:rsidRPr="007B183E">
        <w:rPr>
          <w:color w:val="000000"/>
          <w:spacing w:val="22"/>
          <w:szCs w:val="24"/>
          <w:lang w:eastAsia="zh-CN"/>
        </w:rPr>
        <w:t>本人已细阅学校就利益冲突方面所制定的政策，并明白其内容。</w:t>
      </w:r>
      <w:r w:rsidRPr="007B183E">
        <w:rPr>
          <w:spacing w:val="22"/>
          <w:szCs w:val="24"/>
          <w:lang w:eastAsia="zh-CN"/>
        </w:rPr>
        <w:t>本人确认本人在执行选用课本职务时</w:t>
      </w:r>
      <w:r w:rsidRPr="007B183E">
        <w:rPr>
          <w:i/>
          <w:spacing w:val="22"/>
          <w:szCs w:val="24"/>
          <w:u w:val="single"/>
          <w:lang w:eastAsia="zh-CN"/>
        </w:rPr>
        <w:t>有／没有</w:t>
      </w:r>
      <w:r w:rsidRPr="007B183E">
        <w:rPr>
          <w:i/>
          <w:spacing w:val="22"/>
          <w:szCs w:val="24"/>
          <w:lang w:eastAsia="zh-CN"/>
        </w:rPr>
        <w:t xml:space="preserve">* </w:t>
      </w:r>
      <w:r w:rsidRPr="007B183E">
        <w:rPr>
          <w:spacing w:val="22"/>
          <w:szCs w:val="24"/>
          <w:lang w:eastAsia="zh-CN"/>
        </w:rPr>
        <w:t>利益冲突情况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1"/>
        <w:gridCol w:w="2342"/>
        <w:gridCol w:w="2581"/>
        <w:gridCol w:w="2381"/>
        <w:gridCol w:w="1496"/>
      </w:tblGrid>
      <w:tr w:rsidR="000B3AC8" w:rsidRPr="007B183E" w14:paraId="59C6C9B2" w14:textId="77777777" w:rsidTr="007B3C88">
        <w:tc>
          <w:tcPr>
            <w:tcW w:w="601" w:type="dxa"/>
            <w:vMerge w:val="restart"/>
            <w:shd w:val="clear" w:color="auto" w:fill="auto"/>
          </w:tcPr>
          <w:p w14:paraId="0EDD853D" w14:textId="77777777" w:rsidR="000B3AC8" w:rsidRPr="007B183E" w:rsidRDefault="000B3AC8" w:rsidP="007B3C88">
            <w:pPr>
              <w:snapToGrid w:val="0"/>
              <w:spacing w:line="240" w:lineRule="auto"/>
              <w:rPr>
                <w:b/>
                <w:spacing w:val="22"/>
                <w:szCs w:val="24"/>
                <w:lang w:eastAsia="zh-HK"/>
              </w:rPr>
            </w:pPr>
          </w:p>
        </w:tc>
        <w:tc>
          <w:tcPr>
            <w:tcW w:w="2342" w:type="dxa"/>
            <w:vMerge w:val="restart"/>
            <w:shd w:val="clear" w:color="auto" w:fill="auto"/>
            <w:vAlign w:val="center"/>
          </w:tcPr>
          <w:p w14:paraId="634D20D7" w14:textId="700E619C" w:rsidR="000B3AC8" w:rsidRPr="007B183E" w:rsidRDefault="00132F86" w:rsidP="007B3C88">
            <w:pPr>
              <w:snapToGrid w:val="0"/>
              <w:spacing w:line="240" w:lineRule="auto"/>
              <w:jc w:val="center"/>
              <w:rPr>
                <w:b/>
                <w:spacing w:val="22"/>
                <w:szCs w:val="24"/>
                <w:lang w:eastAsia="zh-HK"/>
              </w:rPr>
            </w:pPr>
            <w:r w:rsidRPr="007B183E">
              <w:rPr>
                <w:b/>
                <w:spacing w:val="22"/>
                <w:szCs w:val="24"/>
                <w:lang w:eastAsia="zh-CN"/>
              </w:rPr>
              <w:t>申报人姓名</w:t>
            </w:r>
          </w:p>
        </w:tc>
        <w:tc>
          <w:tcPr>
            <w:tcW w:w="4962" w:type="dxa"/>
            <w:gridSpan w:val="2"/>
            <w:shd w:val="clear" w:color="auto" w:fill="auto"/>
          </w:tcPr>
          <w:p w14:paraId="20F1D457" w14:textId="72C395C7" w:rsidR="000B3AC8" w:rsidRPr="007B183E" w:rsidRDefault="00132F86" w:rsidP="000B3AC8">
            <w:pPr>
              <w:snapToGrid w:val="0"/>
              <w:spacing w:beforeLines="50" w:before="120" w:afterLines="50" w:after="120" w:line="240" w:lineRule="auto"/>
              <w:jc w:val="center"/>
              <w:rPr>
                <w:b/>
                <w:spacing w:val="22"/>
                <w:szCs w:val="24"/>
                <w:lang w:eastAsia="zh-HK"/>
              </w:rPr>
            </w:pPr>
            <w:r w:rsidRPr="007B183E">
              <w:rPr>
                <w:b/>
                <w:spacing w:val="22"/>
                <w:szCs w:val="24"/>
                <w:lang w:eastAsia="zh-CN"/>
              </w:rPr>
              <w:t>签署</w:t>
            </w:r>
          </w:p>
        </w:tc>
        <w:tc>
          <w:tcPr>
            <w:tcW w:w="1496" w:type="dxa"/>
            <w:vMerge w:val="restart"/>
            <w:vAlign w:val="center"/>
          </w:tcPr>
          <w:p w14:paraId="786BC739" w14:textId="5455FA17" w:rsidR="000B3AC8" w:rsidRPr="007B183E" w:rsidRDefault="00132F86" w:rsidP="007B3C88">
            <w:pPr>
              <w:snapToGrid w:val="0"/>
              <w:spacing w:line="240" w:lineRule="auto"/>
              <w:jc w:val="center"/>
              <w:rPr>
                <w:b/>
                <w:spacing w:val="22"/>
                <w:szCs w:val="24"/>
              </w:rPr>
            </w:pPr>
            <w:r w:rsidRPr="007B183E">
              <w:rPr>
                <w:b/>
                <w:spacing w:val="22"/>
                <w:szCs w:val="24"/>
                <w:lang w:eastAsia="zh-CN"/>
              </w:rPr>
              <w:t>日期</w:t>
            </w:r>
          </w:p>
        </w:tc>
      </w:tr>
      <w:tr w:rsidR="008F2492" w:rsidRPr="007B183E" w14:paraId="3F09CDD3" w14:textId="77777777" w:rsidTr="002F2334">
        <w:tc>
          <w:tcPr>
            <w:tcW w:w="601" w:type="dxa"/>
            <w:vMerge/>
            <w:shd w:val="clear" w:color="auto" w:fill="auto"/>
          </w:tcPr>
          <w:p w14:paraId="3A349266" w14:textId="77777777" w:rsidR="008F2492" w:rsidRPr="007B183E" w:rsidRDefault="008F2492" w:rsidP="008F2492">
            <w:pPr>
              <w:snapToGrid w:val="0"/>
              <w:spacing w:line="240" w:lineRule="auto"/>
              <w:rPr>
                <w:b/>
                <w:spacing w:val="22"/>
                <w:szCs w:val="24"/>
                <w:lang w:eastAsia="zh-HK"/>
              </w:rPr>
            </w:pPr>
          </w:p>
        </w:tc>
        <w:tc>
          <w:tcPr>
            <w:tcW w:w="2342" w:type="dxa"/>
            <w:vMerge/>
            <w:shd w:val="clear" w:color="auto" w:fill="auto"/>
          </w:tcPr>
          <w:p w14:paraId="0DE119A4" w14:textId="77777777" w:rsidR="008F2492" w:rsidRPr="007B183E" w:rsidRDefault="008F2492" w:rsidP="008F2492">
            <w:pPr>
              <w:snapToGrid w:val="0"/>
              <w:spacing w:line="240" w:lineRule="auto"/>
              <w:rPr>
                <w:b/>
                <w:spacing w:val="22"/>
                <w:szCs w:val="24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284315BE" w14:textId="01681582" w:rsidR="008F2492" w:rsidRPr="007B183E" w:rsidRDefault="00132F86" w:rsidP="008F2492">
            <w:pPr>
              <w:snapToGrid w:val="0"/>
              <w:spacing w:line="240" w:lineRule="auto"/>
              <w:jc w:val="center"/>
              <w:rPr>
                <w:b/>
                <w:i/>
                <w:spacing w:val="22"/>
                <w:szCs w:val="24"/>
                <w:lang w:eastAsia="zh-HK"/>
              </w:rPr>
            </w:pPr>
            <w:r w:rsidRPr="007B183E">
              <w:rPr>
                <w:b/>
                <w:i/>
                <w:spacing w:val="22"/>
                <w:szCs w:val="24"/>
                <w:u w:val="single"/>
                <w:lang w:eastAsia="zh-CN"/>
              </w:rPr>
              <w:t>没有</w:t>
            </w:r>
          </w:p>
          <w:p w14:paraId="3CF08FC6" w14:textId="45098940" w:rsidR="008F2492" w:rsidRPr="007B183E" w:rsidRDefault="00132F86" w:rsidP="008F2492">
            <w:pPr>
              <w:snapToGrid w:val="0"/>
              <w:spacing w:line="240" w:lineRule="auto"/>
              <w:jc w:val="center"/>
              <w:rPr>
                <w:i/>
                <w:iCs/>
                <w:spacing w:val="22"/>
                <w:szCs w:val="24"/>
                <w:lang w:eastAsia="zh-CN"/>
              </w:rPr>
            </w:pPr>
            <w:r w:rsidRPr="007B183E">
              <w:rPr>
                <w:iCs/>
                <w:spacing w:val="22"/>
                <w:szCs w:val="24"/>
                <w:lang w:eastAsia="zh-CN"/>
              </w:rPr>
              <w:t>任何利益冲突情况</w:t>
            </w:r>
          </w:p>
        </w:tc>
        <w:tc>
          <w:tcPr>
            <w:tcW w:w="2381" w:type="dxa"/>
            <w:shd w:val="clear" w:color="auto" w:fill="auto"/>
          </w:tcPr>
          <w:p w14:paraId="016754A2" w14:textId="19E3242F" w:rsidR="008F2492" w:rsidRPr="007B183E" w:rsidRDefault="00132F86" w:rsidP="008F2492">
            <w:pPr>
              <w:snapToGrid w:val="0"/>
              <w:spacing w:beforeLines="50" w:before="120" w:line="240" w:lineRule="auto"/>
              <w:jc w:val="center"/>
              <w:rPr>
                <w:b/>
                <w:i/>
                <w:spacing w:val="22"/>
                <w:szCs w:val="24"/>
                <w:lang w:eastAsia="zh-HK"/>
              </w:rPr>
            </w:pPr>
            <w:r w:rsidRPr="007B183E">
              <w:rPr>
                <w:b/>
                <w:i/>
                <w:spacing w:val="22"/>
                <w:szCs w:val="24"/>
                <w:u w:val="single"/>
                <w:lang w:eastAsia="zh-CN"/>
              </w:rPr>
              <w:t>有</w:t>
            </w:r>
            <w:r w:rsidR="008F2492" w:rsidRPr="007B183E">
              <w:rPr>
                <w:b/>
                <w:i/>
                <w:spacing w:val="22"/>
                <w:szCs w:val="24"/>
                <w:lang w:eastAsia="zh-HK"/>
              </w:rPr>
              <w:t xml:space="preserve"> </w:t>
            </w:r>
          </w:p>
          <w:p w14:paraId="74267F00" w14:textId="54899BA7" w:rsidR="008F2492" w:rsidRPr="007B183E" w:rsidRDefault="00132F86" w:rsidP="008F2492">
            <w:pPr>
              <w:snapToGrid w:val="0"/>
              <w:spacing w:line="240" w:lineRule="auto"/>
              <w:jc w:val="center"/>
              <w:rPr>
                <w:spacing w:val="22"/>
                <w:szCs w:val="24"/>
                <w:lang w:eastAsia="zh-CN"/>
              </w:rPr>
            </w:pPr>
            <w:r w:rsidRPr="007B183E">
              <w:rPr>
                <w:iCs/>
                <w:spacing w:val="22"/>
                <w:szCs w:val="24"/>
                <w:lang w:eastAsia="zh-CN"/>
              </w:rPr>
              <w:t>利益冲突情况</w:t>
            </w:r>
          </w:p>
          <w:p w14:paraId="0DC7860F" w14:textId="4682D07C" w:rsidR="008F2492" w:rsidRPr="007B183E" w:rsidRDefault="00132F86" w:rsidP="008F2492">
            <w:pPr>
              <w:snapToGrid w:val="0"/>
              <w:spacing w:afterLines="50" w:after="120" w:line="240" w:lineRule="auto"/>
              <w:jc w:val="center"/>
              <w:rPr>
                <w:i/>
                <w:iCs/>
                <w:spacing w:val="22"/>
                <w:szCs w:val="24"/>
                <w:lang w:eastAsia="zh-CN"/>
              </w:rPr>
            </w:pPr>
            <w:r w:rsidRPr="007B183E">
              <w:rPr>
                <w:i/>
                <w:iCs/>
                <w:spacing w:val="22"/>
                <w:szCs w:val="24"/>
                <w:lang w:eastAsia="zh-CN"/>
              </w:rPr>
              <w:t>(</w:t>
            </w:r>
            <w:r w:rsidRPr="007B183E">
              <w:rPr>
                <w:i/>
                <w:iCs/>
                <w:spacing w:val="22"/>
                <w:szCs w:val="24"/>
                <w:lang w:eastAsia="zh-CN"/>
              </w:rPr>
              <w:t>请填写申报书的乙部</w:t>
            </w:r>
            <w:r w:rsidRPr="007B183E">
              <w:rPr>
                <w:i/>
                <w:iCs/>
                <w:spacing w:val="22"/>
                <w:szCs w:val="24"/>
                <w:lang w:eastAsia="zh-CN"/>
              </w:rPr>
              <w:t>)</w:t>
            </w:r>
          </w:p>
        </w:tc>
        <w:tc>
          <w:tcPr>
            <w:tcW w:w="1496" w:type="dxa"/>
            <w:vMerge/>
          </w:tcPr>
          <w:p w14:paraId="3A6E92FD" w14:textId="77777777" w:rsidR="008F2492" w:rsidRPr="007B183E" w:rsidRDefault="008F2492" w:rsidP="008F2492">
            <w:pPr>
              <w:snapToGrid w:val="0"/>
              <w:spacing w:line="240" w:lineRule="auto"/>
              <w:jc w:val="center"/>
              <w:rPr>
                <w:b/>
                <w:i/>
                <w:color w:val="000000"/>
                <w:spacing w:val="22"/>
                <w:szCs w:val="24"/>
                <w:u w:val="single"/>
                <w:lang w:eastAsia="zh-CN"/>
              </w:rPr>
            </w:pPr>
          </w:p>
        </w:tc>
      </w:tr>
      <w:tr w:rsidR="000B3AC8" w:rsidRPr="007B183E" w14:paraId="2AC8E027" w14:textId="77777777" w:rsidTr="002F2334">
        <w:tc>
          <w:tcPr>
            <w:tcW w:w="601" w:type="dxa"/>
            <w:shd w:val="clear" w:color="auto" w:fill="auto"/>
            <w:vAlign w:val="center"/>
          </w:tcPr>
          <w:p w14:paraId="7629F04A" w14:textId="23850E2C" w:rsidR="000B3AC8" w:rsidRPr="007B183E" w:rsidRDefault="00132F86" w:rsidP="007B3C88">
            <w:pPr>
              <w:snapToGrid w:val="0"/>
              <w:spacing w:line="360" w:lineRule="auto"/>
              <w:jc w:val="both"/>
              <w:rPr>
                <w:szCs w:val="24"/>
                <w:lang w:eastAsia="zh-HK"/>
              </w:rPr>
            </w:pPr>
            <w:r w:rsidRPr="007B183E">
              <w:rPr>
                <w:szCs w:val="24"/>
                <w:lang w:eastAsia="zh-CN"/>
              </w:rPr>
              <w:t>1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41F44284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52A8908D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27BE5FD2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4D6EB2A9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</w:tr>
      <w:tr w:rsidR="000B3AC8" w:rsidRPr="007B183E" w14:paraId="61221F7C" w14:textId="77777777" w:rsidTr="002F2334">
        <w:tc>
          <w:tcPr>
            <w:tcW w:w="601" w:type="dxa"/>
            <w:shd w:val="clear" w:color="auto" w:fill="auto"/>
            <w:vAlign w:val="center"/>
          </w:tcPr>
          <w:p w14:paraId="774BFB13" w14:textId="427D81C1" w:rsidR="000B3AC8" w:rsidRPr="007B183E" w:rsidRDefault="00132F86" w:rsidP="007B3C88">
            <w:pPr>
              <w:snapToGrid w:val="0"/>
              <w:spacing w:line="360" w:lineRule="auto"/>
              <w:jc w:val="both"/>
              <w:rPr>
                <w:szCs w:val="24"/>
                <w:lang w:eastAsia="zh-HK"/>
              </w:rPr>
            </w:pPr>
            <w:r w:rsidRPr="007B183E">
              <w:rPr>
                <w:szCs w:val="24"/>
                <w:lang w:eastAsia="zh-CN"/>
              </w:rPr>
              <w:t>2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38EC0FF9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532D97E6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17294798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25AC616B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</w:tr>
      <w:tr w:rsidR="000B3AC8" w:rsidRPr="007B183E" w14:paraId="723BC0A1" w14:textId="77777777" w:rsidTr="002F2334">
        <w:tc>
          <w:tcPr>
            <w:tcW w:w="601" w:type="dxa"/>
            <w:shd w:val="clear" w:color="auto" w:fill="auto"/>
            <w:vAlign w:val="center"/>
          </w:tcPr>
          <w:p w14:paraId="751EBB2D" w14:textId="63E7A5CC" w:rsidR="000B3AC8" w:rsidRPr="007B183E" w:rsidRDefault="00132F86" w:rsidP="007B3C88">
            <w:pPr>
              <w:snapToGrid w:val="0"/>
              <w:spacing w:line="360" w:lineRule="auto"/>
              <w:jc w:val="both"/>
              <w:rPr>
                <w:szCs w:val="24"/>
                <w:lang w:eastAsia="zh-HK"/>
              </w:rPr>
            </w:pPr>
            <w:r w:rsidRPr="007B183E">
              <w:rPr>
                <w:szCs w:val="24"/>
                <w:lang w:eastAsia="zh-CN"/>
              </w:rPr>
              <w:t>3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36FF931A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05BB198D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75CFE62C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43BE2FC7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</w:tr>
      <w:tr w:rsidR="000B3AC8" w:rsidRPr="007B183E" w14:paraId="6489A5DB" w14:textId="77777777" w:rsidTr="002F2334">
        <w:tc>
          <w:tcPr>
            <w:tcW w:w="601" w:type="dxa"/>
            <w:shd w:val="clear" w:color="auto" w:fill="auto"/>
            <w:vAlign w:val="center"/>
          </w:tcPr>
          <w:p w14:paraId="7959CA6F" w14:textId="48D07766" w:rsidR="000B3AC8" w:rsidRPr="007B183E" w:rsidRDefault="00132F86" w:rsidP="007B3C88">
            <w:pPr>
              <w:snapToGrid w:val="0"/>
              <w:spacing w:line="360" w:lineRule="auto"/>
              <w:jc w:val="both"/>
              <w:rPr>
                <w:szCs w:val="24"/>
                <w:lang w:eastAsia="zh-HK"/>
              </w:rPr>
            </w:pPr>
            <w:r w:rsidRPr="007B183E">
              <w:rPr>
                <w:szCs w:val="24"/>
                <w:lang w:eastAsia="zh-CN"/>
              </w:rPr>
              <w:t>4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04B7FE63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21A6CB66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16D5BAB6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20688381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</w:tr>
      <w:tr w:rsidR="000B3AC8" w:rsidRPr="007B183E" w14:paraId="2D40FF12" w14:textId="77777777" w:rsidTr="002F2334">
        <w:tc>
          <w:tcPr>
            <w:tcW w:w="601" w:type="dxa"/>
            <w:shd w:val="clear" w:color="auto" w:fill="auto"/>
            <w:vAlign w:val="center"/>
          </w:tcPr>
          <w:p w14:paraId="0FACB307" w14:textId="00815A4D" w:rsidR="000B3AC8" w:rsidRPr="007B183E" w:rsidRDefault="00132F86" w:rsidP="007B3C88">
            <w:pPr>
              <w:snapToGrid w:val="0"/>
              <w:spacing w:line="360" w:lineRule="auto"/>
              <w:jc w:val="both"/>
              <w:rPr>
                <w:szCs w:val="24"/>
                <w:lang w:eastAsia="zh-HK"/>
              </w:rPr>
            </w:pPr>
            <w:r w:rsidRPr="007B183E">
              <w:rPr>
                <w:szCs w:val="24"/>
                <w:lang w:eastAsia="zh-CN"/>
              </w:rPr>
              <w:t>5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6F5CDFAB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58FD91F0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12D496E8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00ADF948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</w:tr>
      <w:tr w:rsidR="000B3AC8" w:rsidRPr="007B183E" w14:paraId="4B5E16E2" w14:textId="77777777" w:rsidTr="002F2334">
        <w:tc>
          <w:tcPr>
            <w:tcW w:w="601" w:type="dxa"/>
            <w:shd w:val="clear" w:color="auto" w:fill="auto"/>
            <w:vAlign w:val="center"/>
          </w:tcPr>
          <w:p w14:paraId="31862D0F" w14:textId="7D71F211" w:rsidR="000B3AC8" w:rsidRPr="007B183E" w:rsidRDefault="00132F86" w:rsidP="007B3C88">
            <w:pPr>
              <w:snapToGrid w:val="0"/>
              <w:spacing w:line="360" w:lineRule="auto"/>
              <w:jc w:val="both"/>
              <w:rPr>
                <w:szCs w:val="24"/>
                <w:lang w:eastAsia="zh-HK"/>
              </w:rPr>
            </w:pPr>
            <w:r w:rsidRPr="007B183E">
              <w:rPr>
                <w:szCs w:val="24"/>
                <w:lang w:eastAsia="zh-CN"/>
              </w:rPr>
              <w:t>6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037B5D6D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2EBBC693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74BDB86C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2D590694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</w:tr>
      <w:tr w:rsidR="000B3AC8" w:rsidRPr="007B183E" w14:paraId="43722F26" w14:textId="77777777" w:rsidTr="002F2334">
        <w:tc>
          <w:tcPr>
            <w:tcW w:w="601" w:type="dxa"/>
            <w:shd w:val="clear" w:color="auto" w:fill="auto"/>
            <w:vAlign w:val="center"/>
          </w:tcPr>
          <w:p w14:paraId="73A0C200" w14:textId="17607BED" w:rsidR="000B3AC8" w:rsidRPr="007B183E" w:rsidRDefault="00132F86" w:rsidP="007B3C88">
            <w:pPr>
              <w:snapToGrid w:val="0"/>
              <w:spacing w:line="360" w:lineRule="auto"/>
              <w:jc w:val="both"/>
              <w:rPr>
                <w:szCs w:val="24"/>
                <w:lang w:eastAsia="zh-HK"/>
              </w:rPr>
            </w:pPr>
            <w:r w:rsidRPr="007B183E">
              <w:rPr>
                <w:szCs w:val="24"/>
                <w:lang w:eastAsia="zh-CN"/>
              </w:rPr>
              <w:t>7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793F7B66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136DEC92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7B1961E5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17CD8BA0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</w:tr>
      <w:tr w:rsidR="000B3AC8" w:rsidRPr="007B183E" w14:paraId="42FA0889" w14:textId="77777777" w:rsidTr="002F2334">
        <w:tc>
          <w:tcPr>
            <w:tcW w:w="601" w:type="dxa"/>
            <w:shd w:val="clear" w:color="auto" w:fill="auto"/>
            <w:vAlign w:val="center"/>
          </w:tcPr>
          <w:p w14:paraId="0E879D39" w14:textId="6B7EFAF4" w:rsidR="000B3AC8" w:rsidRPr="007B183E" w:rsidRDefault="00132F86" w:rsidP="007B3C88">
            <w:pPr>
              <w:snapToGrid w:val="0"/>
              <w:spacing w:line="360" w:lineRule="auto"/>
              <w:jc w:val="both"/>
              <w:rPr>
                <w:szCs w:val="24"/>
                <w:lang w:eastAsia="zh-HK"/>
              </w:rPr>
            </w:pPr>
            <w:r w:rsidRPr="007B183E">
              <w:rPr>
                <w:szCs w:val="24"/>
                <w:lang w:eastAsia="zh-CN"/>
              </w:rPr>
              <w:t>8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03A75413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45511181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521948F8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2F113A65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</w:tr>
      <w:tr w:rsidR="000B3AC8" w:rsidRPr="007B183E" w14:paraId="5838E72B" w14:textId="77777777" w:rsidTr="002F2334">
        <w:tc>
          <w:tcPr>
            <w:tcW w:w="601" w:type="dxa"/>
            <w:shd w:val="clear" w:color="auto" w:fill="auto"/>
            <w:vAlign w:val="center"/>
          </w:tcPr>
          <w:p w14:paraId="0D26536D" w14:textId="016E43E7" w:rsidR="000B3AC8" w:rsidRPr="007B183E" w:rsidRDefault="00132F86" w:rsidP="007B3C88">
            <w:pPr>
              <w:snapToGrid w:val="0"/>
              <w:spacing w:line="360" w:lineRule="auto"/>
              <w:jc w:val="both"/>
              <w:rPr>
                <w:szCs w:val="24"/>
                <w:lang w:eastAsia="zh-HK"/>
              </w:rPr>
            </w:pPr>
            <w:r w:rsidRPr="007B183E">
              <w:rPr>
                <w:szCs w:val="24"/>
                <w:lang w:eastAsia="zh-CN"/>
              </w:rPr>
              <w:t>9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125B4668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52A8B409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2D0F9636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4A026065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</w:tr>
      <w:tr w:rsidR="000B3AC8" w:rsidRPr="007B183E" w14:paraId="34BC8755" w14:textId="77777777" w:rsidTr="002F2334">
        <w:tc>
          <w:tcPr>
            <w:tcW w:w="601" w:type="dxa"/>
            <w:shd w:val="clear" w:color="auto" w:fill="auto"/>
            <w:vAlign w:val="center"/>
          </w:tcPr>
          <w:p w14:paraId="1A094CB7" w14:textId="7E2F9FB3" w:rsidR="000B3AC8" w:rsidRPr="007B183E" w:rsidRDefault="00132F86" w:rsidP="007B3C88">
            <w:pPr>
              <w:snapToGrid w:val="0"/>
              <w:spacing w:line="360" w:lineRule="auto"/>
              <w:jc w:val="both"/>
              <w:rPr>
                <w:szCs w:val="24"/>
                <w:lang w:eastAsia="zh-HK"/>
              </w:rPr>
            </w:pPr>
            <w:r w:rsidRPr="007B183E">
              <w:rPr>
                <w:szCs w:val="24"/>
                <w:lang w:eastAsia="zh-CN"/>
              </w:rPr>
              <w:t>10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71D0D820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7400470C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49B28820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611D1BB3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</w:tr>
      <w:tr w:rsidR="000B3AC8" w:rsidRPr="007B183E" w14:paraId="489C588F" w14:textId="77777777" w:rsidTr="002F2334">
        <w:tc>
          <w:tcPr>
            <w:tcW w:w="601" w:type="dxa"/>
            <w:shd w:val="clear" w:color="auto" w:fill="auto"/>
            <w:vAlign w:val="center"/>
          </w:tcPr>
          <w:p w14:paraId="3FA09189" w14:textId="040E8B5F" w:rsidR="000B3AC8" w:rsidRPr="007B183E" w:rsidRDefault="00132F86" w:rsidP="007B3C88">
            <w:pPr>
              <w:snapToGrid w:val="0"/>
              <w:spacing w:line="360" w:lineRule="auto"/>
              <w:jc w:val="both"/>
              <w:rPr>
                <w:szCs w:val="24"/>
                <w:lang w:eastAsia="zh-HK"/>
              </w:rPr>
            </w:pPr>
            <w:r w:rsidRPr="007B183E">
              <w:rPr>
                <w:szCs w:val="24"/>
                <w:lang w:eastAsia="zh-CN"/>
              </w:rPr>
              <w:t>11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0DFBFD74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173705F6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34EC7866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6ED3A636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</w:tr>
      <w:tr w:rsidR="000B3AC8" w:rsidRPr="007B183E" w14:paraId="7A94BE69" w14:textId="77777777" w:rsidTr="002F2334">
        <w:tc>
          <w:tcPr>
            <w:tcW w:w="601" w:type="dxa"/>
            <w:shd w:val="clear" w:color="auto" w:fill="auto"/>
            <w:vAlign w:val="center"/>
          </w:tcPr>
          <w:p w14:paraId="30FE31DA" w14:textId="5E978883" w:rsidR="000B3AC8" w:rsidRPr="007B183E" w:rsidRDefault="00132F86" w:rsidP="007B3C88">
            <w:pPr>
              <w:snapToGrid w:val="0"/>
              <w:spacing w:line="360" w:lineRule="auto"/>
              <w:jc w:val="both"/>
              <w:rPr>
                <w:szCs w:val="24"/>
                <w:lang w:eastAsia="zh-HK"/>
              </w:rPr>
            </w:pPr>
            <w:r w:rsidRPr="007B183E">
              <w:rPr>
                <w:szCs w:val="24"/>
                <w:lang w:eastAsia="zh-CN"/>
              </w:rPr>
              <w:t>..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22CB521D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6D19D4CF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130604D5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68F42DFA" w14:textId="77777777" w:rsidR="000B3AC8" w:rsidRPr="007B183E" w:rsidRDefault="000B3AC8" w:rsidP="007B3C88">
            <w:pPr>
              <w:snapToGrid w:val="0"/>
              <w:spacing w:line="360" w:lineRule="auto"/>
              <w:jc w:val="both"/>
              <w:rPr>
                <w:b/>
                <w:sz w:val="32"/>
                <w:szCs w:val="32"/>
                <w:lang w:eastAsia="zh-HK"/>
              </w:rPr>
            </w:pPr>
          </w:p>
        </w:tc>
      </w:tr>
    </w:tbl>
    <w:p w14:paraId="3759C63E" w14:textId="77777777" w:rsidR="000B3AC8" w:rsidRPr="007B183E" w:rsidRDefault="000B3AC8" w:rsidP="000B3AC8">
      <w:pPr>
        <w:snapToGrid w:val="0"/>
        <w:spacing w:line="240" w:lineRule="auto"/>
        <w:rPr>
          <w:b/>
          <w:sz w:val="32"/>
          <w:szCs w:val="32"/>
        </w:rPr>
      </w:pPr>
    </w:p>
    <w:p w14:paraId="42F488B2" w14:textId="52BA0D47" w:rsidR="008F2492" w:rsidRPr="007B183E" w:rsidRDefault="00132F86" w:rsidP="008F2492">
      <w:pPr>
        <w:snapToGrid w:val="0"/>
        <w:spacing w:line="240" w:lineRule="auto"/>
        <w:rPr>
          <w:i/>
        </w:rPr>
      </w:pPr>
      <w:r w:rsidRPr="007B183E">
        <w:rPr>
          <w:i/>
          <w:lang w:eastAsia="zh-CN"/>
        </w:rPr>
        <w:t>（</w:t>
      </w:r>
      <w:r w:rsidRPr="007B183E">
        <w:rPr>
          <w:i/>
          <w:lang w:eastAsia="zh-CN"/>
        </w:rPr>
        <w:t xml:space="preserve">* </w:t>
      </w:r>
      <w:r w:rsidRPr="007B183E">
        <w:rPr>
          <w:i/>
          <w:lang w:eastAsia="zh-CN"/>
        </w:rPr>
        <w:t>请删去不适用者）</w:t>
      </w:r>
    </w:p>
    <w:p w14:paraId="0F489889" w14:textId="77777777" w:rsidR="00940B26" w:rsidRPr="007B183E" w:rsidRDefault="00940B26">
      <w:pPr>
        <w:widowControl/>
        <w:adjustRightInd/>
        <w:spacing w:line="240" w:lineRule="auto"/>
        <w:textAlignment w:val="auto"/>
        <w:rPr>
          <w:b/>
          <w:sz w:val="32"/>
          <w:szCs w:val="32"/>
          <w:lang w:eastAsia="zh-CN"/>
        </w:rPr>
      </w:pPr>
      <w:r w:rsidRPr="007B183E">
        <w:rPr>
          <w:b/>
          <w:sz w:val="32"/>
          <w:szCs w:val="32"/>
          <w:lang w:eastAsia="zh-CN"/>
        </w:rPr>
        <w:br w:type="page"/>
      </w:r>
    </w:p>
    <w:p w14:paraId="13D07051" w14:textId="5DF7CEAD" w:rsidR="00086645" w:rsidRPr="00086645" w:rsidRDefault="00086645" w:rsidP="00086645">
      <w:pPr>
        <w:snapToGrid w:val="0"/>
        <w:spacing w:line="0" w:lineRule="atLeast"/>
        <w:jc w:val="center"/>
        <w:rPr>
          <w:b/>
          <w:sz w:val="32"/>
          <w:szCs w:val="32"/>
          <w:lang w:eastAsia="zh-HK"/>
        </w:rPr>
      </w:pPr>
      <w:r w:rsidRPr="00086645">
        <w:rPr>
          <w:b/>
          <w:sz w:val="32"/>
          <w:szCs w:val="32"/>
          <w:lang w:eastAsia="zh-CN"/>
        </w:rPr>
        <w:lastRenderedPageBreak/>
        <w:t>（</w:t>
      </w:r>
      <w:r w:rsidRPr="00086645">
        <w:rPr>
          <w:b/>
          <w:spacing w:val="20"/>
          <w:sz w:val="32"/>
          <w:szCs w:val="32"/>
          <w:lang w:eastAsia="zh-CN"/>
        </w:rPr>
        <w:t>学校名称</w:t>
      </w:r>
      <w:r w:rsidRPr="00086645">
        <w:rPr>
          <w:b/>
          <w:sz w:val="32"/>
          <w:szCs w:val="32"/>
          <w:lang w:eastAsia="zh-CN"/>
        </w:rPr>
        <w:t>）</w:t>
      </w:r>
    </w:p>
    <w:p w14:paraId="3E718015" w14:textId="2616FFCF" w:rsidR="00086645" w:rsidRPr="00086645" w:rsidRDefault="00086645" w:rsidP="00086645">
      <w:pPr>
        <w:pStyle w:val="4"/>
        <w:snapToGrid w:val="0"/>
        <w:spacing w:line="0" w:lineRule="atLeast"/>
        <w:jc w:val="center"/>
        <w:rPr>
          <w:rFonts w:ascii="Times New Roman" w:eastAsia="新細明體" w:hAnsi="Times New Roman" w:cs="Times New Roman"/>
          <w:b/>
          <w:spacing w:val="20"/>
          <w:sz w:val="32"/>
          <w:szCs w:val="32"/>
          <w:u w:val="single"/>
        </w:rPr>
      </w:pPr>
      <w:r w:rsidRPr="00086645">
        <w:rPr>
          <w:rFonts w:ascii="Times New Roman" w:eastAsia="新細明體" w:hAnsi="Times New Roman" w:cs="Times New Roman"/>
          <w:b/>
          <w:spacing w:val="20"/>
          <w:sz w:val="32"/>
          <w:szCs w:val="32"/>
          <w:u w:val="single"/>
          <w:lang w:eastAsia="zh-CN"/>
        </w:rPr>
        <w:t>利益冲突申报书</w:t>
      </w:r>
    </w:p>
    <w:p w14:paraId="234B895C" w14:textId="652AC288" w:rsidR="00086645" w:rsidRPr="00086645" w:rsidRDefault="00086645" w:rsidP="00086645">
      <w:pPr>
        <w:shd w:val="pct10" w:color="auto" w:fill="FFFFFF"/>
        <w:tabs>
          <w:tab w:val="left" w:pos="864"/>
          <w:tab w:val="left" w:pos="1296"/>
          <w:tab w:val="left" w:pos="2016"/>
          <w:tab w:val="left" w:pos="2736"/>
          <w:tab w:val="left" w:pos="4176"/>
          <w:tab w:val="left" w:pos="5616"/>
          <w:tab w:val="left" w:pos="7056"/>
          <w:tab w:val="left" w:pos="9072"/>
        </w:tabs>
        <w:suppressAutoHyphens/>
        <w:snapToGrid w:val="0"/>
        <w:spacing w:before="240" w:after="120" w:line="240" w:lineRule="auto"/>
        <w:jc w:val="both"/>
        <w:rPr>
          <w:spacing w:val="22"/>
          <w:szCs w:val="24"/>
        </w:rPr>
      </w:pPr>
      <w:r w:rsidRPr="00086645">
        <w:rPr>
          <w:b/>
          <w:spacing w:val="22"/>
          <w:szCs w:val="24"/>
          <w:lang w:eastAsia="zh-CN"/>
        </w:rPr>
        <w:t>乙部</w:t>
      </w:r>
      <w:r w:rsidRPr="00086645">
        <w:rPr>
          <w:b/>
          <w:spacing w:val="22"/>
          <w:szCs w:val="24"/>
          <w:lang w:eastAsia="zh-CN"/>
        </w:rPr>
        <w:t xml:space="preserve"> – </w:t>
      </w:r>
      <w:r w:rsidRPr="00086645">
        <w:rPr>
          <w:b/>
          <w:spacing w:val="22"/>
          <w:szCs w:val="24"/>
          <w:lang w:eastAsia="zh-CN"/>
        </w:rPr>
        <w:t>个别教师利益申报</w:t>
      </w:r>
      <w:r w:rsidRPr="00086645">
        <w:rPr>
          <w:i/>
          <w:spacing w:val="22"/>
          <w:sz w:val="20"/>
          <w:lang w:eastAsia="zh-CN"/>
        </w:rPr>
        <w:t>（由申报人填写）</w:t>
      </w:r>
    </w:p>
    <w:p w14:paraId="23E15F32" w14:textId="549390E1" w:rsidR="00086645" w:rsidRPr="00086645" w:rsidRDefault="00086645" w:rsidP="00086645">
      <w:pPr>
        <w:snapToGrid w:val="0"/>
        <w:spacing w:before="240" w:after="240" w:line="240" w:lineRule="auto"/>
        <w:jc w:val="both"/>
        <w:rPr>
          <w:spacing w:val="22"/>
          <w:szCs w:val="24"/>
        </w:rPr>
      </w:pPr>
      <w:r w:rsidRPr="00086645">
        <w:rPr>
          <w:spacing w:val="22"/>
          <w:szCs w:val="24"/>
          <w:lang w:eastAsia="zh-CN"/>
        </w:rPr>
        <w:t>致</w:t>
      </w:r>
      <w:r w:rsidRPr="00086645">
        <w:rPr>
          <w:spacing w:val="22"/>
          <w:szCs w:val="24"/>
          <w:lang w:eastAsia="zh-CN"/>
        </w:rPr>
        <w:t xml:space="preserve"> :  </w:t>
      </w:r>
      <w:r w:rsidRPr="00086645">
        <w:rPr>
          <w:spacing w:val="22"/>
          <w:szCs w:val="24"/>
          <w:lang w:eastAsia="zh-CN"/>
        </w:rPr>
        <w:t>（批核人员）</w:t>
      </w:r>
    </w:p>
    <w:p w14:paraId="180DD3AA" w14:textId="13C8EB80" w:rsidR="00086645" w:rsidRPr="00086645" w:rsidRDefault="00086645" w:rsidP="00086645">
      <w:pPr>
        <w:tabs>
          <w:tab w:val="center" w:pos="6840"/>
        </w:tabs>
        <w:snapToGrid w:val="0"/>
        <w:spacing w:line="240" w:lineRule="auto"/>
        <w:rPr>
          <w:spacing w:val="22"/>
          <w:szCs w:val="24"/>
          <w:lang w:eastAsia="zh-HK"/>
        </w:rPr>
      </w:pPr>
      <w:r w:rsidRPr="00086645">
        <w:rPr>
          <w:spacing w:val="22"/>
          <w:szCs w:val="24"/>
          <w:lang w:eastAsia="zh-CN"/>
        </w:rPr>
        <w:t>本人在执行选用课本职务时遇到现有／潜在</w:t>
      </w:r>
      <w:r w:rsidRPr="00086645">
        <w:rPr>
          <w:spacing w:val="22"/>
          <w:szCs w:val="24"/>
          <w:lang w:eastAsia="zh-CN"/>
        </w:rPr>
        <w:t xml:space="preserve">* </w:t>
      </w:r>
      <w:r w:rsidRPr="00086645">
        <w:rPr>
          <w:spacing w:val="22"/>
          <w:szCs w:val="24"/>
          <w:lang w:eastAsia="zh-CN"/>
        </w:rPr>
        <w:t>利益冲突情况，现申报如下：</w:t>
      </w:r>
    </w:p>
    <w:p w14:paraId="657DD3B5" w14:textId="77777777" w:rsidR="00086645" w:rsidRPr="00086645" w:rsidRDefault="00086645" w:rsidP="00086645">
      <w:pPr>
        <w:tabs>
          <w:tab w:val="center" w:pos="6840"/>
        </w:tabs>
        <w:snapToGrid w:val="0"/>
        <w:spacing w:line="240" w:lineRule="auto"/>
        <w:rPr>
          <w:spacing w:val="22"/>
          <w:szCs w:val="24"/>
          <w:lang w:eastAsia="zh-HK"/>
        </w:rPr>
      </w:pPr>
    </w:p>
    <w:tbl>
      <w:tblPr>
        <w:tblStyle w:val="afa"/>
        <w:tblW w:w="9639" w:type="dxa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5"/>
        <w:gridCol w:w="930"/>
        <w:gridCol w:w="332"/>
        <w:gridCol w:w="1947"/>
        <w:gridCol w:w="2873"/>
        <w:gridCol w:w="3526"/>
        <w:gridCol w:w="16"/>
      </w:tblGrid>
      <w:tr w:rsidR="00086645" w:rsidRPr="00086645" w14:paraId="6C2796BF" w14:textId="77777777" w:rsidTr="00EC41C2">
        <w:trPr>
          <w:gridBefore w:val="1"/>
          <w:gridAfter w:val="1"/>
          <w:wBefore w:w="15" w:type="dxa"/>
          <w:wAfter w:w="16" w:type="dxa"/>
        </w:trPr>
        <w:tc>
          <w:tcPr>
            <w:tcW w:w="9608" w:type="dxa"/>
            <w:gridSpan w:val="5"/>
          </w:tcPr>
          <w:p w14:paraId="272FB460" w14:textId="1E44219A" w:rsidR="00086645" w:rsidRPr="00086645" w:rsidRDefault="00086645" w:rsidP="00EC41C2">
            <w:pPr>
              <w:snapToGrid w:val="0"/>
              <w:spacing w:line="0" w:lineRule="atLeast"/>
              <w:jc w:val="both"/>
              <w:rPr>
                <w:spacing w:val="22"/>
                <w:szCs w:val="24"/>
              </w:rPr>
            </w:pPr>
            <w:r w:rsidRPr="00086645">
              <w:rPr>
                <w:b/>
                <w:spacing w:val="22"/>
                <w:szCs w:val="24"/>
                <w:lang w:eastAsia="zh-CN"/>
              </w:rPr>
              <w:t>详细资料</w:t>
            </w:r>
            <w:r w:rsidRPr="00086645">
              <w:rPr>
                <w:i/>
                <w:spacing w:val="22"/>
                <w:sz w:val="20"/>
                <w:lang w:eastAsia="zh-CN"/>
              </w:rPr>
              <w:t>（请在合适空格</w:t>
            </w:r>
            <w:r w:rsidRPr="00086645">
              <w:rPr>
                <w:i/>
                <w:spacing w:val="22"/>
                <w:sz w:val="20"/>
              </w:rPr>
              <w:sym w:font="Wingdings" w:char="F071"/>
            </w:r>
            <w:r w:rsidRPr="00086645">
              <w:rPr>
                <w:i/>
                <w:spacing w:val="22"/>
                <w:sz w:val="20"/>
                <w:lang w:eastAsia="zh-CN"/>
              </w:rPr>
              <w:t>内划</w:t>
            </w:r>
            <w:r w:rsidRPr="00086645">
              <w:rPr>
                <w:i/>
                <w:spacing w:val="22"/>
                <w:sz w:val="20"/>
                <w:lang w:eastAsia="zh-CN"/>
              </w:rPr>
              <w:t>"</w:t>
            </w:r>
            <w:r w:rsidRPr="00086645">
              <w:rPr>
                <w:i/>
                <w:spacing w:val="22"/>
                <w:sz w:val="20"/>
              </w:rPr>
              <w:sym w:font="Wingdings" w:char="F0FC"/>
            </w:r>
            <w:r w:rsidRPr="00086645">
              <w:rPr>
                <w:i/>
                <w:spacing w:val="22"/>
                <w:sz w:val="20"/>
                <w:lang w:eastAsia="zh-CN"/>
              </w:rPr>
              <w:t>"</w:t>
            </w:r>
            <w:r w:rsidRPr="00086645">
              <w:rPr>
                <w:i/>
                <w:spacing w:val="22"/>
                <w:sz w:val="20"/>
                <w:lang w:eastAsia="zh-CN"/>
              </w:rPr>
              <w:t>号）</w:t>
            </w:r>
          </w:p>
        </w:tc>
      </w:tr>
      <w:tr w:rsidR="00086645" w:rsidRPr="00086645" w14:paraId="3CB48C14" w14:textId="77777777" w:rsidTr="00EC41C2">
        <w:trPr>
          <w:gridBefore w:val="1"/>
          <w:gridAfter w:val="1"/>
          <w:wBefore w:w="15" w:type="dxa"/>
          <w:wAfter w:w="16" w:type="dxa"/>
        </w:trPr>
        <w:tc>
          <w:tcPr>
            <w:tcW w:w="1262" w:type="dxa"/>
            <w:gridSpan w:val="2"/>
            <w:vAlign w:val="center"/>
          </w:tcPr>
          <w:p w14:paraId="45CF0F5A" w14:textId="000ACDBC" w:rsidR="00086645" w:rsidRPr="00086645" w:rsidRDefault="00086645" w:rsidP="00EC41C2">
            <w:pPr>
              <w:snapToGrid w:val="0"/>
              <w:spacing w:line="0" w:lineRule="atLeast"/>
              <w:jc w:val="both"/>
              <w:rPr>
                <w:spacing w:val="22"/>
                <w:szCs w:val="24"/>
              </w:rPr>
            </w:pPr>
            <w:r w:rsidRPr="00086645">
              <w:rPr>
                <w:spacing w:val="-8"/>
                <w:szCs w:val="24"/>
                <w:lang w:eastAsia="zh-CN"/>
              </w:rPr>
              <w:t>相关人士／公司</w:t>
            </w:r>
          </w:p>
        </w:tc>
        <w:tc>
          <w:tcPr>
            <w:tcW w:w="8346" w:type="dxa"/>
            <w:gridSpan w:val="3"/>
            <w:vAlign w:val="center"/>
          </w:tcPr>
          <w:p w14:paraId="338CD42D" w14:textId="5FA68A10" w:rsidR="00086645" w:rsidRPr="00086645" w:rsidRDefault="00086645" w:rsidP="00EC41C2">
            <w:pPr>
              <w:snapToGrid w:val="0"/>
              <w:spacing w:line="0" w:lineRule="atLeast"/>
              <w:jc w:val="center"/>
              <w:rPr>
                <w:spacing w:val="22"/>
                <w:szCs w:val="24"/>
              </w:rPr>
            </w:pPr>
            <w:r w:rsidRPr="00086645">
              <w:rPr>
                <w:color w:val="0D0D0D" w:themeColor="text1" w:themeTint="F2"/>
                <w:spacing w:val="22"/>
                <w:szCs w:val="24"/>
                <w:lang w:eastAsia="zh-CN"/>
              </w:rPr>
              <w:t>（</w:t>
            </w:r>
            <w:r w:rsidRPr="00086645">
              <w:rPr>
                <w:spacing w:val="22"/>
                <w:szCs w:val="24"/>
                <w:lang w:eastAsia="zh-CN"/>
              </w:rPr>
              <w:t>例如：</w:t>
            </w:r>
            <w:r w:rsidRPr="00086645">
              <w:rPr>
                <w:color w:val="0D0D0D" w:themeColor="text1" w:themeTint="F2"/>
                <w:spacing w:val="22"/>
                <w:szCs w:val="24"/>
                <w:lang w:eastAsia="zh-CN"/>
              </w:rPr>
              <w:t>出版社名称）</w:t>
            </w:r>
          </w:p>
        </w:tc>
      </w:tr>
      <w:tr w:rsidR="00086645" w:rsidRPr="00086645" w14:paraId="56326D17" w14:textId="77777777" w:rsidTr="00EC41C2">
        <w:trPr>
          <w:gridBefore w:val="1"/>
          <w:gridAfter w:val="1"/>
          <w:wBefore w:w="15" w:type="dxa"/>
          <w:wAfter w:w="16" w:type="dxa"/>
        </w:trPr>
        <w:tc>
          <w:tcPr>
            <w:tcW w:w="1262" w:type="dxa"/>
            <w:gridSpan w:val="2"/>
            <w:vMerge w:val="restart"/>
            <w:vAlign w:val="center"/>
          </w:tcPr>
          <w:p w14:paraId="756EAAE9" w14:textId="36CDB3EB" w:rsidR="00086645" w:rsidRPr="00086645" w:rsidRDefault="00086645" w:rsidP="00EC41C2">
            <w:pPr>
              <w:snapToGrid w:val="0"/>
              <w:spacing w:line="0" w:lineRule="atLeast"/>
              <w:jc w:val="both"/>
              <w:rPr>
                <w:spacing w:val="22"/>
                <w:szCs w:val="24"/>
              </w:rPr>
            </w:pPr>
            <w:r w:rsidRPr="00086645">
              <w:rPr>
                <w:spacing w:val="-4"/>
                <w:szCs w:val="24"/>
                <w:lang w:eastAsia="zh-CN"/>
              </w:rPr>
              <w:t>利益冲突详情</w:t>
            </w:r>
          </w:p>
        </w:tc>
        <w:tc>
          <w:tcPr>
            <w:tcW w:w="8346" w:type="dxa"/>
            <w:gridSpan w:val="3"/>
            <w:vAlign w:val="center"/>
          </w:tcPr>
          <w:p w14:paraId="319FB012" w14:textId="39AC8C50" w:rsidR="00086645" w:rsidRPr="00086645" w:rsidRDefault="00086645" w:rsidP="00EC41C2">
            <w:pPr>
              <w:snapToGrid w:val="0"/>
              <w:spacing w:line="240" w:lineRule="auto"/>
              <w:jc w:val="both"/>
              <w:rPr>
                <w:spacing w:val="22"/>
                <w:szCs w:val="24"/>
              </w:rPr>
            </w:pPr>
            <w:r w:rsidRPr="00086645">
              <w:rPr>
                <w:spacing w:val="22"/>
                <w:sz w:val="32"/>
                <w:szCs w:val="24"/>
              </w:rPr>
              <w:sym w:font="Wingdings" w:char="F071"/>
            </w:r>
            <w:r w:rsidRPr="00086645">
              <w:rPr>
                <w:spacing w:val="22"/>
                <w:szCs w:val="24"/>
                <w:lang w:eastAsia="zh-CN"/>
              </w:rPr>
              <w:t xml:space="preserve"> </w:t>
            </w:r>
            <w:r w:rsidRPr="00086645">
              <w:rPr>
                <w:spacing w:val="22"/>
                <w:szCs w:val="24"/>
                <w:lang w:eastAsia="zh-CN"/>
              </w:rPr>
              <w:t>本人</w:t>
            </w:r>
            <w:r w:rsidRPr="00086645">
              <w:rPr>
                <w:i/>
                <w:spacing w:val="22"/>
                <w:szCs w:val="24"/>
                <w:u w:val="single"/>
                <w:lang w:eastAsia="zh-CN"/>
              </w:rPr>
              <w:t>曾／现</w:t>
            </w:r>
            <w:r w:rsidRPr="00086645">
              <w:rPr>
                <w:spacing w:val="22"/>
                <w:szCs w:val="24"/>
                <w:lang w:eastAsia="zh-CN"/>
              </w:rPr>
              <w:t xml:space="preserve">* </w:t>
            </w:r>
            <w:r w:rsidRPr="00086645">
              <w:rPr>
                <w:spacing w:val="22"/>
                <w:szCs w:val="24"/>
                <w:lang w:eastAsia="zh-CN"/>
              </w:rPr>
              <w:t>担任上述公司的教科书</w:t>
            </w:r>
            <w:r w:rsidRPr="00086645">
              <w:rPr>
                <w:i/>
                <w:spacing w:val="22"/>
                <w:szCs w:val="24"/>
                <w:lang w:eastAsia="zh-CN"/>
              </w:rPr>
              <w:t>作者／顾问</w:t>
            </w:r>
            <w:r w:rsidRPr="00086645">
              <w:rPr>
                <w:spacing w:val="22"/>
                <w:szCs w:val="24"/>
                <w:lang w:eastAsia="zh-CN"/>
              </w:rPr>
              <w:t>*</w:t>
            </w:r>
            <w:r w:rsidRPr="00086645">
              <w:rPr>
                <w:spacing w:val="22"/>
                <w:szCs w:val="24"/>
                <w:lang w:eastAsia="zh-CN"/>
              </w:rPr>
              <w:t>。</w:t>
            </w:r>
          </w:p>
        </w:tc>
      </w:tr>
      <w:tr w:rsidR="00086645" w:rsidRPr="00086645" w14:paraId="5C0B419D" w14:textId="77777777" w:rsidTr="00EC41C2">
        <w:trPr>
          <w:gridBefore w:val="1"/>
          <w:gridAfter w:val="1"/>
          <w:wBefore w:w="15" w:type="dxa"/>
          <w:wAfter w:w="16" w:type="dxa"/>
        </w:trPr>
        <w:tc>
          <w:tcPr>
            <w:tcW w:w="1262" w:type="dxa"/>
            <w:gridSpan w:val="2"/>
            <w:vMerge/>
            <w:vAlign w:val="center"/>
          </w:tcPr>
          <w:p w14:paraId="6790014A" w14:textId="77777777" w:rsidR="00086645" w:rsidRPr="00086645" w:rsidRDefault="00086645" w:rsidP="00EC41C2">
            <w:pPr>
              <w:snapToGrid w:val="0"/>
              <w:spacing w:line="0" w:lineRule="atLeast"/>
              <w:jc w:val="both"/>
              <w:rPr>
                <w:spacing w:val="22"/>
                <w:szCs w:val="24"/>
              </w:rPr>
            </w:pPr>
          </w:p>
        </w:tc>
        <w:tc>
          <w:tcPr>
            <w:tcW w:w="8346" w:type="dxa"/>
            <w:gridSpan w:val="3"/>
            <w:vAlign w:val="center"/>
          </w:tcPr>
          <w:p w14:paraId="1A8E7057" w14:textId="26425DE0" w:rsidR="00086645" w:rsidRPr="00086645" w:rsidRDefault="00086645" w:rsidP="00EC41C2">
            <w:pPr>
              <w:pStyle w:val="af8"/>
              <w:snapToGrid w:val="0"/>
              <w:spacing w:after="0" w:line="0" w:lineRule="atLeast"/>
              <w:jc w:val="both"/>
              <w:rPr>
                <w:spacing w:val="22"/>
                <w:lang w:eastAsia="zh-TW"/>
              </w:rPr>
            </w:pPr>
            <w:r w:rsidRPr="00086645">
              <w:rPr>
                <w:spacing w:val="22"/>
                <w:sz w:val="32"/>
                <w:szCs w:val="24"/>
              </w:rPr>
              <w:sym w:font="Wingdings" w:char="F071"/>
            </w:r>
            <w:r w:rsidRPr="00086645">
              <w:rPr>
                <w:spacing w:val="22"/>
                <w:szCs w:val="24"/>
              </w:rPr>
              <w:t xml:space="preserve"> </w:t>
            </w:r>
            <w:r w:rsidRPr="00086645">
              <w:rPr>
                <w:color w:val="000000" w:themeColor="text1"/>
                <w:spacing w:val="22"/>
                <w:szCs w:val="24"/>
                <w:lang w:eastAsia="zh-CN"/>
              </w:rPr>
              <w:t>本人涉及上述</w:t>
            </w:r>
            <w:r w:rsidRPr="00086645">
              <w:rPr>
                <w:i/>
                <w:spacing w:val="22"/>
                <w:szCs w:val="24"/>
                <w:u w:val="single"/>
                <w:lang w:eastAsia="zh-CN"/>
              </w:rPr>
              <w:t>人士／公司</w:t>
            </w:r>
            <w:r w:rsidRPr="00086645">
              <w:rPr>
                <w:spacing w:val="22"/>
                <w:szCs w:val="24"/>
                <w:lang w:eastAsia="zh-TW"/>
              </w:rPr>
              <w:t>*</w:t>
            </w:r>
            <w:r w:rsidRPr="00086645">
              <w:rPr>
                <w:color w:val="000000" w:themeColor="text1"/>
                <w:spacing w:val="22"/>
                <w:szCs w:val="24"/>
                <w:lang w:eastAsia="zh-CN"/>
              </w:rPr>
              <w:t>的</w:t>
            </w:r>
            <w:r w:rsidRPr="00086645">
              <w:rPr>
                <w:spacing w:val="22"/>
                <w:szCs w:val="24"/>
                <w:lang w:eastAsia="zh-CN"/>
              </w:rPr>
              <w:t>私人</w:t>
            </w:r>
            <w:r w:rsidRPr="00086645">
              <w:rPr>
                <w:color w:val="000000" w:themeColor="text1"/>
                <w:spacing w:val="22"/>
              </w:rPr>
              <w:t>利益</w:t>
            </w:r>
            <w:r w:rsidRPr="00086645">
              <w:rPr>
                <w:color w:val="000000" w:themeColor="text1"/>
                <w:spacing w:val="22"/>
                <w:vertAlign w:val="superscript"/>
              </w:rPr>
              <w:t>#</w:t>
            </w:r>
            <w:r w:rsidRPr="00086645">
              <w:rPr>
                <w:spacing w:val="22"/>
                <w:lang w:eastAsia="zh-CN"/>
              </w:rPr>
              <w:t>。</w:t>
            </w:r>
            <w:r w:rsidRPr="00086645">
              <w:rPr>
                <w:spacing w:val="22"/>
                <w:lang w:eastAsia="zh-TW"/>
              </w:rPr>
              <w:t xml:space="preserve"> </w:t>
            </w:r>
          </w:p>
          <w:p w14:paraId="65788821" w14:textId="460B8842" w:rsidR="00086645" w:rsidRPr="00086645" w:rsidRDefault="00086645" w:rsidP="00EC41C2">
            <w:pPr>
              <w:snapToGrid w:val="0"/>
              <w:spacing w:line="0" w:lineRule="atLeast"/>
              <w:jc w:val="both"/>
              <w:rPr>
                <w:spacing w:val="22"/>
                <w:szCs w:val="24"/>
              </w:rPr>
            </w:pPr>
            <w:r w:rsidRPr="00086645">
              <w:rPr>
                <w:color w:val="0D0D0D" w:themeColor="text1" w:themeTint="F2"/>
                <w:spacing w:val="22"/>
                <w:szCs w:val="24"/>
                <w:lang w:eastAsia="zh-CN"/>
              </w:rPr>
              <w:t>（</w:t>
            </w:r>
            <w:r w:rsidRPr="00086645">
              <w:rPr>
                <w:spacing w:val="22"/>
                <w:lang w:eastAsia="zh-CN"/>
              </w:rPr>
              <w:t>请</w:t>
            </w:r>
            <w:r w:rsidRPr="00086645">
              <w:rPr>
                <w:spacing w:val="22"/>
                <w:szCs w:val="24"/>
                <w:lang w:eastAsia="zh-CN"/>
              </w:rPr>
              <w:t>注</w:t>
            </w:r>
            <w:r w:rsidRPr="00086645">
              <w:rPr>
                <w:spacing w:val="22"/>
                <w:lang w:eastAsia="zh-CN"/>
              </w:rPr>
              <w:t>明：</w:t>
            </w:r>
            <w:r w:rsidRPr="00086645">
              <w:rPr>
                <w:spacing w:val="22"/>
                <w:u w:val="single"/>
                <w:lang w:eastAsia="zh-CN"/>
              </w:rPr>
              <w:t xml:space="preserve">                                      </w:t>
            </w:r>
            <w:r w:rsidRPr="00086645">
              <w:rPr>
                <w:color w:val="0D0D0D" w:themeColor="text1" w:themeTint="F2"/>
                <w:spacing w:val="22"/>
                <w:szCs w:val="24"/>
                <w:lang w:eastAsia="zh-CN"/>
              </w:rPr>
              <w:t>）</w:t>
            </w:r>
          </w:p>
        </w:tc>
      </w:tr>
      <w:tr w:rsidR="00086645" w:rsidRPr="00086645" w14:paraId="6562B70E" w14:textId="77777777" w:rsidTr="00EC41C2">
        <w:trPr>
          <w:gridBefore w:val="1"/>
          <w:gridAfter w:val="1"/>
          <w:wBefore w:w="15" w:type="dxa"/>
          <w:wAfter w:w="16" w:type="dxa"/>
        </w:trPr>
        <w:tc>
          <w:tcPr>
            <w:tcW w:w="1262" w:type="dxa"/>
            <w:gridSpan w:val="2"/>
            <w:vMerge/>
            <w:vAlign w:val="center"/>
          </w:tcPr>
          <w:p w14:paraId="36E105E4" w14:textId="77777777" w:rsidR="00086645" w:rsidRPr="00086645" w:rsidRDefault="00086645" w:rsidP="00EC41C2">
            <w:pPr>
              <w:snapToGrid w:val="0"/>
              <w:spacing w:line="0" w:lineRule="atLeast"/>
              <w:jc w:val="both"/>
              <w:rPr>
                <w:spacing w:val="22"/>
                <w:szCs w:val="24"/>
              </w:rPr>
            </w:pPr>
          </w:p>
        </w:tc>
        <w:tc>
          <w:tcPr>
            <w:tcW w:w="8346" w:type="dxa"/>
            <w:gridSpan w:val="3"/>
            <w:vAlign w:val="center"/>
          </w:tcPr>
          <w:p w14:paraId="71ABDE35" w14:textId="1BDB1620" w:rsidR="00086645" w:rsidRPr="00086645" w:rsidRDefault="00086645" w:rsidP="00EC41C2">
            <w:pPr>
              <w:pStyle w:val="af8"/>
              <w:snapToGrid w:val="0"/>
              <w:spacing w:after="0" w:line="0" w:lineRule="atLeast"/>
              <w:rPr>
                <w:spacing w:val="22"/>
                <w:szCs w:val="24"/>
                <w:lang w:eastAsia="zh-TW"/>
              </w:rPr>
            </w:pPr>
            <w:r w:rsidRPr="00086645">
              <w:rPr>
                <w:spacing w:val="22"/>
                <w:sz w:val="32"/>
                <w:szCs w:val="24"/>
              </w:rPr>
              <w:sym w:font="Wingdings" w:char="F071"/>
            </w:r>
            <w:r w:rsidRPr="00086645">
              <w:rPr>
                <w:spacing w:val="22"/>
                <w:szCs w:val="24"/>
              </w:rPr>
              <w:t xml:space="preserve"> </w:t>
            </w:r>
            <w:r w:rsidRPr="00086645">
              <w:rPr>
                <w:spacing w:val="22"/>
                <w:szCs w:val="24"/>
                <w:lang w:eastAsia="zh-CN"/>
              </w:rPr>
              <w:t>本人的</w:t>
            </w:r>
            <w:r w:rsidRPr="00086645">
              <w:rPr>
                <w:spacing w:val="22"/>
                <w:szCs w:val="24"/>
                <w:u w:val="single"/>
                <w:lang w:eastAsia="zh-TW"/>
              </w:rPr>
              <w:t>__________________</w:t>
            </w:r>
            <w:r w:rsidRPr="00086645">
              <w:rPr>
                <w:color w:val="0D0D0D" w:themeColor="text1" w:themeTint="F2"/>
                <w:spacing w:val="22"/>
                <w:szCs w:val="24"/>
                <w:lang w:eastAsia="zh-CN"/>
              </w:rPr>
              <w:t>（</w:t>
            </w:r>
            <w:r w:rsidRPr="00086645">
              <w:rPr>
                <w:spacing w:val="22"/>
                <w:lang w:eastAsia="zh-CN"/>
              </w:rPr>
              <w:t>请</w:t>
            </w:r>
            <w:r w:rsidRPr="00086645">
              <w:rPr>
                <w:spacing w:val="22"/>
                <w:szCs w:val="24"/>
              </w:rPr>
              <w:t>註</w:t>
            </w:r>
            <w:r w:rsidRPr="00086645">
              <w:rPr>
                <w:spacing w:val="22"/>
                <w:lang w:eastAsia="zh-CN"/>
              </w:rPr>
              <w:t>明关系</w:t>
            </w:r>
            <w:r w:rsidRPr="00086645">
              <w:rPr>
                <w:color w:val="0D0D0D" w:themeColor="text1" w:themeTint="F2"/>
                <w:spacing w:val="22"/>
                <w:szCs w:val="24"/>
                <w:lang w:eastAsia="zh-CN"/>
              </w:rPr>
              <w:t>）</w:t>
            </w:r>
            <w:r w:rsidRPr="00086645">
              <w:rPr>
                <w:i/>
                <w:spacing w:val="22"/>
                <w:szCs w:val="24"/>
                <w:u w:val="single"/>
                <w:lang w:eastAsia="zh-CN"/>
              </w:rPr>
              <w:t>曾／现</w:t>
            </w:r>
            <w:r w:rsidRPr="00086645">
              <w:rPr>
                <w:spacing w:val="22"/>
                <w:szCs w:val="24"/>
              </w:rPr>
              <w:t>*</w:t>
            </w:r>
            <w:r w:rsidRPr="00086645">
              <w:rPr>
                <w:spacing w:val="22"/>
                <w:szCs w:val="24"/>
                <w:lang w:eastAsia="zh-HK"/>
              </w:rPr>
              <w:t xml:space="preserve"> </w:t>
            </w:r>
            <w:r w:rsidRPr="00086645">
              <w:rPr>
                <w:spacing w:val="22"/>
                <w:szCs w:val="24"/>
                <w:lang w:eastAsia="zh-CN"/>
              </w:rPr>
              <w:t>担任上述</w:t>
            </w:r>
          </w:p>
          <w:p w14:paraId="6978840C" w14:textId="002B5A5F" w:rsidR="00086645" w:rsidRPr="00086645" w:rsidRDefault="00086645" w:rsidP="00EC41C2">
            <w:pPr>
              <w:pStyle w:val="af8"/>
              <w:snapToGrid w:val="0"/>
              <w:spacing w:after="0" w:line="0" w:lineRule="atLeast"/>
              <w:rPr>
                <w:color w:val="000000" w:themeColor="text1"/>
                <w:spacing w:val="22"/>
                <w:lang w:eastAsia="zh-TW"/>
              </w:rPr>
            </w:pPr>
            <w:r w:rsidRPr="00086645">
              <w:rPr>
                <w:spacing w:val="22"/>
                <w:szCs w:val="24"/>
                <w:lang w:eastAsia="zh-CN"/>
              </w:rPr>
              <w:t>公司的教科书</w:t>
            </w:r>
            <w:r w:rsidRPr="00086645">
              <w:rPr>
                <w:i/>
                <w:spacing w:val="22"/>
                <w:szCs w:val="24"/>
                <w:u w:val="single"/>
                <w:lang w:eastAsia="zh-CN"/>
              </w:rPr>
              <w:t>作者／顾问</w:t>
            </w:r>
            <w:r w:rsidRPr="00086645">
              <w:rPr>
                <w:spacing w:val="22"/>
                <w:szCs w:val="24"/>
                <w:u w:val="single"/>
              </w:rPr>
              <w:t>*</w:t>
            </w:r>
            <w:r w:rsidRPr="00086645">
              <w:rPr>
                <w:i/>
                <w:spacing w:val="22"/>
                <w:szCs w:val="24"/>
                <w:lang w:eastAsia="zh-CN"/>
              </w:rPr>
              <w:t>／</w:t>
            </w:r>
            <w:r w:rsidRPr="00086645">
              <w:rPr>
                <w:color w:val="000000" w:themeColor="text1"/>
                <w:spacing w:val="22"/>
                <w:szCs w:val="24"/>
                <w:lang w:eastAsia="zh-CN"/>
              </w:rPr>
              <w:t>涉及上述</w:t>
            </w:r>
            <w:r w:rsidRPr="00086645">
              <w:rPr>
                <w:i/>
                <w:spacing w:val="22"/>
                <w:szCs w:val="24"/>
                <w:u w:val="single"/>
                <w:lang w:eastAsia="zh-CN"/>
              </w:rPr>
              <w:t>人士／公司</w:t>
            </w:r>
            <w:r w:rsidRPr="00086645">
              <w:rPr>
                <w:spacing w:val="22"/>
                <w:szCs w:val="24"/>
                <w:lang w:eastAsia="zh-TW"/>
              </w:rPr>
              <w:t>*</w:t>
            </w:r>
            <w:r w:rsidRPr="00086645">
              <w:rPr>
                <w:color w:val="000000" w:themeColor="text1"/>
                <w:spacing w:val="22"/>
                <w:szCs w:val="24"/>
                <w:lang w:eastAsia="zh-CN"/>
              </w:rPr>
              <w:t>的</w:t>
            </w:r>
            <w:r w:rsidRPr="00086645">
              <w:rPr>
                <w:spacing w:val="22"/>
                <w:szCs w:val="24"/>
                <w:lang w:eastAsia="zh-CN"/>
              </w:rPr>
              <w:t>私人</w:t>
            </w:r>
            <w:r w:rsidRPr="00086645">
              <w:rPr>
                <w:color w:val="000000" w:themeColor="text1"/>
                <w:spacing w:val="22"/>
              </w:rPr>
              <w:t>利益</w:t>
            </w:r>
            <w:r w:rsidRPr="00086645">
              <w:rPr>
                <w:color w:val="000000" w:themeColor="text1"/>
                <w:spacing w:val="22"/>
                <w:vertAlign w:val="superscript"/>
              </w:rPr>
              <w:t>#</w:t>
            </w:r>
            <w:r w:rsidRPr="00086645">
              <w:rPr>
                <w:color w:val="000000" w:themeColor="text1"/>
                <w:spacing w:val="22"/>
                <w:lang w:eastAsia="zh-TW"/>
              </w:rPr>
              <w:t xml:space="preserve"> </w:t>
            </w:r>
          </w:p>
          <w:p w14:paraId="4F6EB6AC" w14:textId="709A479C" w:rsidR="00086645" w:rsidRPr="00086645" w:rsidRDefault="00086645" w:rsidP="00EC41C2">
            <w:pPr>
              <w:snapToGrid w:val="0"/>
              <w:spacing w:line="0" w:lineRule="atLeast"/>
              <w:jc w:val="both"/>
              <w:rPr>
                <w:spacing w:val="22"/>
                <w:szCs w:val="24"/>
              </w:rPr>
            </w:pPr>
            <w:r w:rsidRPr="00086645">
              <w:rPr>
                <w:color w:val="0D0D0D" w:themeColor="text1" w:themeTint="F2"/>
                <w:spacing w:val="22"/>
                <w:szCs w:val="24"/>
                <w:lang w:eastAsia="zh-CN"/>
              </w:rPr>
              <w:t>（</w:t>
            </w:r>
            <w:r w:rsidRPr="00086645">
              <w:rPr>
                <w:spacing w:val="22"/>
                <w:lang w:eastAsia="zh-CN"/>
              </w:rPr>
              <w:t>请</w:t>
            </w:r>
            <w:r w:rsidRPr="00086645">
              <w:rPr>
                <w:spacing w:val="22"/>
                <w:szCs w:val="24"/>
                <w:lang w:eastAsia="zh-CN"/>
              </w:rPr>
              <w:t>注</w:t>
            </w:r>
            <w:r w:rsidRPr="00086645">
              <w:rPr>
                <w:spacing w:val="22"/>
                <w:lang w:eastAsia="zh-CN"/>
              </w:rPr>
              <w:t>明：</w:t>
            </w:r>
            <w:r w:rsidRPr="00086645">
              <w:rPr>
                <w:spacing w:val="22"/>
                <w:u w:val="single"/>
                <w:lang w:eastAsia="zh-CN"/>
              </w:rPr>
              <w:t xml:space="preserve">                                      </w:t>
            </w:r>
            <w:r w:rsidRPr="00086645">
              <w:rPr>
                <w:color w:val="0D0D0D" w:themeColor="text1" w:themeTint="F2"/>
                <w:spacing w:val="22"/>
                <w:szCs w:val="24"/>
                <w:lang w:eastAsia="zh-CN"/>
              </w:rPr>
              <w:t>）</w:t>
            </w:r>
            <w:r w:rsidRPr="00086645">
              <w:rPr>
                <w:spacing w:val="22"/>
                <w:lang w:eastAsia="zh-CN"/>
              </w:rPr>
              <w:t xml:space="preserve">                                   </w:t>
            </w:r>
          </w:p>
        </w:tc>
      </w:tr>
      <w:tr w:rsidR="00086645" w:rsidRPr="00086645" w14:paraId="784A678D" w14:textId="77777777" w:rsidTr="00EC41C2">
        <w:trPr>
          <w:gridBefore w:val="1"/>
          <w:gridAfter w:val="1"/>
          <w:wBefore w:w="15" w:type="dxa"/>
          <w:wAfter w:w="16" w:type="dxa"/>
        </w:trPr>
        <w:tc>
          <w:tcPr>
            <w:tcW w:w="1262" w:type="dxa"/>
            <w:gridSpan w:val="2"/>
            <w:vMerge/>
            <w:vAlign w:val="center"/>
          </w:tcPr>
          <w:p w14:paraId="1715745F" w14:textId="77777777" w:rsidR="00086645" w:rsidRPr="00086645" w:rsidRDefault="00086645" w:rsidP="00EC41C2">
            <w:pPr>
              <w:snapToGrid w:val="0"/>
              <w:spacing w:line="0" w:lineRule="atLeast"/>
              <w:jc w:val="both"/>
              <w:rPr>
                <w:spacing w:val="22"/>
                <w:szCs w:val="24"/>
              </w:rPr>
            </w:pPr>
          </w:p>
        </w:tc>
        <w:tc>
          <w:tcPr>
            <w:tcW w:w="8346" w:type="dxa"/>
            <w:gridSpan w:val="3"/>
            <w:vAlign w:val="center"/>
          </w:tcPr>
          <w:p w14:paraId="2D1E23A6" w14:textId="41F9B0C6" w:rsidR="00086645" w:rsidRPr="00086645" w:rsidRDefault="00086645" w:rsidP="00EC41C2">
            <w:pPr>
              <w:snapToGrid w:val="0"/>
              <w:spacing w:line="0" w:lineRule="atLeast"/>
              <w:jc w:val="both"/>
              <w:rPr>
                <w:spacing w:val="22"/>
                <w:szCs w:val="24"/>
              </w:rPr>
            </w:pPr>
            <w:r w:rsidRPr="00086645">
              <w:rPr>
                <w:spacing w:val="22"/>
                <w:sz w:val="32"/>
                <w:szCs w:val="24"/>
              </w:rPr>
              <w:sym w:font="Wingdings" w:char="F071"/>
            </w:r>
            <w:r w:rsidRPr="00086645">
              <w:rPr>
                <w:spacing w:val="22"/>
                <w:szCs w:val="24"/>
                <w:lang w:eastAsia="zh-CN"/>
              </w:rPr>
              <w:t xml:space="preserve"> </w:t>
            </w:r>
            <w:r w:rsidRPr="00086645">
              <w:rPr>
                <w:spacing w:val="22"/>
                <w:szCs w:val="24"/>
                <w:lang w:eastAsia="zh-CN"/>
              </w:rPr>
              <w:t>其他</w:t>
            </w:r>
            <w:r w:rsidRPr="00086645">
              <w:rPr>
                <w:color w:val="0D0D0D" w:themeColor="text1" w:themeTint="F2"/>
                <w:spacing w:val="22"/>
                <w:szCs w:val="24"/>
                <w:lang w:eastAsia="zh-CN"/>
              </w:rPr>
              <w:t>（</w:t>
            </w:r>
            <w:r w:rsidRPr="00086645">
              <w:rPr>
                <w:spacing w:val="22"/>
                <w:lang w:eastAsia="zh-CN"/>
              </w:rPr>
              <w:t>请</w:t>
            </w:r>
            <w:r w:rsidRPr="00086645">
              <w:rPr>
                <w:spacing w:val="22"/>
                <w:szCs w:val="24"/>
                <w:lang w:eastAsia="zh-CN"/>
              </w:rPr>
              <w:t>注</w:t>
            </w:r>
            <w:r w:rsidRPr="00086645">
              <w:rPr>
                <w:spacing w:val="22"/>
                <w:lang w:eastAsia="zh-CN"/>
              </w:rPr>
              <w:t>明：</w:t>
            </w:r>
            <w:r w:rsidRPr="00086645">
              <w:rPr>
                <w:spacing w:val="22"/>
                <w:u w:val="single"/>
                <w:lang w:eastAsia="zh-CN"/>
              </w:rPr>
              <w:t xml:space="preserve">                                </w:t>
            </w:r>
            <w:r w:rsidRPr="00086645">
              <w:rPr>
                <w:color w:val="0D0D0D" w:themeColor="text1" w:themeTint="F2"/>
                <w:spacing w:val="22"/>
                <w:szCs w:val="24"/>
                <w:lang w:eastAsia="zh-CN"/>
              </w:rPr>
              <w:t>）</w:t>
            </w:r>
          </w:p>
        </w:tc>
      </w:tr>
      <w:tr w:rsidR="00086645" w:rsidRPr="00086645" w14:paraId="2F62FF1D" w14:textId="77777777" w:rsidTr="00EC41C2">
        <w:trPr>
          <w:gridBefore w:val="1"/>
          <w:gridAfter w:val="1"/>
          <w:wBefore w:w="15" w:type="dxa"/>
          <w:wAfter w:w="16" w:type="dxa"/>
        </w:trPr>
        <w:tc>
          <w:tcPr>
            <w:tcW w:w="9608" w:type="dxa"/>
            <w:gridSpan w:val="5"/>
          </w:tcPr>
          <w:p w14:paraId="59737AAA" w14:textId="3ACC3577" w:rsidR="00086645" w:rsidRPr="00086645" w:rsidRDefault="00086645" w:rsidP="00EC41C2">
            <w:pPr>
              <w:snapToGrid w:val="0"/>
              <w:spacing w:line="0" w:lineRule="atLeast"/>
              <w:jc w:val="both"/>
              <w:rPr>
                <w:spacing w:val="22"/>
                <w:szCs w:val="24"/>
              </w:rPr>
            </w:pPr>
            <w:r w:rsidRPr="00086645">
              <w:rPr>
                <w:spacing w:val="22"/>
                <w:szCs w:val="24"/>
                <w:lang w:eastAsia="zh-CN"/>
              </w:rPr>
              <w:t>补充资料（如有需要）：</w:t>
            </w:r>
          </w:p>
          <w:p w14:paraId="3E35C212" w14:textId="6D5FF12E" w:rsidR="00086645" w:rsidRPr="00086645" w:rsidRDefault="00086645" w:rsidP="00EC41C2">
            <w:pPr>
              <w:snapToGrid w:val="0"/>
              <w:spacing w:line="0" w:lineRule="atLeast"/>
              <w:jc w:val="both"/>
              <w:rPr>
                <w:spacing w:val="22"/>
                <w:szCs w:val="24"/>
              </w:rPr>
            </w:pPr>
            <w:r w:rsidRPr="00086645">
              <w:rPr>
                <w:spacing w:val="22"/>
                <w:u w:val="single"/>
                <w:lang w:eastAsia="zh-CN"/>
              </w:rPr>
              <w:t xml:space="preserve">                                                                </w:t>
            </w:r>
          </w:p>
        </w:tc>
      </w:tr>
      <w:tr w:rsidR="00086645" w:rsidRPr="00086645" w14:paraId="396BF019" w14:textId="77777777" w:rsidTr="00EC41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2"/>
        </w:trPr>
        <w:tc>
          <w:tcPr>
            <w:tcW w:w="9639" w:type="dxa"/>
            <w:gridSpan w:val="7"/>
          </w:tcPr>
          <w:p w14:paraId="03E1B575" w14:textId="14CBC8F2" w:rsidR="00086645" w:rsidRPr="00086645" w:rsidRDefault="00086645" w:rsidP="00EC41C2">
            <w:pPr>
              <w:tabs>
                <w:tab w:val="center" w:pos="6840"/>
              </w:tabs>
              <w:snapToGrid w:val="0"/>
              <w:spacing w:line="240" w:lineRule="auto"/>
              <w:rPr>
                <w:i/>
                <w:spacing w:val="22"/>
                <w:sz w:val="20"/>
                <w:lang w:eastAsia="zh-HK"/>
              </w:rPr>
            </w:pPr>
            <w:r w:rsidRPr="00086645">
              <w:rPr>
                <w:i/>
                <w:spacing w:val="22"/>
                <w:sz w:val="20"/>
                <w:lang w:eastAsia="zh-CN"/>
              </w:rPr>
              <w:t>#</w:t>
            </w:r>
            <w:r w:rsidRPr="00086645">
              <w:rPr>
                <w:i/>
                <w:spacing w:val="22"/>
                <w:sz w:val="20"/>
                <w:lang w:eastAsia="zh-CN"/>
              </w:rPr>
              <w:t>「私人利益」包括教师个人、家人、亲属或私交友好、所属会社和协会的经济和其他利益，以及该员曾受恩惠或欠下人情的任何人的经济和其他利益。</w:t>
            </w:r>
          </w:p>
          <w:p w14:paraId="04FB0CA5" w14:textId="1F5DA05B" w:rsidR="00086645" w:rsidRPr="00086645" w:rsidRDefault="00086645" w:rsidP="00EC41C2">
            <w:pPr>
              <w:tabs>
                <w:tab w:val="center" w:pos="6840"/>
              </w:tabs>
              <w:snapToGrid w:val="0"/>
              <w:spacing w:afterLines="50" w:after="120" w:line="240" w:lineRule="auto"/>
              <w:rPr>
                <w:i/>
                <w:spacing w:val="22"/>
                <w:sz w:val="20"/>
              </w:rPr>
            </w:pPr>
            <w:r w:rsidRPr="00086645">
              <w:rPr>
                <w:i/>
                <w:spacing w:val="22"/>
                <w:sz w:val="20"/>
                <w:lang w:eastAsia="zh-CN"/>
              </w:rPr>
              <w:t>（</w:t>
            </w:r>
            <w:r w:rsidRPr="00086645">
              <w:rPr>
                <w:i/>
                <w:spacing w:val="22"/>
                <w:sz w:val="20"/>
                <w:lang w:eastAsia="zh-CN"/>
              </w:rPr>
              <w:t xml:space="preserve">* </w:t>
            </w:r>
            <w:r w:rsidRPr="00086645">
              <w:rPr>
                <w:i/>
                <w:spacing w:val="22"/>
                <w:sz w:val="20"/>
                <w:lang w:eastAsia="zh-CN"/>
              </w:rPr>
              <w:t>请删去不适用者）</w:t>
            </w:r>
          </w:p>
          <w:p w14:paraId="2E20BFD4" w14:textId="77777777" w:rsidR="00086645" w:rsidRPr="00086645" w:rsidRDefault="00086645" w:rsidP="00EC41C2">
            <w:pPr>
              <w:pStyle w:val="af8"/>
              <w:snapToGrid w:val="0"/>
              <w:spacing w:after="0" w:line="240" w:lineRule="exact"/>
              <w:rPr>
                <w:spacing w:val="22"/>
                <w:sz w:val="26"/>
                <w:szCs w:val="26"/>
              </w:rPr>
            </w:pPr>
          </w:p>
        </w:tc>
      </w:tr>
      <w:tr w:rsidR="00086645" w:rsidRPr="00086645" w14:paraId="2EE48FED" w14:textId="77777777" w:rsidTr="00EC41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277" w:type="dxa"/>
            <w:gridSpan w:val="3"/>
          </w:tcPr>
          <w:p w14:paraId="7CE6BEE1" w14:textId="77777777" w:rsidR="00086645" w:rsidRPr="00086645" w:rsidRDefault="00086645" w:rsidP="00EC41C2">
            <w:pPr>
              <w:pStyle w:val="af8"/>
              <w:snapToGrid w:val="0"/>
              <w:spacing w:after="60" w:line="240" w:lineRule="auto"/>
              <w:rPr>
                <w:spacing w:val="22"/>
                <w:sz w:val="26"/>
                <w:szCs w:val="26"/>
              </w:rPr>
            </w:pPr>
            <w:r w:rsidRPr="00086645">
              <w:rPr>
                <w:spacing w:val="22"/>
                <w:szCs w:val="24"/>
              </w:rPr>
              <w:t>日期：</w:t>
            </w:r>
          </w:p>
        </w:tc>
        <w:tc>
          <w:tcPr>
            <w:tcW w:w="1947" w:type="dxa"/>
            <w:tcBorders>
              <w:bottom w:val="single" w:sz="4" w:space="0" w:color="auto"/>
            </w:tcBorders>
          </w:tcPr>
          <w:p w14:paraId="3B35A8BD" w14:textId="77777777" w:rsidR="00086645" w:rsidRPr="00086645" w:rsidRDefault="00086645" w:rsidP="00EC41C2">
            <w:pPr>
              <w:pStyle w:val="af8"/>
              <w:snapToGrid w:val="0"/>
              <w:spacing w:after="60" w:line="240" w:lineRule="auto"/>
              <w:rPr>
                <w:spacing w:val="22"/>
                <w:sz w:val="26"/>
                <w:szCs w:val="26"/>
              </w:rPr>
            </w:pPr>
          </w:p>
        </w:tc>
        <w:tc>
          <w:tcPr>
            <w:tcW w:w="2873" w:type="dxa"/>
          </w:tcPr>
          <w:p w14:paraId="14971CD3" w14:textId="77777777" w:rsidR="00086645" w:rsidRPr="00086645" w:rsidRDefault="00086645" w:rsidP="00EC41C2">
            <w:pPr>
              <w:pStyle w:val="af8"/>
              <w:snapToGrid w:val="0"/>
              <w:spacing w:after="60" w:line="240" w:lineRule="auto"/>
              <w:rPr>
                <w:spacing w:val="22"/>
                <w:sz w:val="26"/>
                <w:szCs w:val="26"/>
              </w:rPr>
            </w:pPr>
          </w:p>
        </w:tc>
        <w:tc>
          <w:tcPr>
            <w:tcW w:w="3542" w:type="dxa"/>
            <w:gridSpan w:val="2"/>
            <w:tcBorders>
              <w:bottom w:val="single" w:sz="4" w:space="0" w:color="auto"/>
            </w:tcBorders>
          </w:tcPr>
          <w:p w14:paraId="04398D0B" w14:textId="77777777" w:rsidR="00086645" w:rsidRPr="00086645" w:rsidRDefault="00086645" w:rsidP="00EC41C2">
            <w:pPr>
              <w:pStyle w:val="af8"/>
              <w:snapToGrid w:val="0"/>
              <w:spacing w:after="60" w:line="240" w:lineRule="auto"/>
              <w:jc w:val="center"/>
              <w:rPr>
                <w:spacing w:val="22"/>
                <w:szCs w:val="24"/>
              </w:rPr>
            </w:pPr>
          </w:p>
        </w:tc>
      </w:tr>
      <w:tr w:rsidR="00086645" w:rsidRPr="00086645" w14:paraId="4C318834" w14:textId="77777777" w:rsidTr="00EC41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3"/>
        </w:trPr>
        <w:tc>
          <w:tcPr>
            <w:tcW w:w="945" w:type="dxa"/>
            <w:gridSpan w:val="2"/>
          </w:tcPr>
          <w:p w14:paraId="11724207" w14:textId="77777777" w:rsidR="00086645" w:rsidRPr="00086645" w:rsidRDefault="00086645" w:rsidP="00EC41C2">
            <w:pPr>
              <w:pStyle w:val="af8"/>
              <w:snapToGrid w:val="0"/>
              <w:spacing w:after="60" w:line="240" w:lineRule="auto"/>
              <w:rPr>
                <w:spacing w:val="22"/>
                <w:szCs w:val="24"/>
              </w:rPr>
            </w:pPr>
          </w:p>
        </w:tc>
        <w:tc>
          <w:tcPr>
            <w:tcW w:w="2279" w:type="dxa"/>
            <w:gridSpan w:val="2"/>
            <w:tcBorders>
              <w:top w:val="single" w:sz="4" w:space="0" w:color="auto"/>
            </w:tcBorders>
          </w:tcPr>
          <w:p w14:paraId="675BD298" w14:textId="77777777" w:rsidR="00086645" w:rsidRPr="00086645" w:rsidRDefault="00086645" w:rsidP="00EC41C2">
            <w:pPr>
              <w:pStyle w:val="af8"/>
              <w:snapToGrid w:val="0"/>
              <w:spacing w:after="60" w:line="240" w:lineRule="auto"/>
              <w:rPr>
                <w:spacing w:val="22"/>
                <w:sz w:val="26"/>
                <w:szCs w:val="26"/>
              </w:rPr>
            </w:pPr>
          </w:p>
        </w:tc>
        <w:tc>
          <w:tcPr>
            <w:tcW w:w="2873" w:type="dxa"/>
          </w:tcPr>
          <w:p w14:paraId="48AAF912" w14:textId="77777777" w:rsidR="00086645" w:rsidRPr="00086645" w:rsidRDefault="00086645" w:rsidP="00EC41C2">
            <w:pPr>
              <w:pStyle w:val="af8"/>
              <w:snapToGrid w:val="0"/>
              <w:spacing w:after="60" w:line="240" w:lineRule="auto"/>
              <w:rPr>
                <w:spacing w:val="22"/>
                <w:sz w:val="26"/>
                <w:szCs w:val="26"/>
              </w:rPr>
            </w:pPr>
          </w:p>
        </w:tc>
        <w:tc>
          <w:tcPr>
            <w:tcW w:w="3542" w:type="dxa"/>
            <w:gridSpan w:val="2"/>
            <w:tcBorders>
              <w:top w:val="single" w:sz="4" w:space="0" w:color="auto"/>
            </w:tcBorders>
          </w:tcPr>
          <w:p w14:paraId="6221F7EF" w14:textId="0015A989" w:rsidR="00086645" w:rsidRPr="00086645" w:rsidRDefault="00086645" w:rsidP="00EC41C2">
            <w:pPr>
              <w:pStyle w:val="af8"/>
              <w:snapToGrid w:val="0"/>
              <w:spacing w:after="0" w:line="240" w:lineRule="auto"/>
              <w:jc w:val="center"/>
              <w:rPr>
                <w:spacing w:val="22"/>
                <w:szCs w:val="24"/>
              </w:rPr>
            </w:pPr>
            <w:r w:rsidRPr="00086645">
              <w:rPr>
                <w:spacing w:val="22"/>
                <w:szCs w:val="24"/>
                <w:lang w:eastAsia="zh-CN"/>
              </w:rPr>
              <w:t>（申报人姓名）</w:t>
            </w:r>
          </w:p>
        </w:tc>
      </w:tr>
    </w:tbl>
    <w:p w14:paraId="234320D0" w14:textId="070742D4" w:rsidR="00086645" w:rsidRPr="00086645" w:rsidRDefault="00086645" w:rsidP="00086645">
      <w:pPr>
        <w:tabs>
          <w:tab w:val="center" w:pos="7200"/>
        </w:tabs>
        <w:snapToGrid w:val="0"/>
        <w:spacing w:line="220" w:lineRule="exact"/>
        <w:rPr>
          <w:spacing w:val="-2"/>
          <w:sz w:val="26"/>
          <w:szCs w:val="26"/>
        </w:rPr>
      </w:pPr>
      <w:r w:rsidRPr="00086645">
        <w:rPr>
          <w:spacing w:val="-2"/>
          <w:sz w:val="26"/>
          <w:szCs w:val="26"/>
          <w:lang w:eastAsia="zh-CN"/>
        </w:rPr>
        <w:t>-----------------------------------------------------------------------------------------</w:t>
      </w:r>
      <w:r w:rsidR="002C2FDB">
        <w:rPr>
          <w:spacing w:val="-2"/>
          <w:sz w:val="26"/>
          <w:szCs w:val="26"/>
          <w:lang w:eastAsia="zh-CN"/>
        </w:rPr>
        <w:t>------------------------</w:t>
      </w:r>
      <w:bookmarkStart w:id="0" w:name="_GoBack"/>
      <w:bookmarkEnd w:id="0"/>
    </w:p>
    <w:p w14:paraId="614E90F2" w14:textId="10F81F9A" w:rsidR="00086645" w:rsidRPr="00086645" w:rsidRDefault="00086645" w:rsidP="00086645">
      <w:pPr>
        <w:shd w:val="pct10" w:color="auto" w:fill="FFFFFF"/>
        <w:tabs>
          <w:tab w:val="left" w:pos="864"/>
          <w:tab w:val="left" w:pos="1296"/>
          <w:tab w:val="left" w:pos="2016"/>
          <w:tab w:val="left" w:pos="2736"/>
          <w:tab w:val="left" w:pos="4176"/>
          <w:tab w:val="left" w:pos="5616"/>
          <w:tab w:val="left" w:pos="7056"/>
          <w:tab w:val="left" w:pos="9072"/>
        </w:tabs>
        <w:suppressAutoHyphens/>
        <w:snapToGrid w:val="0"/>
        <w:spacing w:after="120" w:line="240" w:lineRule="auto"/>
        <w:jc w:val="both"/>
        <w:rPr>
          <w:spacing w:val="22"/>
          <w:szCs w:val="24"/>
        </w:rPr>
      </w:pPr>
      <w:r w:rsidRPr="00086645">
        <w:rPr>
          <w:b/>
          <w:spacing w:val="22"/>
          <w:szCs w:val="24"/>
          <w:lang w:eastAsia="zh-CN"/>
        </w:rPr>
        <w:t>丙部</w:t>
      </w:r>
      <w:r w:rsidRPr="00086645">
        <w:rPr>
          <w:b/>
          <w:spacing w:val="22"/>
          <w:szCs w:val="24"/>
          <w:lang w:eastAsia="zh-CN"/>
        </w:rPr>
        <w:t xml:space="preserve"> – </w:t>
      </w:r>
      <w:r w:rsidRPr="00086645">
        <w:rPr>
          <w:b/>
          <w:spacing w:val="22"/>
          <w:szCs w:val="24"/>
          <w:lang w:eastAsia="zh-CN"/>
        </w:rPr>
        <w:t>回条</w:t>
      </w:r>
      <w:r w:rsidRPr="00086645">
        <w:rPr>
          <w:i/>
          <w:spacing w:val="22"/>
          <w:sz w:val="20"/>
          <w:lang w:eastAsia="zh-CN"/>
        </w:rPr>
        <w:t>（由批核人员填写）</w:t>
      </w:r>
    </w:p>
    <w:p w14:paraId="1E1B7566" w14:textId="112A7094" w:rsidR="00086645" w:rsidRPr="00086645" w:rsidRDefault="00086645" w:rsidP="00086645">
      <w:pPr>
        <w:snapToGrid w:val="0"/>
        <w:spacing w:before="120" w:line="240" w:lineRule="auto"/>
        <w:rPr>
          <w:spacing w:val="22"/>
          <w:szCs w:val="24"/>
        </w:rPr>
      </w:pPr>
      <w:r w:rsidRPr="00086645">
        <w:rPr>
          <w:szCs w:val="24"/>
          <w:lang w:eastAsia="zh-CN"/>
        </w:rPr>
        <w:t>致</w:t>
      </w:r>
      <w:r w:rsidRPr="00086645">
        <w:rPr>
          <w:szCs w:val="24"/>
          <w:lang w:eastAsia="zh-CN"/>
        </w:rPr>
        <w:t xml:space="preserve"> :</w:t>
      </w:r>
      <w:r w:rsidRPr="00086645">
        <w:rPr>
          <w:szCs w:val="24"/>
          <w:lang w:eastAsia="zh-CN"/>
        </w:rPr>
        <w:tab/>
        <w:t xml:space="preserve">  </w:t>
      </w:r>
      <w:r w:rsidRPr="00086645">
        <w:rPr>
          <w:spacing w:val="22"/>
          <w:szCs w:val="24"/>
          <w:lang w:eastAsia="zh-CN"/>
        </w:rPr>
        <w:t>（申报人）</w:t>
      </w:r>
    </w:p>
    <w:p w14:paraId="1E738999" w14:textId="1E0A0BA4" w:rsidR="00086645" w:rsidRPr="00086645" w:rsidRDefault="00086645" w:rsidP="00086645">
      <w:pPr>
        <w:snapToGrid w:val="0"/>
        <w:spacing w:line="240" w:lineRule="auto"/>
        <w:rPr>
          <w:spacing w:val="22"/>
          <w:szCs w:val="24"/>
        </w:rPr>
      </w:pPr>
      <w:r w:rsidRPr="00086645">
        <w:rPr>
          <w:spacing w:val="22"/>
          <w:szCs w:val="24"/>
          <w:lang w:eastAsia="zh-CN"/>
        </w:rPr>
        <w:t>(i)</w:t>
      </w:r>
      <w:r w:rsidRPr="00086645">
        <w:rPr>
          <w:spacing w:val="22"/>
          <w:szCs w:val="24"/>
          <w:lang w:eastAsia="zh-CN"/>
        </w:rPr>
        <w:tab/>
      </w:r>
      <w:r w:rsidRPr="00086645">
        <w:rPr>
          <w:spacing w:val="22"/>
          <w:szCs w:val="24"/>
          <w:lang w:eastAsia="zh-CN"/>
        </w:rPr>
        <w:t>你在</w:t>
      </w:r>
      <w:r w:rsidRPr="00086645">
        <w:rPr>
          <w:spacing w:val="22"/>
          <w:szCs w:val="24"/>
          <w:lang w:eastAsia="zh-CN"/>
        </w:rPr>
        <w:t xml:space="preserve"> </w:t>
      </w:r>
      <w:r w:rsidRPr="00086645">
        <w:rPr>
          <w:spacing w:val="22"/>
          <w:szCs w:val="24"/>
          <w:u w:val="single"/>
          <w:lang w:eastAsia="zh-CN"/>
        </w:rPr>
        <w:t xml:space="preserve">   </w:t>
      </w:r>
      <w:r w:rsidRPr="00086645">
        <w:rPr>
          <w:spacing w:val="22"/>
          <w:szCs w:val="24"/>
          <w:u w:val="single"/>
          <w:lang w:eastAsia="zh-CN"/>
        </w:rPr>
        <w:t>（日期）</w:t>
      </w:r>
      <w:r w:rsidRPr="00086645">
        <w:rPr>
          <w:spacing w:val="22"/>
          <w:szCs w:val="24"/>
          <w:u w:val="single"/>
          <w:lang w:eastAsia="zh-CN"/>
        </w:rPr>
        <w:t xml:space="preserve">  </w:t>
      </w:r>
      <w:r w:rsidRPr="00086645">
        <w:rPr>
          <w:spacing w:val="22"/>
          <w:szCs w:val="24"/>
          <w:lang w:eastAsia="zh-CN"/>
        </w:rPr>
        <w:t xml:space="preserve"> </w:t>
      </w:r>
      <w:r w:rsidRPr="00086645">
        <w:rPr>
          <w:spacing w:val="22"/>
          <w:szCs w:val="24"/>
          <w:lang w:eastAsia="zh-CN"/>
        </w:rPr>
        <w:t>呈交的利益冲突申报书经已收悉。本校现决定：</w:t>
      </w:r>
    </w:p>
    <w:p w14:paraId="51726742" w14:textId="1D0799C0" w:rsidR="00086645" w:rsidRPr="00086645" w:rsidRDefault="00086645" w:rsidP="00086645">
      <w:pPr>
        <w:pStyle w:val="af8"/>
        <w:tabs>
          <w:tab w:val="left" w:pos="540"/>
          <w:tab w:val="left" w:pos="8460"/>
        </w:tabs>
        <w:snapToGrid w:val="0"/>
        <w:spacing w:after="0" w:line="240" w:lineRule="auto"/>
        <w:ind w:left="720" w:hangingChars="225" w:hanging="720"/>
        <w:rPr>
          <w:spacing w:val="22"/>
          <w:szCs w:val="24"/>
        </w:rPr>
      </w:pPr>
      <w:r w:rsidRPr="00086645">
        <w:rPr>
          <w:spacing w:val="22"/>
          <w:sz w:val="32"/>
          <w:szCs w:val="24"/>
        </w:rPr>
        <w:sym w:font="Wingdings" w:char="F071"/>
      </w:r>
      <w:r w:rsidRPr="00086645">
        <w:rPr>
          <w:spacing w:val="22"/>
          <w:szCs w:val="24"/>
        </w:rPr>
        <w:tab/>
      </w:r>
      <w:r w:rsidRPr="00086645">
        <w:rPr>
          <w:spacing w:val="22"/>
          <w:szCs w:val="24"/>
        </w:rPr>
        <w:t>你</w:t>
      </w:r>
      <w:r w:rsidRPr="00086645">
        <w:rPr>
          <w:spacing w:val="22"/>
          <w:szCs w:val="24"/>
          <w:lang w:eastAsia="zh-CN"/>
        </w:rPr>
        <w:t>无</w:t>
      </w:r>
      <w:r w:rsidRPr="00086645">
        <w:rPr>
          <w:spacing w:val="22"/>
          <w:szCs w:val="24"/>
        </w:rPr>
        <w:t>須再執行或參與執行乙部</w:t>
      </w:r>
      <w:r w:rsidRPr="00086645">
        <w:rPr>
          <w:spacing w:val="22"/>
          <w:szCs w:val="24"/>
          <w:lang w:eastAsia="zh-CN"/>
        </w:rPr>
        <w:t>提及可能引致利益冲突</w:t>
      </w:r>
      <w:r w:rsidRPr="00086645">
        <w:rPr>
          <w:spacing w:val="22"/>
          <w:szCs w:val="24"/>
        </w:rPr>
        <w:t>的</w:t>
      </w:r>
      <w:r w:rsidRPr="00086645">
        <w:rPr>
          <w:spacing w:val="22"/>
          <w:szCs w:val="24"/>
          <w:lang w:eastAsia="zh-CN"/>
        </w:rPr>
        <w:t>职务</w:t>
      </w:r>
      <w:r w:rsidRPr="00086645">
        <w:rPr>
          <w:spacing w:val="22"/>
          <w:szCs w:val="24"/>
        </w:rPr>
        <w:t>。</w:t>
      </w:r>
    </w:p>
    <w:p w14:paraId="2CF01D0E" w14:textId="72E2758D" w:rsidR="00086645" w:rsidRPr="00086645" w:rsidRDefault="00086645" w:rsidP="00086645">
      <w:pPr>
        <w:pStyle w:val="af8"/>
        <w:tabs>
          <w:tab w:val="left" w:pos="540"/>
          <w:tab w:val="left" w:pos="8460"/>
        </w:tabs>
        <w:snapToGrid w:val="0"/>
        <w:spacing w:after="0" w:line="240" w:lineRule="auto"/>
        <w:ind w:leftChars="-1" w:left="564" w:hangingChars="177" w:hanging="566"/>
        <w:rPr>
          <w:spacing w:val="22"/>
          <w:szCs w:val="24"/>
        </w:rPr>
      </w:pPr>
      <w:r w:rsidRPr="00086645">
        <w:rPr>
          <w:spacing w:val="22"/>
          <w:sz w:val="32"/>
          <w:szCs w:val="24"/>
        </w:rPr>
        <w:sym w:font="Wingdings" w:char="F071"/>
      </w:r>
      <w:r w:rsidRPr="00086645">
        <w:rPr>
          <w:spacing w:val="22"/>
          <w:szCs w:val="24"/>
        </w:rPr>
        <w:tab/>
      </w:r>
      <w:r w:rsidRPr="00086645">
        <w:rPr>
          <w:spacing w:val="22"/>
          <w:szCs w:val="24"/>
          <w:lang w:eastAsia="zh-CN"/>
        </w:rPr>
        <w:t>如乙部中提及的资料没有更改，你可继续处理乙部提及的职务，但你必须维护本校利益，确保不受你的私人利益所影响。</w:t>
      </w:r>
    </w:p>
    <w:p w14:paraId="12975FE8" w14:textId="3AAE5A19" w:rsidR="00086645" w:rsidRPr="00086645" w:rsidRDefault="00086645" w:rsidP="00086645">
      <w:pPr>
        <w:pStyle w:val="af8"/>
        <w:snapToGrid w:val="0"/>
        <w:spacing w:after="0" w:line="240" w:lineRule="auto"/>
        <w:rPr>
          <w:spacing w:val="22"/>
          <w:szCs w:val="24"/>
          <w:lang w:eastAsia="zh-TW"/>
        </w:rPr>
      </w:pPr>
      <w:r w:rsidRPr="00086645">
        <w:rPr>
          <w:sz w:val="32"/>
          <w:szCs w:val="24"/>
        </w:rPr>
        <w:sym w:font="Wingdings" w:char="F071"/>
      </w:r>
      <w:r w:rsidRPr="00086645">
        <w:rPr>
          <w:szCs w:val="24"/>
        </w:rPr>
        <w:tab/>
      </w:r>
      <w:r w:rsidRPr="00086645">
        <w:rPr>
          <w:spacing w:val="22"/>
          <w:sz w:val="21"/>
          <w:vertAlign w:val="superscript"/>
        </w:rPr>
        <w:t>#</w:t>
      </w:r>
      <w:r w:rsidRPr="00086645">
        <w:rPr>
          <w:spacing w:val="22"/>
          <w:szCs w:val="24"/>
        </w:rPr>
        <w:t>其他</w:t>
      </w:r>
      <w:r w:rsidRPr="00086645">
        <w:rPr>
          <w:spacing w:val="22"/>
          <w:szCs w:val="24"/>
          <w:lang w:eastAsia="zh-CN"/>
        </w:rPr>
        <w:t>（</w:t>
      </w:r>
      <w:r w:rsidRPr="00086645">
        <w:rPr>
          <w:spacing w:val="22"/>
          <w:lang w:eastAsia="zh-CN"/>
        </w:rPr>
        <w:t>请</w:t>
      </w:r>
      <w:r w:rsidRPr="00086645">
        <w:rPr>
          <w:spacing w:val="22"/>
          <w:szCs w:val="24"/>
        </w:rPr>
        <w:t>註</w:t>
      </w:r>
      <w:r w:rsidRPr="00086645">
        <w:rPr>
          <w:spacing w:val="22"/>
          <w:lang w:eastAsia="zh-CN"/>
        </w:rPr>
        <w:t>明</w:t>
      </w:r>
      <w:r w:rsidRPr="00086645">
        <w:rPr>
          <w:spacing w:val="22"/>
          <w:szCs w:val="24"/>
        </w:rPr>
        <w:t>：</w:t>
      </w:r>
      <w:r w:rsidRPr="00086645">
        <w:rPr>
          <w:spacing w:val="22"/>
          <w:szCs w:val="24"/>
          <w:u w:val="single"/>
        </w:rPr>
        <w:t xml:space="preserve">                                         </w:t>
      </w:r>
      <w:r w:rsidRPr="00086645">
        <w:rPr>
          <w:spacing w:val="22"/>
          <w:szCs w:val="24"/>
          <w:lang w:eastAsia="zh-CN"/>
        </w:rPr>
        <w:t>）</w:t>
      </w:r>
    </w:p>
    <w:p w14:paraId="5446F523" w14:textId="24539798" w:rsidR="00086645" w:rsidRPr="00086645" w:rsidRDefault="00086645" w:rsidP="00086645">
      <w:pPr>
        <w:tabs>
          <w:tab w:val="center" w:pos="6840"/>
        </w:tabs>
        <w:snapToGrid w:val="0"/>
        <w:spacing w:line="240" w:lineRule="auto"/>
        <w:rPr>
          <w:i/>
          <w:spacing w:val="22"/>
          <w:sz w:val="20"/>
          <w:lang w:eastAsia="zh-HK"/>
        </w:rPr>
      </w:pPr>
      <w:r w:rsidRPr="00086645">
        <w:rPr>
          <w:spacing w:val="22"/>
          <w:sz w:val="12"/>
          <w:szCs w:val="24"/>
        </w:rPr>
        <w:br/>
      </w:r>
      <w:r w:rsidRPr="00086645">
        <w:rPr>
          <w:i/>
          <w:spacing w:val="22"/>
          <w:sz w:val="20"/>
          <w:lang w:eastAsia="zh-CN"/>
        </w:rPr>
        <w:t xml:space="preserve"># </w:t>
      </w:r>
      <w:r w:rsidRPr="00086645">
        <w:rPr>
          <w:i/>
          <w:spacing w:val="22"/>
          <w:sz w:val="20"/>
          <w:lang w:eastAsia="zh-CN"/>
        </w:rPr>
        <w:t>其他措施包括：</w:t>
      </w:r>
      <w:r w:rsidRPr="00086645">
        <w:rPr>
          <w:i/>
          <w:spacing w:val="22"/>
          <w:sz w:val="20"/>
          <w:lang w:eastAsia="zh-CN"/>
        </w:rPr>
        <w:t>(a)</w:t>
      </w:r>
      <w:r w:rsidRPr="00086645">
        <w:rPr>
          <w:i/>
          <w:spacing w:val="22"/>
          <w:sz w:val="20"/>
          <w:lang w:eastAsia="zh-CN"/>
        </w:rPr>
        <w:t>放弃个人／私人利益（例如放弃所涉投资）</w:t>
      </w:r>
      <w:r w:rsidRPr="00086645">
        <w:rPr>
          <w:i/>
          <w:spacing w:val="22"/>
          <w:sz w:val="20"/>
          <w:lang w:eastAsia="zh-CN"/>
        </w:rPr>
        <w:t>; (b)</w:t>
      </w:r>
      <w:r w:rsidRPr="00086645">
        <w:rPr>
          <w:i/>
          <w:spacing w:val="22"/>
          <w:sz w:val="20"/>
          <w:lang w:eastAsia="zh-CN"/>
        </w:rPr>
        <w:t>继续处理有关工作，但会由一名独立人员参与、监督或检视部分或整个决策过程。</w:t>
      </w:r>
    </w:p>
    <w:p w14:paraId="41371FD9" w14:textId="7352280C" w:rsidR="00086645" w:rsidRPr="00086645" w:rsidRDefault="00086645" w:rsidP="00086645">
      <w:pPr>
        <w:tabs>
          <w:tab w:val="center" w:pos="6840"/>
        </w:tabs>
        <w:snapToGrid w:val="0"/>
        <w:spacing w:line="240" w:lineRule="auto"/>
        <w:rPr>
          <w:i/>
          <w:spacing w:val="22"/>
          <w:sz w:val="20"/>
        </w:rPr>
      </w:pPr>
      <w:r w:rsidRPr="00086645">
        <w:rPr>
          <w:i/>
          <w:spacing w:val="22"/>
          <w:sz w:val="20"/>
          <w:lang w:eastAsia="zh-CN"/>
        </w:rPr>
        <w:t>（请在合适空格</w:t>
      </w:r>
      <w:r w:rsidRPr="00086645">
        <w:rPr>
          <w:spacing w:val="22"/>
          <w:sz w:val="20"/>
        </w:rPr>
        <w:sym w:font="Wingdings" w:char="F071"/>
      </w:r>
      <w:r w:rsidRPr="00086645">
        <w:rPr>
          <w:i/>
          <w:spacing w:val="22"/>
          <w:sz w:val="20"/>
          <w:lang w:eastAsia="zh-CN"/>
        </w:rPr>
        <w:t>内划</w:t>
      </w:r>
      <w:r w:rsidRPr="00086645">
        <w:rPr>
          <w:i/>
          <w:spacing w:val="22"/>
          <w:sz w:val="20"/>
          <w:lang w:eastAsia="zh-CN"/>
        </w:rPr>
        <w:t>"</w:t>
      </w:r>
      <w:r w:rsidRPr="00086645">
        <w:rPr>
          <w:i/>
          <w:spacing w:val="22"/>
          <w:sz w:val="20"/>
        </w:rPr>
        <w:sym w:font="Wingdings" w:char="F0FC"/>
      </w:r>
      <w:r w:rsidRPr="00086645">
        <w:rPr>
          <w:i/>
          <w:spacing w:val="22"/>
          <w:sz w:val="20"/>
          <w:lang w:eastAsia="zh-CN"/>
        </w:rPr>
        <w:t>"</w:t>
      </w:r>
      <w:r w:rsidRPr="00086645">
        <w:rPr>
          <w:i/>
          <w:spacing w:val="22"/>
          <w:sz w:val="20"/>
          <w:lang w:eastAsia="zh-CN"/>
        </w:rPr>
        <w:t>号）</w:t>
      </w:r>
    </w:p>
    <w:p w14:paraId="7ACDA364" w14:textId="46B7FC98" w:rsidR="00086645" w:rsidRPr="00086645" w:rsidRDefault="00086645" w:rsidP="00086645">
      <w:pPr>
        <w:snapToGrid w:val="0"/>
        <w:spacing w:beforeLines="50" w:before="120" w:line="240" w:lineRule="auto"/>
        <w:ind w:left="720" w:hangingChars="300" w:hanging="720"/>
        <w:rPr>
          <w:szCs w:val="24"/>
          <w:u w:val="single"/>
        </w:rPr>
      </w:pPr>
      <w:r w:rsidRPr="00086645">
        <w:rPr>
          <w:szCs w:val="24"/>
          <w:lang w:eastAsia="zh-CN"/>
        </w:rPr>
        <w:t xml:space="preserve"> (ii)  </w:t>
      </w:r>
      <w:r w:rsidRPr="00086645">
        <w:rPr>
          <w:szCs w:val="24"/>
          <w:lang w:eastAsia="zh-CN"/>
        </w:rPr>
        <w:t>采取上述</w:t>
      </w:r>
      <w:r w:rsidRPr="00086645">
        <w:rPr>
          <w:szCs w:val="24"/>
          <w:lang w:eastAsia="zh-CN"/>
        </w:rPr>
        <w:t xml:space="preserve"> </w:t>
      </w:r>
      <w:r w:rsidRPr="00086645">
        <w:rPr>
          <w:spacing w:val="-2"/>
          <w:szCs w:val="24"/>
          <w:lang w:eastAsia="zh-CN"/>
        </w:rPr>
        <w:t xml:space="preserve">(i) </w:t>
      </w:r>
      <w:r w:rsidRPr="00086645">
        <w:rPr>
          <w:spacing w:val="-2"/>
          <w:szCs w:val="24"/>
          <w:lang w:eastAsia="zh-CN"/>
        </w:rPr>
        <w:t>项所提及措施的理由：</w:t>
      </w:r>
      <w:r w:rsidRPr="00086645">
        <w:rPr>
          <w:szCs w:val="24"/>
          <w:u w:val="single"/>
          <w:lang w:eastAsia="zh-CN"/>
        </w:rPr>
        <w:tab/>
      </w:r>
      <w:r w:rsidRPr="00086645">
        <w:rPr>
          <w:szCs w:val="24"/>
          <w:u w:val="single"/>
          <w:lang w:eastAsia="zh-CN"/>
        </w:rPr>
        <w:tab/>
      </w:r>
      <w:r w:rsidRPr="00086645">
        <w:rPr>
          <w:szCs w:val="24"/>
          <w:u w:val="single"/>
          <w:lang w:eastAsia="zh-CN"/>
        </w:rPr>
        <w:tab/>
      </w:r>
      <w:r w:rsidRPr="00086645">
        <w:rPr>
          <w:szCs w:val="24"/>
          <w:u w:val="single"/>
          <w:lang w:eastAsia="zh-CN"/>
        </w:rPr>
        <w:tab/>
      </w:r>
      <w:r w:rsidRPr="00086645">
        <w:rPr>
          <w:szCs w:val="24"/>
          <w:u w:val="single"/>
          <w:lang w:eastAsia="zh-CN"/>
        </w:rPr>
        <w:tab/>
      </w:r>
      <w:r w:rsidRPr="00086645">
        <w:rPr>
          <w:szCs w:val="24"/>
          <w:u w:val="single"/>
          <w:lang w:eastAsia="zh-CN"/>
        </w:rPr>
        <w:tab/>
      </w:r>
      <w:r w:rsidRPr="00086645">
        <w:rPr>
          <w:szCs w:val="24"/>
          <w:u w:val="single"/>
          <w:lang w:eastAsia="zh-CN"/>
        </w:rPr>
        <w:tab/>
      </w:r>
      <w:r w:rsidRPr="00086645">
        <w:rPr>
          <w:szCs w:val="24"/>
          <w:u w:val="single"/>
          <w:lang w:eastAsia="zh-CN"/>
        </w:rPr>
        <w:tab/>
      </w:r>
      <w:r w:rsidRPr="00086645">
        <w:rPr>
          <w:szCs w:val="24"/>
          <w:u w:val="single"/>
          <w:lang w:eastAsia="zh-CN"/>
        </w:rPr>
        <w:tab/>
      </w:r>
      <w:r w:rsidRPr="00086645">
        <w:rPr>
          <w:szCs w:val="24"/>
          <w:u w:val="single"/>
          <w:lang w:eastAsia="zh-CN"/>
        </w:rPr>
        <w:tab/>
      </w:r>
      <w:r w:rsidRPr="00086645">
        <w:rPr>
          <w:szCs w:val="24"/>
          <w:u w:val="single"/>
          <w:lang w:eastAsia="zh-CN"/>
        </w:rPr>
        <w:tab/>
      </w:r>
    </w:p>
    <w:p w14:paraId="3E02322F" w14:textId="77777777" w:rsidR="00086645" w:rsidRPr="00086645" w:rsidRDefault="00086645" w:rsidP="00086645">
      <w:pPr>
        <w:snapToGrid w:val="0"/>
        <w:spacing w:beforeLines="50" w:before="120" w:line="240" w:lineRule="auto"/>
        <w:ind w:left="720" w:hangingChars="300" w:hanging="720"/>
        <w:rPr>
          <w:szCs w:val="24"/>
        </w:rPr>
      </w:pPr>
    </w:p>
    <w:tbl>
      <w:tblPr>
        <w:tblStyle w:val="afa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"/>
        <w:gridCol w:w="2278"/>
        <w:gridCol w:w="2306"/>
        <w:gridCol w:w="4110"/>
      </w:tblGrid>
      <w:tr w:rsidR="00086645" w:rsidRPr="00086645" w14:paraId="61208CD5" w14:textId="77777777" w:rsidTr="00EC41C2">
        <w:tc>
          <w:tcPr>
            <w:tcW w:w="945" w:type="dxa"/>
          </w:tcPr>
          <w:p w14:paraId="754BFC7A" w14:textId="77777777" w:rsidR="00086645" w:rsidRPr="00086645" w:rsidRDefault="00086645" w:rsidP="00EC41C2">
            <w:pPr>
              <w:pStyle w:val="af8"/>
              <w:snapToGrid w:val="0"/>
              <w:spacing w:beforeLines="60" w:before="144" w:after="60" w:line="240" w:lineRule="auto"/>
              <w:rPr>
                <w:szCs w:val="24"/>
              </w:rPr>
            </w:pPr>
            <w:r w:rsidRPr="00086645">
              <w:rPr>
                <w:szCs w:val="24"/>
              </w:rPr>
              <w:t>日期：</w:t>
            </w:r>
          </w:p>
        </w:tc>
        <w:tc>
          <w:tcPr>
            <w:tcW w:w="2278" w:type="dxa"/>
            <w:tcBorders>
              <w:bottom w:val="single" w:sz="4" w:space="0" w:color="auto"/>
            </w:tcBorders>
          </w:tcPr>
          <w:p w14:paraId="7F21D87E" w14:textId="77777777" w:rsidR="00086645" w:rsidRPr="00086645" w:rsidRDefault="00086645" w:rsidP="00EC41C2">
            <w:pPr>
              <w:pStyle w:val="af8"/>
              <w:snapToGrid w:val="0"/>
              <w:spacing w:beforeLines="50" w:before="120" w:after="60" w:line="240" w:lineRule="auto"/>
              <w:rPr>
                <w:sz w:val="26"/>
                <w:szCs w:val="26"/>
              </w:rPr>
            </w:pPr>
          </w:p>
        </w:tc>
        <w:tc>
          <w:tcPr>
            <w:tcW w:w="2306" w:type="dxa"/>
          </w:tcPr>
          <w:p w14:paraId="507B437F" w14:textId="77777777" w:rsidR="00086645" w:rsidRPr="00086645" w:rsidRDefault="00086645" w:rsidP="00EC41C2">
            <w:pPr>
              <w:pStyle w:val="af8"/>
              <w:snapToGrid w:val="0"/>
              <w:spacing w:beforeLines="50" w:before="120" w:after="60" w:line="240" w:lineRule="auto"/>
              <w:rPr>
                <w:sz w:val="26"/>
                <w:szCs w:val="26"/>
              </w:rPr>
            </w:pPr>
          </w:p>
        </w:tc>
        <w:tc>
          <w:tcPr>
            <w:tcW w:w="4110" w:type="dxa"/>
            <w:tcBorders>
              <w:bottom w:val="single" w:sz="4" w:space="0" w:color="auto"/>
            </w:tcBorders>
          </w:tcPr>
          <w:p w14:paraId="23D9445E" w14:textId="77777777" w:rsidR="00086645" w:rsidRPr="00086645" w:rsidRDefault="00086645" w:rsidP="00EC41C2">
            <w:pPr>
              <w:pStyle w:val="af8"/>
              <w:snapToGrid w:val="0"/>
              <w:spacing w:beforeLines="50" w:before="120" w:after="60" w:line="240" w:lineRule="auto"/>
              <w:jc w:val="center"/>
              <w:rPr>
                <w:szCs w:val="24"/>
              </w:rPr>
            </w:pPr>
          </w:p>
        </w:tc>
      </w:tr>
      <w:tr w:rsidR="00086645" w:rsidRPr="00086645" w14:paraId="1088D024" w14:textId="77777777" w:rsidTr="00EC41C2">
        <w:tc>
          <w:tcPr>
            <w:tcW w:w="945" w:type="dxa"/>
          </w:tcPr>
          <w:p w14:paraId="38C7BA8B" w14:textId="77777777" w:rsidR="00086645" w:rsidRPr="00086645" w:rsidRDefault="00086645" w:rsidP="00EC41C2">
            <w:pPr>
              <w:pStyle w:val="af8"/>
              <w:snapToGrid w:val="0"/>
              <w:spacing w:after="60" w:line="240" w:lineRule="auto"/>
              <w:rPr>
                <w:sz w:val="26"/>
                <w:szCs w:val="26"/>
              </w:rPr>
            </w:pPr>
          </w:p>
        </w:tc>
        <w:tc>
          <w:tcPr>
            <w:tcW w:w="2278" w:type="dxa"/>
            <w:tcBorders>
              <w:top w:val="single" w:sz="4" w:space="0" w:color="auto"/>
            </w:tcBorders>
          </w:tcPr>
          <w:p w14:paraId="614C474D" w14:textId="77777777" w:rsidR="00086645" w:rsidRPr="00086645" w:rsidRDefault="00086645" w:rsidP="00EC41C2">
            <w:pPr>
              <w:pStyle w:val="af8"/>
              <w:snapToGrid w:val="0"/>
              <w:spacing w:after="60" w:line="240" w:lineRule="auto"/>
              <w:rPr>
                <w:sz w:val="26"/>
                <w:szCs w:val="26"/>
              </w:rPr>
            </w:pPr>
          </w:p>
        </w:tc>
        <w:tc>
          <w:tcPr>
            <w:tcW w:w="2306" w:type="dxa"/>
          </w:tcPr>
          <w:p w14:paraId="465848E3" w14:textId="77777777" w:rsidR="00086645" w:rsidRPr="00086645" w:rsidRDefault="00086645" w:rsidP="00EC41C2">
            <w:pPr>
              <w:pStyle w:val="af8"/>
              <w:snapToGrid w:val="0"/>
              <w:spacing w:after="60" w:line="240" w:lineRule="auto"/>
              <w:rPr>
                <w:sz w:val="26"/>
                <w:szCs w:val="26"/>
              </w:rPr>
            </w:pPr>
          </w:p>
        </w:tc>
        <w:tc>
          <w:tcPr>
            <w:tcW w:w="4110" w:type="dxa"/>
            <w:tcBorders>
              <w:top w:val="single" w:sz="4" w:space="0" w:color="auto"/>
            </w:tcBorders>
          </w:tcPr>
          <w:p w14:paraId="43F1063B" w14:textId="1E36E358" w:rsidR="00086645" w:rsidRPr="00086645" w:rsidRDefault="00086645" w:rsidP="00EC41C2">
            <w:pPr>
              <w:pStyle w:val="af8"/>
              <w:snapToGrid w:val="0"/>
              <w:spacing w:after="60" w:line="240" w:lineRule="auto"/>
              <w:jc w:val="center"/>
              <w:rPr>
                <w:szCs w:val="24"/>
              </w:rPr>
            </w:pPr>
            <w:r w:rsidRPr="00086645">
              <w:rPr>
                <w:spacing w:val="22"/>
                <w:szCs w:val="24"/>
                <w:lang w:eastAsia="zh-CN"/>
              </w:rPr>
              <w:t>（批核人员姓名）／（职位）</w:t>
            </w:r>
          </w:p>
        </w:tc>
      </w:tr>
    </w:tbl>
    <w:p w14:paraId="636533C7" w14:textId="0C2C7869" w:rsidR="00A4650C" w:rsidRPr="00086645" w:rsidRDefault="00A4650C" w:rsidP="000638C6">
      <w:pPr>
        <w:widowControl/>
        <w:adjustRightInd/>
        <w:spacing w:line="240" w:lineRule="auto"/>
        <w:jc w:val="right"/>
        <w:textAlignment w:val="auto"/>
        <w:rPr>
          <w:i/>
          <w:sz w:val="16"/>
        </w:rPr>
      </w:pPr>
    </w:p>
    <w:p w14:paraId="40E3A3EA" w14:textId="44B69D31" w:rsidR="003E663C" w:rsidRPr="007B183E" w:rsidRDefault="003E663C" w:rsidP="009D1E74">
      <w:pPr>
        <w:widowControl/>
        <w:adjustRightInd/>
        <w:spacing w:line="240" w:lineRule="auto"/>
        <w:textAlignment w:val="auto"/>
        <w:rPr>
          <w:sz w:val="22"/>
          <w:szCs w:val="24"/>
          <w:lang w:eastAsia="zh-HK"/>
        </w:rPr>
      </w:pPr>
    </w:p>
    <w:sectPr w:rsidR="003E663C" w:rsidRPr="007B183E" w:rsidSect="00DF5164">
      <w:pgSz w:w="11907" w:h="16840"/>
      <w:pgMar w:top="851" w:right="1134" w:bottom="851" w:left="1134" w:header="850" w:footer="397" w:gutter="0"/>
      <w:cols w:space="425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9967D3" w14:textId="1AC7BA73" w:rsidR="007B183E" w:rsidRDefault="007B183E">
      <w:r w:rsidRPr="00132F86">
        <w:rPr>
          <w:rFonts w:eastAsia="SimSun" w:hint="eastAsia"/>
          <w:spacing w:val="10"/>
          <w:lang w:eastAsia="zh-CN"/>
        </w:rPr>
        <w:t>选课</w:t>
      </w:r>
    </w:p>
  </w:endnote>
  <w:endnote w:type="continuationSeparator" w:id="0">
    <w:p w14:paraId="7A9FD56F" w14:textId="7B489BED" w:rsidR="007B183E" w:rsidRDefault="007B183E">
      <w:r w:rsidRPr="00132F86">
        <w:rPr>
          <w:rFonts w:eastAsia="SimSun" w:hint="eastAsia"/>
          <w:spacing w:val="10"/>
          <w:lang w:eastAsia="zh-CN"/>
        </w:rPr>
        <w:t>及学</w:t>
      </w:r>
    </w:p>
  </w:endnote>
  <w:endnote w:type="continuationNotice" w:id="1">
    <w:p w14:paraId="0E625BC6" w14:textId="77777777" w:rsidR="007B183E" w:rsidRDefault="007B183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華康中黑體">
    <w:altName w:val="Malgun Gothic Semilight"/>
    <w:charset w:val="88"/>
    <w:family w:val="modern"/>
    <w:pitch w:val="fixed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華康細明體">
    <w:altName w:val="細明體"/>
    <w:charset w:val="88"/>
    <w:family w:val="modern"/>
    <w:pitch w:val="fixed"/>
    <w:sig w:usb0="00000000" w:usb1="38CFFDFA" w:usb2="00000016" w:usb3="00000000" w:csb0="0016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AA29DD" w14:textId="77777777" w:rsidR="007B183E" w:rsidRDefault="007B183E" w:rsidP="00323893">
      <w:pPr>
        <w:spacing w:line="240" w:lineRule="auto"/>
        <w:rPr>
          <w:lang w:eastAsia="zh-HK"/>
        </w:rPr>
      </w:pPr>
      <w:r>
        <w:separator/>
      </w:r>
    </w:p>
  </w:footnote>
  <w:footnote w:type="continuationSeparator" w:id="0">
    <w:p w14:paraId="38E35337" w14:textId="77777777" w:rsidR="007B183E" w:rsidRDefault="007B183E">
      <w:r>
        <w:continuationSeparator/>
      </w:r>
    </w:p>
  </w:footnote>
  <w:footnote w:type="continuationNotice" w:id="1">
    <w:p w14:paraId="7C764D51" w14:textId="77777777" w:rsidR="007B183E" w:rsidRDefault="007B183E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B47A4"/>
    <w:multiLevelType w:val="multilevel"/>
    <w:tmpl w:val="1EDE837C"/>
    <w:lvl w:ilvl="0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>
      <w:start w:val="6"/>
      <w:numFmt w:val="decimal"/>
      <w:isLgl/>
      <w:lvlText w:val="%1.%2"/>
      <w:lvlJc w:val="left"/>
      <w:pPr>
        <w:ind w:left="96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"/>
      <w:lvlJc w:val="left"/>
      <w:pPr>
        <w:ind w:left="192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3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8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44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406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00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968" w:hanging="2160"/>
      </w:pPr>
      <w:rPr>
        <w:rFonts w:hint="default"/>
      </w:rPr>
    </w:lvl>
  </w:abstractNum>
  <w:abstractNum w:abstractNumId="2" w15:restartNumberingAfterBreak="0">
    <w:nsid w:val="00A2737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012F09AE"/>
    <w:multiLevelType w:val="hybridMultilevel"/>
    <w:tmpl w:val="03A89F96"/>
    <w:lvl w:ilvl="0" w:tplc="23F82424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02760877"/>
    <w:multiLevelType w:val="hybridMultilevel"/>
    <w:tmpl w:val="57FE0628"/>
    <w:lvl w:ilvl="0" w:tplc="6E4A688C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02C56C46"/>
    <w:multiLevelType w:val="multilevel"/>
    <w:tmpl w:val="7F488228"/>
    <w:numStyleLink w:val="1"/>
  </w:abstractNum>
  <w:abstractNum w:abstractNumId="6" w15:restartNumberingAfterBreak="0">
    <w:nsid w:val="05717EDA"/>
    <w:multiLevelType w:val="multilevel"/>
    <w:tmpl w:val="6CD6EFB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92450F0"/>
    <w:multiLevelType w:val="hybridMultilevel"/>
    <w:tmpl w:val="9B3CF43A"/>
    <w:lvl w:ilvl="0" w:tplc="04090009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756A4C"/>
    <w:multiLevelType w:val="hybridMultilevel"/>
    <w:tmpl w:val="42145170"/>
    <w:lvl w:ilvl="0" w:tplc="08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9" w15:restartNumberingAfterBreak="0">
    <w:nsid w:val="0AB44FDB"/>
    <w:multiLevelType w:val="singleLevel"/>
    <w:tmpl w:val="FFFFFFFF"/>
    <w:lvl w:ilvl="0">
      <w:numFmt w:val="decimal"/>
      <w:lvlText w:val="*"/>
      <w:lvlJc w:val="left"/>
    </w:lvl>
  </w:abstractNum>
  <w:abstractNum w:abstractNumId="10" w15:restartNumberingAfterBreak="0">
    <w:nsid w:val="0BF5657A"/>
    <w:multiLevelType w:val="multilevel"/>
    <w:tmpl w:val="C4FC832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1" w15:restartNumberingAfterBreak="0">
    <w:nsid w:val="0DF0658F"/>
    <w:multiLevelType w:val="hybridMultilevel"/>
    <w:tmpl w:val="D4740A74"/>
    <w:lvl w:ilvl="0" w:tplc="A39E82FA">
      <w:start w:val="1"/>
      <w:numFmt w:val="bullet"/>
      <w:lvlText w:val="Ñ"/>
      <w:lvlJc w:val="left"/>
      <w:pPr>
        <w:ind w:left="1440" w:hanging="48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2" w15:restartNumberingAfterBreak="0">
    <w:nsid w:val="0ED11F3B"/>
    <w:multiLevelType w:val="multilevel"/>
    <w:tmpl w:val="C85E41F0"/>
    <w:lvl w:ilvl="0">
      <w:start w:val="2"/>
      <w:numFmt w:val="decimal"/>
      <w:lvlText w:val="%1"/>
      <w:legacy w:legacy="1" w:legacySpace="120" w:legacyIndent="900"/>
      <w:lvlJc w:val="left"/>
      <w:pPr>
        <w:ind w:left="900" w:hanging="900"/>
      </w:pPr>
    </w:lvl>
    <w:lvl w:ilvl="1">
      <w:start w:val="2"/>
      <w:numFmt w:val="decimal"/>
      <w:lvlText w:val="%1.%2"/>
      <w:legacy w:legacy="1" w:legacySpace="120" w:legacyIndent="900"/>
      <w:lvlJc w:val="left"/>
      <w:pPr>
        <w:ind w:left="1800" w:hanging="900"/>
      </w:pPr>
    </w:lvl>
    <w:lvl w:ilvl="2">
      <w:start w:val="1"/>
      <w:numFmt w:val="decimal"/>
      <w:lvlText w:val="%1.%2.%3"/>
      <w:legacy w:legacy="1" w:legacySpace="120" w:legacyIndent="900"/>
      <w:lvlJc w:val="left"/>
      <w:pPr>
        <w:ind w:left="2700" w:hanging="900"/>
      </w:pPr>
    </w:lvl>
    <w:lvl w:ilvl="3">
      <w:start w:val="1"/>
      <w:numFmt w:val="decimal"/>
      <w:lvlText w:val="%1.%2.%3.%4"/>
      <w:legacy w:legacy="1" w:legacySpace="120" w:legacyIndent="900"/>
      <w:lvlJc w:val="left"/>
      <w:pPr>
        <w:ind w:left="3600" w:hanging="900"/>
      </w:pPr>
    </w:lvl>
    <w:lvl w:ilvl="4">
      <w:start w:val="1"/>
      <w:numFmt w:val="decimal"/>
      <w:lvlText w:val="%1.%2.%3.%4.%5"/>
      <w:legacy w:legacy="1" w:legacySpace="120" w:legacyIndent="900"/>
      <w:lvlJc w:val="left"/>
      <w:pPr>
        <w:ind w:left="4500" w:hanging="900"/>
      </w:pPr>
    </w:lvl>
    <w:lvl w:ilvl="5">
      <w:start w:val="1"/>
      <w:numFmt w:val="decimal"/>
      <w:lvlText w:val="%1.%2.%3.%4.%5.%6"/>
      <w:legacy w:legacy="1" w:legacySpace="120" w:legacyIndent="900"/>
      <w:lvlJc w:val="left"/>
      <w:pPr>
        <w:ind w:left="5400" w:hanging="900"/>
      </w:pPr>
    </w:lvl>
    <w:lvl w:ilvl="6">
      <w:start w:val="1"/>
      <w:numFmt w:val="decimal"/>
      <w:lvlText w:val="%1.%2.%3.%4.%5.%6.%7"/>
      <w:legacy w:legacy="1" w:legacySpace="120" w:legacyIndent="900"/>
      <w:lvlJc w:val="left"/>
      <w:pPr>
        <w:ind w:left="6300" w:hanging="900"/>
      </w:pPr>
    </w:lvl>
    <w:lvl w:ilvl="7">
      <w:start w:val="1"/>
      <w:numFmt w:val="decimal"/>
      <w:lvlText w:val="%1.%2.%3.%4.%5.%6.%7.%8"/>
      <w:legacy w:legacy="1" w:legacySpace="120" w:legacyIndent="900"/>
      <w:lvlJc w:val="left"/>
      <w:pPr>
        <w:ind w:left="7200" w:hanging="900"/>
      </w:pPr>
    </w:lvl>
    <w:lvl w:ilvl="8">
      <w:start w:val="1"/>
      <w:numFmt w:val="decimal"/>
      <w:lvlText w:val="%1.%2.%3.%4.%5.%6.%7.%8.%9"/>
      <w:legacy w:legacy="1" w:legacySpace="120" w:legacyIndent="900"/>
      <w:lvlJc w:val="left"/>
      <w:pPr>
        <w:ind w:left="8100" w:hanging="900"/>
      </w:pPr>
    </w:lvl>
  </w:abstractNum>
  <w:abstractNum w:abstractNumId="13" w15:restartNumberingAfterBreak="0">
    <w:nsid w:val="10955415"/>
    <w:multiLevelType w:val="multilevel"/>
    <w:tmpl w:val="5A282C08"/>
    <w:lvl w:ilvl="0">
      <w:start w:val="4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6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14" w15:restartNumberingAfterBreak="0">
    <w:nsid w:val="10C6424D"/>
    <w:multiLevelType w:val="hybridMultilevel"/>
    <w:tmpl w:val="76089EA8"/>
    <w:lvl w:ilvl="0" w:tplc="B3F2CF20">
      <w:start w:val="3"/>
      <w:numFmt w:val="ideographTraditional"/>
      <w:lvlText w:val="(%1)"/>
      <w:lvlJc w:val="left"/>
      <w:pPr>
        <w:tabs>
          <w:tab w:val="num" w:pos="1380"/>
        </w:tabs>
        <w:ind w:left="138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620"/>
        </w:tabs>
        <w:ind w:left="16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60"/>
        </w:tabs>
        <w:ind w:left="30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540"/>
        </w:tabs>
        <w:ind w:left="35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20"/>
        </w:tabs>
        <w:ind w:left="40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500"/>
        </w:tabs>
        <w:ind w:left="45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80"/>
        </w:tabs>
        <w:ind w:left="4980" w:hanging="480"/>
      </w:pPr>
    </w:lvl>
  </w:abstractNum>
  <w:abstractNum w:abstractNumId="15" w15:restartNumberingAfterBreak="0">
    <w:nsid w:val="117E4C59"/>
    <w:multiLevelType w:val="hybridMultilevel"/>
    <w:tmpl w:val="1646FC90"/>
    <w:lvl w:ilvl="0" w:tplc="29843A86">
      <w:start w:val="1"/>
      <w:numFmt w:val="taiwaneseCountingThousand"/>
      <w:lvlText w:val="(%1)"/>
      <w:lvlJc w:val="left"/>
      <w:pPr>
        <w:tabs>
          <w:tab w:val="num" w:pos="825"/>
        </w:tabs>
        <w:ind w:left="825" w:hanging="825"/>
      </w:pPr>
      <w:rPr>
        <w:rFonts w:hint="eastAsia"/>
      </w:rPr>
    </w:lvl>
    <w:lvl w:ilvl="1" w:tplc="7F0C7278">
      <w:numFmt w:val="bullet"/>
      <w:lvlText w:val=""/>
      <w:lvlJc w:val="left"/>
      <w:pPr>
        <w:tabs>
          <w:tab w:val="num" w:pos="1680"/>
        </w:tabs>
        <w:ind w:left="1680" w:hanging="480"/>
      </w:pPr>
      <w:rPr>
        <w:rFonts w:ascii="Wingdings 2" w:eastAsia="新細明體" w:hAnsi="Wingdings 2" w:cs="Palatino Linotype" w:hint="default"/>
        <w:color w:val="000000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11C572C3"/>
    <w:multiLevelType w:val="hybridMultilevel"/>
    <w:tmpl w:val="EB2ED91E"/>
    <w:lvl w:ilvl="0" w:tplc="04090001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1512050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8" w15:restartNumberingAfterBreak="0">
    <w:nsid w:val="1669001E"/>
    <w:multiLevelType w:val="hybridMultilevel"/>
    <w:tmpl w:val="95DA6E04"/>
    <w:lvl w:ilvl="0" w:tplc="0922C05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9910B1E"/>
    <w:multiLevelType w:val="hybridMultilevel"/>
    <w:tmpl w:val="673602CE"/>
    <w:lvl w:ilvl="0" w:tplc="B574DB9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1A764E17"/>
    <w:multiLevelType w:val="multilevel"/>
    <w:tmpl w:val="1FDA37FC"/>
    <w:lvl w:ilvl="0">
      <w:start w:val="1"/>
      <w:numFmt w:val="taiwaneseCountingThousand"/>
      <w:lvlText w:val="(%1)"/>
      <w:lvlJc w:val="left"/>
      <w:pPr>
        <w:tabs>
          <w:tab w:val="num" w:pos="1515"/>
        </w:tabs>
        <w:ind w:left="1515" w:hanging="825"/>
      </w:pPr>
      <w:rPr>
        <w:rFonts w:hint="eastAsia"/>
      </w:rPr>
    </w:lvl>
    <w:lvl w:ilvl="1">
      <w:start w:val="1"/>
      <w:numFmt w:val="bullet"/>
      <w:lvlText w:val=""/>
      <w:lvlJc w:val="left"/>
      <w:pPr>
        <w:tabs>
          <w:tab w:val="num" w:pos="1650"/>
        </w:tabs>
        <w:ind w:left="1650" w:hanging="48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tabs>
          <w:tab w:val="num" w:pos="2130"/>
        </w:tabs>
        <w:ind w:left="2130" w:hanging="480"/>
      </w:pPr>
    </w:lvl>
    <w:lvl w:ilvl="3">
      <w:start w:val="1"/>
      <w:numFmt w:val="decimal"/>
      <w:lvlText w:val="%4."/>
      <w:lvlJc w:val="left"/>
      <w:pPr>
        <w:tabs>
          <w:tab w:val="num" w:pos="2610"/>
        </w:tabs>
        <w:ind w:left="2610" w:hanging="480"/>
      </w:pPr>
    </w:lvl>
    <w:lvl w:ilvl="4">
      <w:start w:val="1"/>
      <w:numFmt w:val="ideographTraditional"/>
      <w:lvlText w:val="%5、"/>
      <w:lvlJc w:val="left"/>
      <w:pPr>
        <w:tabs>
          <w:tab w:val="num" w:pos="3090"/>
        </w:tabs>
        <w:ind w:left="3090" w:hanging="480"/>
      </w:pPr>
    </w:lvl>
    <w:lvl w:ilvl="5">
      <w:start w:val="1"/>
      <w:numFmt w:val="lowerRoman"/>
      <w:lvlText w:val="%6."/>
      <w:lvlJc w:val="right"/>
      <w:pPr>
        <w:tabs>
          <w:tab w:val="num" w:pos="3570"/>
        </w:tabs>
        <w:ind w:left="3570" w:hanging="480"/>
      </w:pPr>
    </w:lvl>
    <w:lvl w:ilvl="6">
      <w:start w:val="1"/>
      <w:numFmt w:val="decimal"/>
      <w:lvlText w:val="%7."/>
      <w:lvlJc w:val="left"/>
      <w:pPr>
        <w:tabs>
          <w:tab w:val="num" w:pos="4050"/>
        </w:tabs>
        <w:ind w:left="4050" w:hanging="480"/>
      </w:pPr>
    </w:lvl>
    <w:lvl w:ilvl="7">
      <w:start w:val="1"/>
      <w:numFmt w:val="ideographTraditional"/>
      <w:lvlText w:val="%8、"/>
      <w:lvlJc w:val="left"/>
      <w:pPr>
        <w:tabs>
          <w:tab w:val="num" w:pos="4530"/>
        </w:tabs>
        <w:ind w:left="4530" w:hanging="480"/>
      </w:pPr>
    </w:lvl>
    <w:lvl w:ilvl="8">
      <w:start w:val="1"/>
      <w:numFmt w:val="lowerRoman"/>
      <w:lvlText w:val="%9."/>
      <w:lvlJc w:val="right"/>
      <w:pPr>
        <w:tabs>
          <w:tab w:val="num" w:pos="5010"/>
        </w:tabs>
        <w:ind w:left="5010" w:hanging="480"/>
      </w:pPr>
    </w:lvl>
  </w:abstractNum>
  <w:abstractNum w:abstractNumId="21" w15:restartNumberingAfterBreak="0">
    <w:nsid w:val="1BB81768"/>
    <w:multiLevelType w:val="hybridMultilevel"/>
    <w:tmpl w:val="4A2AB1BA"/>
    <w:lvl w:ilvl="0" w:tplc="7F0C7278">
      <w:numFmt w:val="bullet"/>
      <w:lvlText w:val=""/>
      <w:lvlJc w:val="left"/>
      <w:pPr>
        <w:ind w:left="480" w:hanging="480"/>
      </w:pPr>
      <w:rPr>
        <w:rFonts w:ascii="Wingdings 2" w:eastAsia="新細明體" w:hAnsi="Wingdings 2" w:cs="Palatino Linotype" w:hint="default"/>
        <w:color w:val="000000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1920" w:hanging="480"/>
      </w:pPr>
      <w:rPr>
        <w:rFonts w:ascii="Symbol" w:hAnsi="Symbol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1C0069E5"/>
    <w:multiLevelType w:val="hybridMultilevel"/>
    <w:tmpl w:val="C950A046"/>
    <w:lvl w:ilvl="0" w:tplc="DDF0D2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1DDD4EF4"/>
    <w:multiLevelType w:val="multilevel"/>
    <w:tmpl w:val="BE86A43C"/>
    <w:lvl w:ilvl="0">
      <w:start w:val="7"/>
      <w:numFmt w:val="taiwaneseCountingThousand"/>
      <w:lvlText w:val="(%1)"/>
      <w:lvlJc w:val="left"/>
      <w:pPr>
        <w:tabs>
          <w:tab w:val="num" w:pos="1800"/>
        </w:tabs>
        <w:ind w:left="1800" w:hanging="72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2040"/>
        </w:tabs>
        <w:ind w:left="2040" w:hanging="48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480"/>
      </w:pPr>
    </w:lvl>
    <w:lvl w:ilvl="3">
      <w:start w:val="1"/>
      <w:numFmt w:val="decimal"/>
      <w:lvlText w:val="%4."/>
      <w:lvlJc w:val="left"/>
      <w:pPr>
        <w:tabs>
          <w:tab w:val="num" w:pos="3000"/>
        </w:tabs>
        <w:ind w:left="3000" w:hanging="480"/>
      </w:pPr>
    </w:lvl>
    <w:lvl w:ilvl="4">
      <w:start w:val="1"/>
      <w:numFmt w:val="ideographTraditional"/>
      <w:lvlText w:val="%5、"/>
      <w:lvlJc w:val="left"/>
      <w:pPr>
        <w:tabs>
          <w:tab w:val="num" w:pos="3480"/>
        </w:tabs>
        <w:ind w:left="3480" w:hanging="48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480"/>
      </w:pPr>
    </w:lvl>
    <w:lvl w:ilvl="6">
      <w:start w:val="1"/>
      <w:numFmt w:val="decimal"/>
      <w:lvlText w:val="%7."/>
      <w:lvlJc w:val="left"/>
      <w:pPr>
        <w:tabs>
          <w:tab w:val="num" w:pos="4440"/>
        </w:tabs>
        <w:ind w:left="4440" w:hanging="480"/>
      </w:pPr>
    </w:lvl>
    <w:lvl w:ilvl="7">
      <w:start w:val="1"/>
      <w:numFmt w:val="ideographTraditional"/>
      <w:lvlText w:val="%8、"/>
      <w:lvlJc w:val="left"/>
      <w:pPr>
        <w:tabs>
          <w:tab w:val="num" w:pos="4920"/>
        </w:tabs>
        <w:ind w:left="4920" w:hanging="480"/>
      </w:pPr>
    </w:lvl>
    <w:lvl w:ilvl="8">
      <w:start w:val="1"/>
      <w:numFmt w:val="lowerRoman"/>
      <w:lvlText w:val="%9."/>
      <w:lvlJc w:val="right"/>
      <w:pPr>
        <w:tabs>
          <w:tab w:val="num" w:pos="5400"/>
        </w:tabs>
        <w:ind w:left="5400" w:hanging="480"/>
      </w:pPr>
    </w:lvl>
  </w:abstractNum>
  <w:abstractNum w:abstractNumId="24" w15:restartNumberingAfterBreak="0">
    <w:nsid w:val="1E8D502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5" w15:restartNumberingAfterBreak="0">
    <w:nsid w:val="1EA85D47"/>
    <w:multiLevelType w:val="hybridMultilevel"/>
    <w:tmpl w:val="A274E69C"/>
    <w:lvl w:ilvl="0" w:tplc="AF84DFA6">
      <w:start w:val="4"/>
      <w:numFmt w:val="decimal"/>
      <w:lvlText w:val="%1."/>
      <w:lvlJc w:val="left"/>
      <w:pPr>
        <w:tabs>
          <w:tab w:val="num" w:pos="960"/>
        </w:tabs>
        <w:ind w:left="960" w:hanging="960"/>
      </w:pPr>
      <w:rPr>
        <w:rFonts w:ascii="Times New Roman" w:hAnsi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 w15:restartNumberingAfterBreak="0">
    <w:nsid w:val="233676D4"/>
    <w:multiLevelType w:val="hybridMultilevel"/>
    <w:tmpl w:val="ED9E87A0"/>
    <w:lvl w:ilvl="0" w:tplc="A5961A16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37A359E"/>
    <w:multiLevelType w:val="hybridMultilevel"/>
    <w:tmpl w:val="75AA6676"/>
    <w:lvl w:ilvl="0" w:tplc="04090009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39B2813"/>
    <w:multiLevelType w:val="hybridMultilevel"/>
    <w:tmpl w:val="F1C83B04"/>
    <w:lvl w:ilvl="0" w:tplc="09E62190">
      <w:start w:val="1"/>
      <w:numFmt w:val="taiwaneseCountingThousand"/>
      <w:lvlText w:val="（%1）"/>
      <w:lvlJc w:val="left"/>
      <w:pPr>
        <w:tabs>
          <w:tab w:val="num" w:pos="1080"/>
        </w:tabs>
        <w:ind w:left="1080" w:hanging="1080"/>
      </w:pPr>
      <w:rPr>
        <w:rFonts w:asci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242A1821"/>
    <w:multiLevelType w:val="multilevel"/>
    <w:tmpl w:val="4F7E22CA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3.%2"/>
      <w:lvlJc w:val="left"/>
      <w:pPr>
        <w:ind w:left="4961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0" w15:restartNumberingAfterBreak="0">
    <w:nsid w:val="24D41066"/>
    <w:multiLevelType w:val="hybridMultilevel"/>
    <w:tmpl w:val="B532AD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796648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2" w15:restartNumberingAfterBreak="0">
    <w:nsid w:val="287E3674"/>
    <w:multiLevelType w:val="hybridMultilevel"/>
    <w:tmpl w:val="42D4507C"/>
    <w:lvl w:ilvl="0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1" w:tplc="7F0C7278">
      <w:numFmt w:val="bullet"/>
      <w:lvlText w:val=""/>
      <w:lvlJc w:val="left"/>
      <w:pPr>
        <w:tabs>
          <w:tab w:val="num" w:pos="1680"/>
        </w:tabs>
        <w:ind w:left="1680" w:hanging="480"/>
      </w:pPr>
      <w:rPr>
        <w:rFonts w:ascii="Wingdings 2" w:eastAsia="新細明體" w:hAnsi="Wingdings 2" w:cs="Palatino Linotype" w:hint="default"/>
        <w:color w:val="000000"/>
      </w:rPr>
    </w:lvl>
    <w:lvl w:ilvl="2" w:tplc="04090005" w:tentative="1">
      <w:start w:val="1"/>
      <w:numFmt w:val="bullet"/>
      <w:lvlText w:val="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040"/>
        </w:tabs>
        <w:ind w:left="5040" w:hanging="480"/>
      </w:pPr>
      <w:rPr>
        <w:rFonts w:ascii="Wingdings" w:hAnsi="Wingdings" w:hint="default"/>
      </w:rPr>
    </w:lvl>
  </w:abstractNum>
  <w:abstractNum w:abstractNumId="33" w15:restartNumberingAfterBreak="0">
    <w:nsid w:val="299626C5"/>
    <w:multiLevelType w:val="hybridMultilevel"/>
    <w:tmpl w:val="A8EA85F8"/>
    <w:lvl w:ilvl="0" w:tplc="545E22D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1020"/>
        </w:tabs>
        <w:ind w:left="1020" w:hanging="480"/>
      </w:pPr>
    </w:lvl>
    <w:lvl w:ilvl="2" w:tplc="E37ED53C">
      <w:start w:val="1"/>
      <w:numFmt w:val="lowerRoman"/>
      <w:lvlText w:val="（%3）"/>
      <w:lvlJc w:val="left"/>
      <w:pPr>
        <w:tabs>
          <w:tab w:val="num" w:pos="2040"/>
        </w:tabs>
        <w:ind w:left="2040" w:hanging="10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4" w15:restartNumberingAfterBreak="0">
    <w:nsid w:val="2AFE7C58"/>
    <w:multiLevelType w:val="multilevel"/>
    <w:tmpl w:val="1C02C32E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2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5" w15:restartNumberingAfterBreak="0">
    <w:nsid w:val="2B60410B"/>
    <w:multiLevelType w:val="hybridMultilevel"/>
    <w:tmpl w:val="D8605B68"/>
    <w:lvl w:ilvl="0" w:tplc="41A4BC82">
      <w:start w:val="1"/>
      <w:numFmt w:val="bullet"/>
      <w:lvlText w:val=""/>
      <w:lvlJc w:val="left"/>
      <w:pPr>
        <w:tabs>
          <w:tab w:val="num" w:pos="1979"/>
        </w:tabs>
        <w:ind w:left="1979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tabs>
          <w:tab w:val="num" w:pos="2459"/>
        </w:tabs>
        <w:ind w:left="245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939"/>
        </w:tabs>
        <w:ind w:left="293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419"/>
        </w:tabs>
        <w:ind w:left="341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899"/>
        </w:tabs>
        <w:ind w:left="389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4379"/>
        </w:tabs>
        <w:ind w:left="437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859"/>
        </w:tabs>
        <w:ind w:left="485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5339"/>
        </w:tabs>
        <w:ind w:left="533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819"/>
        </w:tabs>
        <w:ind w:left="5819" w:hanging="480"/>
      </w:pPr>
      <w:rPr>
        <w:rFonts w:ascii="Wingdings" w:hAnsi="Wingdings" w:hint="default"/>
      </w:rPr>
    </w:lvl>
  </w:abstractNum>
  <w:abstractNum w:abstractNumId="36" w15:restartNumberingAfterBreak="0">
    <w:nsid w:val="2C254E8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default"/>
      </w:rPr>
    </w:lvl>
  </w:abstractNum>
  <w:abstractNum w:abstractNumId="37" w15:restartNumberingAfterBreak="0">
    <w:nsid w:val="2C266B75"/>
    <w:multiLevelType w:val="hybridMultilevel"/>
    <w:tmpl w:val="BE86A43C"/>
    <w:lvl w:ilvl="0" w:tplc="536019A2">
      <w:start w:val="7"/>
      <w:numFmt w:val="taiwaneseCountingThousand"/>
      <w:lvlText w:val="(%1)"/>
      <w:lvlJc w:val="left"/>
      <w:pPr>
        <w:tabs>
          <w:tab w:val="num" w:pos="1800"/>
        </w:tabs>
        <w:ind w:left="180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40"/>
        </w:tabs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480"/>
        </w:tabs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40"/>
        </w:tabs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920"/>
        </w:tabs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480"/>
      </w:pPr>
    </w:lvl>
  </w:abstractNum>
  <w:abstractNum w:abstractNumId="38" w15:restartNumberingAfterBreak="0">
    <w:nsid w:val="33C66B80"/>
    <w:multiLevelType w:val="hybridMultilevel"/>
    <w:tmpl w:val="DAE66A9A"/>
    <w:lvl w:ilvl="0" w:tplc="64323566">
      <w:start w:val="10"/>
      <w:numFmt w:val="japaneseCounting"/>
      <w:lvlText w:val="(%1)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39" w15:restartNumberingAfterBreak="0">
    <w:nsid w:val="33FB6EB1"/>
    <w:multiLevelType w:val="hybridMultilevel"/>
    <w:tmpl w:val="A2B0B40C"/>
    <w:lvl w:ilvl="0" w:tplc="B9F6BF8A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0" w15:restartNumberingAfterBreak="0">
    <w:nsid w:val="350544FF"/>
    <w:multiLevelType w:val="hybridMultilevel"/>
    <w:tmpl w:val="4FF25868"/>
    <w:lvl w:ilvl="0" w:tplc="04090001">
      <w:start w:val="1"/>
      <w:numFmt w:val="bullet"/>
      <w:lvlText w:val=""/>
      <w:lvlJc w:val="left"/>
      <w:pPr>
        <w:ind w:left="571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5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1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9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7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5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3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80"/>
      </w:pPr>
      <w:rPr>
        <w:rFonts w:ascii="Wingdings" w:hAnsi="Wingdings" w:hint="default"/>
      </w:rPr>
    </w:lvl>
  </w:abstractNum>
  <w:abstractNum w:abstractNumId="41" w15:restartNumberingAfterBreak="0">
    <w:nsid w:val="35A82E48"/>
    <w:multiLevelType w:val="hybridMultilevel"/>
    <w:tmpl w:val="ACAA81F4"/>
    <w:lvl w:ilvl="0" w:tplc="FFFFFFFF">
      <w:start w:val="1"/>
      <w:numFmt w:val="bullet"/>
      <w:lvlText w:val=""/>
      <w:lvlJc w:val="left"/>
      <w:pPr>
        <w:ind w:left="1805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228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6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4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2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8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6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645" w:hanging="480"/>
      </w:pPr>
      <w:rPr>
        <w:rFonts w:ascii="Wingdings" w:hAnsi="Wingdings" w:hint="default"/>
      </w:rPr>
    </w:lvl>
  </w:abstractNum>
  <w:abstractNum w:abstractNumId="42" w15:restartNumberingAfterBreak="0">
    <w:nsid w:val="36D42A53"/>
    <w:multiLevelType w:val="hybridMultilevel"/>
    <w:tmpl w:val="B3E63244"/>
    <w:lvl w:ilvl="0" w:tplc="0409000B">
      <w:start w:val="1"/>
      <w:numFmt w:val="bullet"/>
      <w:lvlText w:val=""/>
      <w:lvlJc w:val="left"/>
      <w:pPr>
        <w:ind w:left="578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43" w15:restartNumberingAfterBreak="0">
    <w:nsid w:val="37BD062C"/>
    <w:multiLevelType w:val="multilevel"/>
    <w:tmpl w:val="0ED8CB7C"/>
    <w:lvl w:ilvl="0">
      <w:start w:val="1"/>
      <w:numFmt w:val="decimal"/>
      <w:lvlText w:val="%1."/>
      <w:lvlJc w:val="left"/>
      <w:pPr>
        <w:ind w:left="615" w:hanging="61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8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0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960" w:hanging="2160"/>
      </w:pPr>
      <w:rPr>
        <w:rFonts w:hint="default"/>
      </w:rPr>
    </w:lvl>
  </w:abstractNum>
  <w:abstractNum w:abstractNumId="44" w15:restartNumberingAfterBreak="0">
    <w:nsid w:val="3A627954"/>
    <w:multiLevelType w:val="hybridMultilevel"/>
    <w:tmpl w:val="A3A09A44"/>
    <w:lvl w:ilvl="0" w:tplc="A8FA1F86">
      <w:start w:val="7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45" w15:restartNumberingAfterBreak="0">
    <w:nsid w:val="3BCE0B9A"/>
    <w:multiLevelType w:val="multilevel"/>
    <w:tmpl w:val="BECE58A0"/>
    <w:lvl w:ilvl="0">
      <w:numFmt w:val="none"/>
      <w:lvlText w:val=""/>
      <w:lvlJc w:val="left"/>
      <w:pPr>
        <w:tabs>
          <w:tab w:val="num" w:pos="360"/>
        </w:tabs>
      </w:pPr>
    </w:lvl>
    <w:lvl w:ilvl="1">
      <w:numFmt w:val="none"/>
      <w:lvlText w:val=""/>
      <w:lvlJc w:val="left"/>
      <w:pPr>
        <w:tabs>
          <w:tab w:val="num" w:pos="360"/>
        </w:tabs>
      </w:pPr>
    </w:lvl>
    <w:lvl w:ilvl="2">
      <w:numFmt w:val="none"/>
      <w:lvlText w:val=""/>
      <w:lvlJc w:val="left"/>
      <w:pPr>
        <w:tabs>
          <w:tab w:val="num" w:pos="360"/>
        </w:tabs>
      </w:pPr>
    </w:lvl>
    <w:lvl w:ilvl="3">
      <w:numFmt w:val="none"/>
      <w:lvlText w:val=""/>
      <w:lvlJc w:val="left"/>
      <w:pPr>
        <w:tabs>
          <w:tab w:val="num" w:pos="360"/>
        </w:tabs>
      </w:p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numFmt w:val="none"/>
      <w:lvlText w:val=""/>
      <w:lvlJc w:val="left"/>
      <w:pPr>
        <w:tabs>
          <w:tab w:val="num" w:pos="360"/>
        </w:tabs>
      </w:pPr>
    </w:lvl>
    <w:lvl w:ilvl="6">
      <w:numFmt w:val="none"/>
      <w:lvlText w:val=""/>
      <w:lvlJc w:val="left"/>
      <w:pPr>
        <w:tabs>
          <w:tab w:val="num" w:pos="360"/>
        </w:tabs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decimal"/>
      <w:lvlText w:val="%3.%4.%5.%6.%7.%8.%9."/>
      <w:lvlJc w:val="left"/>
      <w:pPr>
        <w:tabs>
          <w:tab w:val="num" w:pos="7200"/>
        </w:tabs>
        <w:ind w:left="7200" w:hanging="2160"/>
      </w:pPr>
      <w:rPr>
        <w:rFonts w:eastAsia="標楷體" w:hint="eastAsia"/>
      </w:rPr>
    </w:lvl>
  </w:abstractNum>
  <w:abstractNum w:abstractNumId="46" w15:restartNumberingAfterBreak="0">
    <w:nsid w:val="3D5823EF"/>
    <w:multiLevelType w:val="hybridMultilevel"/>
    <w:tmpl w:val="877E52A0"/>
    <w:lvl w:ilvl="0" w:tplc="16E469E8">
      <w:start w:val="6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47" w15:restartNumberingAfterBreak="0">
    <w:nsid w:val="40345028"/>
    <w:multiLevelType w:val="multilevel"/>
    <w:tmpl w:val="7F488228"/>
    <w:styleLink w:val="1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6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48" w15:restartNumberingAfterBreak="0">
    <w:nsid w:val="419C4815"/>
    <w:multiLevelType w:val="hybridMultilevel"/>
    <w:tmpl w:val="19B0EF94"/>
    <w:lvl w:ilvl="0" w:tplc="08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49" w15:restartNumberingAfterBreak="0">
    <w:nsid w:val="41E81EA9"/>
    <w:multiLevelType w:val="hybridMultilevel"/>
    <w:tmpl w:val="0AF25D86"/>
    <w:lvl w:ilvl="0" w:tplc="D862B3A4">
      <w:start w:val="7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0" w15:restartNumberingAfterBreak="0">
    <w:nsid w:val="422F554B"/>
    <w:multiLevelType w:val="hybridMultilevel"/>
    <w:tmpl w:val="EF0EA3C8"/>
    <w:lvl w:ilvl="0" w:tplc="B8AAF156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432643A5"/>
    <w:multiLevelType w:val="hybridMultilevel"/>
    <w:tmpl w:val="869A216A"/>
    <w:lvl w:ilvl="0" w:tplc="2D9E7492">
      <w:start w:val="1"/>
      <w:numFmt w:val="bullet"/>
      <w:lvlText w:val="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52" w15:restartNumberingAfterBreak="0">
    <w:nsid w:val="45354755"/>
    <w:multiLevelType w:val="hybridMultilevel"/>
    <w:tmpl w:val="9D788062"/>
    <w:lvl w:ilvl="0" w:tplc="08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53" w15:restartNumberingAfterBreak="0">
    <w:nsid w:val="46821C3C"/>
    <w:multiLevelType w:val="hybridMultilevel"/>
    <w:tmpl w:val="3648D70E"/>
    <w:lvl w:ilvl="0" w:tplc="4A40F2D4">
      <w:start w:val="7"/>
      <w:numFmt w:val="decimal"/>
      <w:lvlText w:val="%1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3840"/>
        </w:tabs>
        <w:ind w:left="38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20"/>
        </w:tabs>
        <w:ind w:left="43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800"/>
        </w:tabs>
        <w:ind w:left="48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5280"/>
        </w:tabs>
        <w:ind w:left="52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240"/>
        </w:tabs>
        <w:ind w:left="62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6720"/>
        </w:tabs>
        <w:ind w:left="67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480"/>
      </w:pPr>
    </w:lvl>
  </w:abstractNum>
  <w:abstractNum w:abstractNumId="54" w15:restartNumberingAfterBreak="0">
    <w:nsid w:val="468F2558"/>
    <w:multiLevelType w:val="singleLevel"/>
    <w:tmpl w:val="041E363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55" w15:restartNumberingAfterBreak="0">
    <w:nsid w:val="46F55AF5"/>
    <w:multiLevelType w:val="singleLevel"/>
    <w:tmpl w:val="6D6EA82E"/>
    <w:lvl w:ilvl="0">
      <w:start w:val="4"/>
      <w:numFmt w:val="decimal"/>
      <w:lvlText w:val="3."/>
      <w:lvlJc w:val="left"/>
      <w:pPr>
        <w:tabs>
          <w:tab w:val="num" w:pos="732"/>
        </w:tabs>
        <w:ind w:left="732" w:hanging="732"/>
      </w:pPr>
      <w:rPr>
        <w:rFonts w:hint="eastAsia"/>
      </w:rPr>
    </w:lvl>
  </w:abstractNum>
  <w:abstractNum w:abstractNumId="56" w15:restartNumberingAfterBreak="0">
    <w:nsid w:val="475E16C6"/>
    <w:multiLevelType w:val="singleLevel"/>
    <w:tmpl w:val="AD1C8E1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eastAsia"/>
      </w:rPr>
    </w:lvl>
  </w:abstractNum>
  <w:abstractNum w:abstractNumId="57" w15:restartNumberingAfterBreak="0">
    <w:nsid w:val="47CD3D79"/>
    <w:multiLevelType w:val="singleLevel"/>
    <w:tmpl w:val="FFFFFFFF"/>
    <w:lvl w:ilvl="0">
      <w:numFmt w:val="decimal"/>
      <w:lvlText w:val="*"/>
      <w:lvlJc w:val="left"/>
    </w:lvl>
  </w:abstractNum>
  <w:abstractNum w:abstractNumId="58" w15:restartNumberingAfterBreak="0">
    <w:nsid w:val="48B879C9"/>
    <w:multiLevelType w:val="hybridMultilevel"/>
    <w:tmpl w:val="E34098D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9" w15:restartNumberingAfterBreak="0">
    <w:nsid w:val="4A2C38F3"/>
    <w:multiLevelType w:val="hybridMultilevel"/>
    <w:tmpl w:val="075EFAA0"/>
    <w:lvl w:ilvl="0" w:tplc="202A6C02">
      <w:start w:val="1"/>
      <w:numFmt w:val="decimal"/>
      <w:lvlText w:val="2.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0" w15:restartNumberingAfterBreak="0">
    <w:nsid w:val="4A2D77E0"/>
    <w:multiLevelType w:val="hybridMultilevel"/>
    <w:tmpl w:val="18328760"/>
    <w:lvl w:ilvl="0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61" w15:restartNumberingAfterBreak="0">
    <w:nsid w:val="4A7108FA"/>
    <w:multiLevelType w:val="hybridMultilevel"/>
    <w:tmpl w:val="45D0BC4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2" w15:restartNumberingAfterBreak="0">
    <w:nsid w:val="4AF25C80"/>
    <w:multiLevelType w:val="multilevel"/>
    <w:tmpl w:val="59CA316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3" w15:restartNumberingAfterBreak="0">
    <w:nsid w:val="4DCE1F91"/>
    <w:multiLevelType w:val="hybridMultilevel"/>
    <w:tmpl w:val="5464D488"/>
    <w:lvl w:ilvl="0" w:tplc="7F0C7278">
      <w:numFmt w:val="bullet"/>
      <w:lvlText w:val=""/>
      <w:lvlJc w:val="left"/>
      <w:pPr>
        <w:ind w:left="480" w:hanging="480"/>
      </w:pPr>
      <w:rPr>
        <w:rFonts w:ascii="Wingdings 2" w:eastAsia="新細明體" w:hAnsi="Wingdings 2" w:cs="Palatino Linotype" w:hint="default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4" w15:restartNumberingAfterBreak="0">
    <w:nsid w:val="4F583B55"/>
    <w:multiLevelType w:val="hybridMultilevel"/>
    <w:tmpl w:val="E580F6E8"/>
    <w:lvl w:ilvl="0" w:tplc="464EB298">
      <w:start w:val="7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60"/>
        </w:tabs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00"/>
        </w:tabs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80"/>
        </w:tabs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40"/>
        </w:tabs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20"/>
        </w:tabs>
        <w:ind w:left="4920" w:hanging="480"/>
      </w:pPr>
    </w:lvl>
  </w:abstractNum>
  <w:abstractNum w:abstractNumId="65" w15:restartNumberingAfterBreak="0">
    <w:nsid w:val="51AF643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6" w15:restartNumberingAfterBreak="0">
    <w:nsid w:val="520964DE"/>
    <w:multiLevelType w:val="singleLevel"/>
    <w:tmpl w:val="E4760D7C"/>
    <w:lvl w:ilvl="0">
      <w:start w:val="3"/>
      <w:numFmt w:val="decimal"/>
      <w:lvlText w:val="%1."/>
      <w:legacy w:legacy="1" w:legacySpace="0" w:legacyIndent="720"/>
      <w:lvlJc w:val="left"/>
      <w:pPr>
        <w:ind w:left="720" w:hanging="720"/>
      </w:pPr>
    </w:lvl>
  </w:abstractNum>
  <w:abstractNum w:abstractNumId="67" w15:restartNumberingAfterBreak="0">
    <w:nsid w:val="5351207A"/>
    <w:multiLevelType w:val="hybridMultilevel"/>
    <w:tmpl w:val="7F881536"/>
    <w:lvl w:ilvl="0" w:tplc="04090001">
      <w:start w:val="1"/>
      <w:numFmt w:val="bullet"/>
      <w:lvlText w:val=""/>
      <w:lvlJc w:val="left"/>
      <w:pPr>
        <w:tabs>
          <w:tab w:val="num" w:pos="825"/>
        </w:tabs>
        <w:ind w:left="825" w:hanging="825"/>
      </w:pPr>
      <w:rPr>
        <w:rFonts w:ascii="Wingdings" w:hAnsi="Wingdings" w:hint="default"/>
      </w:rPr>
    </w:lvl>
    <w:lvl w:ilvl="1" w:tplc="7F0C7278">
      <w:numFmt w:val="bullet"/>
      <w:lvlText w:val=""/>
      <w:lvlJc w:val="left"/>
      <w:pPr>
        <w:tabs>
          <w:tab w:val="num" w:pos="1680"/>
        </w:tabs>
        <w:ind w:left="1680" w:hanging="480"/>
      </w:pPr>
      <w:rPr>
        <w:rFonts w:ascii="Wingdings 2" w:eastAsia="新細明體" w:hAnsi="Wingdings 2" w:cs="Palatino Linotype" w:hint="default"/>
        <w:color w:val="000000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8" w15:restartNumberingAfterBreak="0">
    <w:nsid w:val="54D073A4"/>
    <w:multiLevelType w:val="hybridMultilevel"/>
    <w:tmpl w:val="3C4EE52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9" w15:restartNumberingAfterBreak="0">
    <w:nsid w:val="58962F8F"/>
    <w:multiLevelType w:val="hybridMultilevel"/>
    <w:tmpl w:val="6B8C785E"/>
    <w:lvl w:ilvl="0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760"/>
        </w:tabs>
        <w:ind w:left="5760" w:hanging="480"/>
      </w:pPr>
      <w:rPr>
        <w:rFonts w:ascii="Wingdings" w:hAnsi="Wingdings" w:hint="default"/>
      </w:rPr>
    </w:lvl>
  </w:abstractNum>
  <w:abstractNum w:abstractNumId="70" w15:restartNumberingAfterBreak="0">
    <w:nsid w:val="5DDC12E4"/>
    <w:multiLevelType w:val="hybridMultilevel"/>
    <w:tmpl w:val="79A2B9DA"/>
    <w:lvl w:ilvl="0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71" w15:restartNumberingAfterBreak="0">
    <w:nsid w:val="5EFE74B9"/>
    <w:multiLevelType w:val="hybridMultilevel"/>
    <w:tmpl w:val="79F408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2" w15:restartNumberingAfterBreak="0">
    <w:nsid w:val="60754659"/>
    <w:multiLevelType w:val="hybridMultilevel"/>
    <w:tmpl w:val="EC7CF3BA"/>
    <w:lvl w:ilvl="0" w:tplc="C5087F24">
      <w:start w:val="1"/>
      <w:numFmt w:val="bullet"/>
      <w:lvlText w:val=""/>
      <w:lvlJc w:val="left"/>
      <w:pPr>
        <w:ind w:left="99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7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5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3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1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9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7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5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37" w:hanging="480"/>
      </w:pPr>
      <w:rPr>
        <w:rFonts w:ascii="Wingdings" w:hAnsi="Wingdings" w:hint="default"/>
      </w:rPr>
    </w:lvl>
  </w:abstractNum>
  <w:abstractNum w:abstractNumId="73" w15:restartNumberingAfterBreak="0">
    <w:nsid w:val="61AC3D67"/>
    <w:multiLevelType w:val="hybridMultilevel"/>
    <w:tmpl w:val="D854ADDE"/>
    <w:lvl w:ilvl="0" w:tplc="04090001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480"/>
        </w:tabs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74" w15:restartNumberingAfterBreak="0">
    <w:nsid w:val="63C418E4"/>
    <w:multiLevelType w:val="hybridMultilevel"/>
    <w:tmpl w:val="29CA88FA"/>
    <w:lvl w:ilvl="0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75" w15:restartNumberingAfterBreak="0">
    <w:nsid w:val="6526226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6" w15:restartNumberingAfterBreak="0">
    <w:nsid w:val="67C37351"/>
    <w:multiLevelType w:val="hybridMultilevel"/>
    <w:tmpl w:val="69045E1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7" w15:restartNumberingAfterBreak="0">
    <w:nsid w:val="67C83CE5"/>
    <w:multiLevelType w:val="hybridMultilevel"/>
    <w:tmpl w:val="972044F4"/>
    <w:lvl w:ilvl="0" w:tplc="9578967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i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78" w15:restartNumberingAfterBreak="0">
    <w:nsid w:val="696C2B1B"/>
    <w:multiLevelType w:val="hybridMultilevel"/>
    <w:tmpl w:val="17AEC862"/>
    <w:lvl w:ilvl="0" w:tplc="C7CC70C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9" w15:restartNumberingAfterBreak="0">
    <w:nsid w:val="6A7854D0"/>
    <w:multiLevelType w:val="hybridMultilevel"/>
    <w:tmpl w:val="0082F9B6"/>
    <w:lvl w:ilvl="0" w:tplc="10EEE206">
      <w:start w:val="1"/>
      <w:numFmt w:val="bullet"/>
      <w:lvlText w:val=""/>
      <w:lvlJc w:val="left"/>
      <w:pPr>
        <w:ind w:left="571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5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1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9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7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5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3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80"/>
      </w:pPr>
      <w:rPr>
        <w:rFonts w:ascii="Wingdings" w:hAnsi="Wingdings" w:hint="default"/>
      </w:rPr>
    </w:lvl>
  </w:abstractNum>
  <w:abstractNum w:abstractNumId="80" w15:restartNumberingAfterBreak="0">
    <w:nsid w:val="6A906EE5"/>
    <w:multiLevelType w:val="hybridMultilevel"/>
    <w:tmpl w:val="AC72021C"/>
    <w:lvl w:ilvl="0" w:tplc="5E1E3D0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sz w:val="26"/>
      </w:rPr>
    </w:lvl>
    <w:lvl w:ilvl="1" w:tplc="6C5A43AE">
      <w:start w:val="1"/>
      <w:numFmt w:val="taiwaneseCountingThousand"/>
      <w:lvlText w:val="(%2)"/>
      <w:lvlJc w:val="left"/>
      <w:pPr>
        <w:tabs>
          <w:tab w:val="num" w:pos="1200"/>
        </w:tabs>
        <w:ind w:left="1200" w:hanging="7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1" w15:restartNumberingAfterBreak="0">
    <w:nsid w:val="70F230FF"/>
    <w:multiLevelType w:val="hybridMultilevel"/>
    <w:tmpl w:val="CD20CDCC"/>
    <w:lvl w:ilvl="0" w:tplc="04090009">
      <w:start w:val="1"/>
      <w:numFmt w:val="bullet"/>
      <w:lvlText w:val="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82" w15:restartNumberingAfterBreak="0">
    <w:nsid w:val="72416DE6"/>
    <w:multiLevelType w:val="hybridMultilevel"/>
    <w:tmpl w:val="A5B6AE04"/>
    <w:lvl w:ilvl="0" w:tplc="5CA69F0E">
      <w:start w:val="1"/>
      <w:numFmt w:val="lowerRoman"/>
      <w:lvlText w:val="(%1)"/>
      <w:lvlJc w:val="left"/>
      <w:pPr>
        <w:tabs>
          <w:tab w:val="num" w:pos="480"/>
        </w:tabs>
        <w:ind w:left="480" w:hanging="480"/>
      </w:pPr>
      <w:rPr>
        <w:rFonts w:ascii="Times New Roman" w:eastAsia="Times New Roman" w:hAnsi="Times New Roman" w:cs="Times New Roman"/>
      </w:rPr>
    </w:lvl>
    <w:lvl w:ilvl="1" w:tplc="4B02E9A4">
      <w:numFmt w:val="bullet"/>
      <w:lvlText w:val=""/>
      <w:lvlJc w:val="left"/>
      <w:pPr>
        <w:tabs>
          <w:tab w:val="num" w:pos="840"/>
        </w:tabs>
        <w:ind w:left="840" w:hanging="360"/>
      </w:pPr>
      <w:rPr>
        <w:rFonts w:ascii="Wingdings" w:eastAsia="新細明體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3" w15:restartNumberingAfterBreak="0">
    <w:nsid w:val="731947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4" w15:restartNumberingAfterBreak="0">
    <w:nsid w:val="748158A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66"/>
  </w:num>
  <w:num w:numId="2">
    <w:abstractNumId w:val="12"/>
  </w:num>
  <w:num w:numId="3">
    <w:abstractNumId w:val="0"/>
    <w:lvlOverride w:ilvl="0">
      <w:lvl w:ilvl="0">
        <w:start w:val="1"/>
        <w:numFmt w:val="bullet"/>
        <w:lvlText w:val=""/>
        <w:legacy w:legacy="1" w:legacySpace="0" w:legacyIndent="425"/>
        <w:lvlJc w:val="left"/>
        <w:pPr>
          <w:ind w:left="1145" w:hanging="425"/>
        </w:pPr>
        <w:rPr>
          <w:rFonts w:ascii="Wingdings" w:hAnsi="Wingdings" w:hint="default"/>
        </w:rPr>
      </w:lvl>
    </w:lvlOverride>
  </w:num>
  <w:num w:numId="4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5">
    <w:abstractNumId w:val="0"/>
    <w:lvlOverride w:ilvl="0">
      <w:lvl w:ilvl="0">
        <w:start w:val="1"/>
        <w:numFmt w:val="bullet"/>
        <w:lvlText w:val=""/>
        <w:legacy w:legacy="1" w:legacySpace="0" w:legacyIndent="425"/>
        <w:lvlJc w:val="left"/>
        <w:pPr>
          <w:ind w:left="1865" w:hanging="425"/>
        </w:pPr>
        <w:rPr>
          <w:rFonts w:ascii="Symbol" w:hAnsi="Symbol" w:hint="default"/>
        </w:rPr>
      </w:lvl>
    </w:lvlOverride>
  </w:num>
  <w:num w:numId="6">
    <w:abstractNumId w:val="55"/>
  </w:num>
  <w:num w:numId="7">
    <w:abstractNumId w:val="56"/>
  </w:num>
  <w:num w:numId="8">
    <w:abstractNumId w:val="54"/>
  </w:num>
  <w:num w:numId="9">
    <w:abstractNumId w:val="3"/>
  </w:num>
  <w:num w:numId="10">
    <w:abstractNumId w:val="35"/>
  </w:num>
  <w:num w:numId="11">
    <w:abstractNumId w:val="80"/>
  </w:num>
  <w:num w:numId="12">
    <w:abstractNumId w:val="14"/>
  </w:num>
  <w:num w:numId="13">
    <w:abstractNumId w:val="15"/>
  </w:num>
  <w:num w:numId="14">
    <w:abstractNumId w:val="49"/>
  </w:num>
  <w:num w:numId="15">
    <w:abstractNumId w:val="45"/>
  </w:num>
  <w:num w:numId="16">
    <w:abstractNumId w:val="37"/>
  </w:num>
  <w:num w:numId="17">
    <w:abstractNumId w:val="78"/>
  </w:num>
  <w:num w:numId="18">
    <w:abstractNumId w:val="82"/>
  </w:num>
  <w:num w:numId="19">
    <w:abstractNumId w:val="77"/>
  </w:num>
  <w:num w:numId="20">
    <w:abstractNumId w:val="61"/>
  </w:num>
  <w:num w:numId="21">
    <w:abstractNumId w:val="23"/>
  </w:num>
  <w:num w:numId="22">
    <w:abstractNumId w:val="38"/>
  </w:num>
  <w:num w:numId="23">
    <w:abstractNumId w:val="4"/>
  </w:num>
  <w:num w:numId="24">
    <w:abstractNumId w:val="73"/>
  </w:num>
  <w:num w:numId="25">
    <w:abstractNumId w:val="16"/>
  </w:num>
  <w:num w:numId="26">
    <w:abstractNumId w:val="69"/>
  </w:num>
  <w:num w:numId="27">
    <w:abstractNumId w:val="25"/>
  </w:num>
  <w:num w:numId="28">
    <w:abstractNumId w:val="20"/>
  </w:num>
  <w:num w:numId="29">
    <w:abstractNumId w:val="33"/>
  </w:num>
  <w:num w:numId="30">
    <w:abstractNumId w:val="32"/>
  </w:num>
  <w:num w:numId="31">
    <w:abstractNumId w:val="28"/>
  </w:num>
  <w:num w:numId="32">
    <w:abstractNumId w:val="46"/>
  </w:num>
  <w:num w:numId="33">
    <w:abstractNumId w:val="53"/>
  </w:num>
  <w:num w:numId="34">
    <w:abstractNumId w:val="64"/>
  </w:num>
  <w:num w:numId="35">
    <w:abstractNumId w:val="44"/>
  </w:num>
  <w:num w:numId="36">
    <w:abstractNumId w:val="39"/>
  </w:num>
  <w:num w:numId="37">
    <w:abstractNumId w:val="81"/>
  </w:num>
  <w:num w:numId="38">
    <w:abstractNumId w:val="51"/>
  </w:num>
  <w:num w:numId="39">
    <w:abstractNumId w:val="72"/>
  </w:num>
  <w:num w:numId="40">
    <w:abstractNumId w:val="11"/>
  </w:num>
  <w:num w:numId="41">
    <w:abstractNumId w:val="67"/>
  </w:num>
  <w:num w:numId="42">
    <w:abstractNumId w:val="1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71"/>
  </w:num>
  <w:num w:numId="44">
    <w:abstractNumId w:val="22"/>
  </w:num>
  <w:num w:numId="45">
    <w:abstractNumId w:val="30"/>
  </w:num>
  <w:num w:numId="46">
    <w:abstractNumId w:val="8"/>
  </w:num>
  <w:num w:numId="47">
    <w:abstractNumId w:val="9"/>
  </w:num>
  <w:num w:numId="48">
    <w:abstractNumId w:val="52"/>
  </w:num>
  <w:num w:numId="49">
    <w:abstractNumId w:val="48"/>
  </w:num>
  <w:num w:numId="50">
    <w:abstractNumId w:val="76"/>
  </w:num>
  <w:num w:numId="51">
    <w:abstractNumId w:val="58"/>
  </w:num>
  <w:num w:numId="52">
    <w:abstractNumId w:val="19"/>
  </w:num>
  <w:num w:numId="53">
    <w:abstractNumId w:val="62"/>
  </w:num>
  <w:num w:numId="54">
    <w:abstractNumId w:val="57"/>
  </w:num>
  <w:num w:numId="55">
    <w:abstractNumId w:val="68"/>
  </w:num>
  <w:num w:numId="56">
    <w:abstractNumId w:val="70"/>
  </w:num>
  <w:num w:numId="57">
    <w:abstractNumId w:val="60"/>
  </w:num>
  <w:num w:numId="58">
    <w:abstractNumId w:val="74"/>
  </w:num>
  <w:num w:numId="59">
    <w:abstractNumId w:val="10"/>
  </w:num>
  <w:num w:numId="60">
    <w:abstractNumId w:val="43"/>
  </w:num>
  <w:num w:numId="61">
    <w:abstractNumId w:val="41"/>
  </w:num>
  <w:num w:numId="62">
    <w:abstractNumId w:val="7"/>
  </w:num>
  <w:num w:numId="63">
    <w:abstractNumId w:val="26"/>
  </w:num>
  <w:num w:numId="64">
    <w:abstractNumId w:val="34"/>
  </w:num>
  <w:num w:numId="65">
    <w:abstractNumId w:val="59"/>
  </w:num>
  <w:num w:numId="66">
    <w:abstractNumId w:val="65"/>
  </w:num>
  <w:num w:numId="67">
    <w:abstractNumId w:val="6"/>
  </w:num>
  <w:num w:numId="68">
    <w:abstractNumId w:val="2"/>
  </w:num>
  <w:num w:numId="69">
    <w:abstractNumId w:val="84"/>
  </w:num>
  <w:num w:numId="70">
    <w:abstractNumId w:val="83"/>
  </w:num>
  <w:num w:numId="71">
    <w:abstractNumId w:val="36"/>
  </w:num>
  <w:num w:numId="72">
    <w:abstractNumId w:val="24"/>
  </w:num>
  <w:num w:numId="73">
    <w:abstractNumId w:val="31"/>
  </w:num>
  <w:num w:numId="74">
    <w:abstractNumId w:val="75"/>
  </w:num>
  <w:num w:numId="75">
    <w:abstractNumId w:val="29"/>
  </w:num>
  <w:num w:numId="76">
    <w:abstractNumId w:val="17"/>
  </w:num>
  <w:num w:numId="77">
    <w:abstractNumId w:val="13"/>
  </w:num>
  <w:num w:numId="78">
    <w:abstractNumId w:val="63"/>
  </w:num>
  <w:num w:numId="79">
    <w:abstractNumId w:val="21"/>
  </w:num>
  <w:num w:numId="80">
    <w:abstractNumId w:val="27"/>
  </w:num>
  <w:num w:numId="81">
    <w:abstractNumId w:val="42"/>
  </w:num>
  <w:num w:numId="82">
    <w:abstractNumId w:val="1"/>
  </w:num>
  <w:num w:numId="83">
    <w:abstractNumId w:val="50"/>
  </w:num>
  <w:num w:numId="84">
    <w:abstractNumId w:val="47"/>
  </w:num>
  <w:num w:numId="85">
    <w:abstractNumId w:val="5"/>
  </w:num>
  <w:num w:numId="86">
    <w:abstractNumId w:val="40"/>
  </w:num>
  <w:num w:numId="87">
    <w:abstractNumId w:val="79"/>
  </w:num>
  <w:num w:numId="88">
    <w:abstractNumId w:val="18"/>
  </w:num>
  <w:numIdMacAtCleanup w:val="8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oNotHyphenateCaps/>
  <w:drawingGridHorizontalSpacing w:val="120"/>
  <w:drawingGridVerticalSpacing w:val="163"/>
  <w:displayHorizontalDrawingGridEvery w:val="0"/>
  <w:displayVerticalDrawingGridEvery w:val="2"/>
  <w:characterSpacingControl w:val="doNotCompress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3276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UyMLQwMzIzNjJT0lEKTi0uzszPAykwrgUA1GyktSwAAAA="/>
  </w:docVars>
  <w:rsids>
    <w:rsidRoot w:val="00EF68B0"/>
    <w:rsid w:val="00000D6B"/>
    <w:rsid w:val="000010E2"/>
    <w:rsid w:val="00001454"/>
    <w:rsid w:val="000016BB"/>
    <w:rsid w:val="00001712"/>
    <w:rsid w:val="00001897"/>
    <w:rsid w:val="00001969"/>
    <w:rsid w:val="000038E9"/>
    <w:rsid w:val="00003E7D"/>
    <w:rsid w:val="00004C6C"/>
    <w:rsid w:val="00004D39"/>
    <w:rsid w:val="00004DD7"/>
    <w:rsid w:val="00004F3F"/>
    <w:rsid w:val="00004FA3"/>
    <w:rsid w:val="00005195"/>
    <w:rsid w:val="0000581F"/>
    <w:rsid w:val="000059F0"/>
    <w:rsid w:val="000077E7"/>
    <w:rsid w:val="00007A36"/>
    <w:rsid w:val="000107A0"/>
    <w:rsid w:val="000114B4"/>
    <w:rsid w:val="00012206"/>
    <w:rsid w:val="00012A5F"/>
    <w:rsid w:val="00014631"/>
    <w:rsid w:val="00015E90"/>
    <w:rsid w:val="00016938"/>
    <w:rsid w:val="000169B5"/>
    <w:rsid w:val="00016D8B"/>
    <w:rsid w:val="00017282"/>
    <w:rsid w:val="00017948"/>
    <w:rsid w:val="00020B54"/>
    <w:rsid w:val="00021598"/>
    <w:rsid w:val="00021C6D"/>
    <w:rsid w:val="0002247B"/>
    <w:rsid w:val="000234C1"/>
    <w:rsid w:val="00023B38"/>
    <w:rsid w:val="0002447D"/>
    <w:rsid w:val="000249DC"/>
    <w:rsid w:val="0002568C"/>
    <w:rsid w:val="0002636C"/>
    <w:rsid w:val="000263B6"/>
    <w:rsid w:val="0002659C"/>
    <w:rsid w:val="00026D79"/>
    <w:rsid w:val="00026F3D"/>
    <w:rsid w:val="00027053"/>
    <w:rsid w:val="00027AFD"/>
    <w:rsid w:val="00030943"/>
    <w:rsid w:val="000326B9"/>
    <w:rsid w:val="00032C64"/>
    <w:rsid w:val="0003437C"/>
    <w:rsid w:val="000343DC"/>
    <w:rsid w:val="00035FA6"/>
    <w:rsid w:val="00036480"/>
    <w:rsid w:val="0003743D"/>
    <w:rsid w:val="000376F7"/>
    <w:rsid w:val="00040E86"/>
    <w:rsid w:val="00041162"/>
    <w:rsid w:val="0004126F"/>
    <w:rsid w:val="0004193B"/>
    <w:rsid w:val="000419CB"/>
    <w:rsid w:val="00041B57"/>
    <w:rsid w:val="00041B99"/>
    <w:rsid w:val="00044159"/>
    <w:rsid w:val="00044828"/>
    <w:rsid w:val="0004503D"/>
    <w:rsid w:val="000460D7"/>
    <w:rsid w:val="000474F3"/>
    <w:rsid w:val="00050D7A"/>
    <w:rsid w:val="0005128E"/>
    <w:rsid w:val="0005266F"/>
    <w:rsid w:val="000538AF"/>
    <w:rsid w:val="00053D6B"/>
    <w:rsid w:val="00054CAC"/>
    <w:rsid w:val="000571FC"/>
    <w:rsid w:val="00057C52"/>
    <w:rsid w:val="0006028F"/>
    <w:rsid w:val="00060733"/>
    <w:rsid w:val="0006079D"/>
    <w:rsid w:val="000628F8"/>
    <w:rsid w:val="00062CE0"/>
    <w:rsid w:val="000638C6"/>
    <w:rsid w:val="00063CA5"/>
    <w:rsid w:val="000653DD"/>
    <w:rsid w:val="000665DE"/>
    <w:rsid w:val="00066BB5"/>
    <w:rsid w:val="000709AA"/>
    <w:rsid w:val="000710E3"/>
    <w:rsid w:val="000714EF"/>
    <w:rsid w:val="00072637"/>
    <w:rsid w:val="00072772"/>
    <w:rsid w:val="0007306D"/>
    <w:rsid w:val="0007327D"/>
    <w:rsid w:val="00073365"/>
    <w:rsid w:val="00073863"/>
    <w:rsid w:val="00075DE0"/>
    <w:rsid w:val="00076B94"/>
    <w:rsid w:val="00082B42"/>
    <w:rsid w:val="00083037"/>
    <w:rsid w:val="0008344C"/>
    <w:rsid w:val="00083BCF"/>
    <w:rsid w:val="00083DD8"/>
    <w:rsid w:val="00084AF7"/>
    <w:rsid w:val="00084EC1"/>
    <w:rsid w:val="00085156"/>
    <w:rsid w:val="00085296"/>
    <w:rsid w:val="0008610F"/>
    <w:rsid w:val="00086645"/>
    <w:rsid w:val="00086B76"/>
    <w:rsid w:val="00087816"/>
    <w:rsid w:val="0008794E"/>
    <w:rsid w:val="000900C6"/>
    <w:rsid w:val="000912A6"/>
    <w:rsid w:val="00091518"/>
    <w:rsid w:val="00091B3E"/>
    <w:rsid w:val="00092055"/>
    <w:rsid w:val="0009379A"/>
    <w:rsid w:val="00095639"/>
    <w:rsid w:val="000958AB"/>
    <w:rsid w:val="00095A51"/>
    <w:rsid w:val="0009634F"/>
    <w:rsid w:val="00096E9E"/>
    <w:rsid w:val="000973AF"/>
    <w:rsid w:val="000978A2"/>
    <w:rsid w:val="00097C53"/>
    <w:rsid w:val="000A09E6"/>
    <w:rsid w:val="000A0CE5"/>
    <w:rsid w:val="000A1DA9"/>
    <w:rsid w:val="000A1FFC"/>
    <w:rsid w:val="000A20F4"/>
    <w:rsid w:val="000A33C7"/>
    <w:rsid w:val="000A4ABF"/>
    <w:rsid w:val="000A5CF7"/>
    <w:rsid w:val="000A5DDD"/>
    <w:rsid w:val="000A7E72"/>
    <w:rsid w:val="000B2EC2"/>
    <w:rsid w:val="000B30FF"/>
    <w:rsid w:val="000B318C"/>
    <w:rsid w:val="000B3AC8"/>
    <w:rsid w:val="000B494A"/>
    <w:rsid w:val="000B4E50"/>
    <w:rsid w:val="000B5E03"/>
    <w:rsid w:val="000B6125"/>
    <w:rsid w:val="000B6F80"/>
    <w:rsid w:val="000B7119"/>
    <w:rsid w:val="000B713F"/>
    <w:rsid w:val="000B76A6"/>
    <w:rsid w:val="000B79B4"/>
    <w:rsid w:val="000C02C4"/>
    <w:rsid w:val="000C09FD"/>
    <w:rsid w:val="000C1A76"/>
    <w:rsid w:val="000C27FA"/>
    <w:rsid w:val="000C39BD"/>
    <w:rsid w:val="000C433F"/>
    <w:rsid w:val="000C6175"/>
    <w:rsid w:val="000C6A60"/>
    <w:rsid w:val="000C6C0A"/>
    <w:rsid w:val="000C734B"/>
    <w:rsid w:val="000C7F24"/>
    <w:rsid w:val="000D11D0"/>
    <w:rsid w:val="000D212D"/>
    <w:rsid w:val="000D2AF2"/>
    <w:rsid w:val="000D2B73"/>
    <w:rsid w:val="000D2B84"/>
    <w:rsid w:val="000D2BC0"/>
    <w:rsid w:val="000D2E4E"/>
    <w:rsid w:val="000D4298"/>
    <w:rsid w:val="000D4C3C"/>
    <w:rsid w:val="000D5FD0"/>
    <w:rsid w:val="000D6B30"/>
    <w:rsid w:val="000D726D"/>
    <w:rsid w:val="000E06EE"/>
    <w:rsid w:val="000E0938"/>
    <w:rsid w:val="000E2652"/>
    <w:rsid w:val="000E2AAD"/>
    <w:rsid w:val="000E2CFA"/>
    <w:rsid w:val="000E3394"/>
    <w:rsid w:val="000E39CA"/>
    <w:rsid w:val="000E43F4"/>
    <w:rsid w:val="000E5515"/>
    <w:rsid w:val="000F0832"/>
    <w:rsid w:val="000F0F27"/>
    <w:rsid w:val="000F117F"/>
    <w:rsid w:val="000F14DE"/>
    <w:rsid w:val="000F1D4F"/>
    <w:rsid w:val="000F2EE0"/>
    <w:rsid w:val="000F3751"/>
    <w:rsid w:val="000F3FEB"/>
    <w:rsid w:val="000F4FD4"/>
    <w:rsid w:val="000F503B"/>
    <w:rsid w:val="000F6006"/>
    <w:rsid w:val="000F605B"/>
    <w:rsid w:val="000F6BA7"/>
    <w:rsid w:val="000F6C9D"/>
    <w:rsid w:val="000F6CE4"/>
    <w:rsid w:val="000F75D7"/>
    <w:rsid w:val="001019A1"/>
    <w:rsid w:val="00101D56"/>
    <w:rsid w:val="00101EDC"/>
    <w:rsid w:val="001028FC"/>
    <w:rsid w:val="00102C1A"/>
    <w:rsid w:val="00106031"/>
    <w:rsid w:val="00106EF6"/>
    <w:rsid w:val="0010759E"/>
    <w:rsid w:val="00107FC2"/>
    <w:rsid w:val="00111A92"/>
    <w:rsid w:val="00111B64"/>
    <w:rsid w:val="00111DB5"/>
    <w:rsid w:val="0011290E"/>
    <w:rsid w:val="0011342B"/>
    <w:rsid w:val="00114976"/>
    <w:rsid w:val="00115F7A"/>
    <w:rsid w:val="00117763"/>
    <w:rsid w:val="001206A7"/>
    <w:rsid w:val="00121BBD"/>
    <w:rsid w:val="00121C78"/>
    <w:rsid w:val="00122144"/>
    <w:rsid w:val="0012356B"/>
    <w:rsid w:val="00123603"/>
    <w:rsid w:val="00123B86"/>
    <w:rsid w:val="00124135"/>
    <w:rsid w:val="001247C2"/>
    <w:rsid w:val="00124B46"/>
    <w:rsid w:val="001260D0"/>
    <w:rsid w:val="001263E8"/>
    <w:rsid w:val="001272C1"/>
    <w:rsid w:val="00127557"/>
    <w:rsid w:val="00130FA6"/>
    <w:rsid w:val="00131A18"/>
    <w:rsid w:val="001327F0"/>
    <w:rsid w:val="00132F86"/>
    <w:rsid w:val="001332CE"/>
    <w:rsid w:val="001333C5"/>
    <w:rsid w:val="00133EA5"/>
    <w:rsid w:val="00134937"/>
    <w:rsid w:val="001352A7"/>
    <w:rsid w:val="0013581C"/>
    <w:rsid w:val="00135B2B"/>
    <w:rsid w:val="00135E05"/>
    <w:rsid w:val="001379E8"/>
    <w:rsid w:val="001406B3"/>
    <w:rsid w:val="001406C3"/>
    <w:rsid w:val="00140804"/>
    <w:rsid w:val="00140B0D"/>
    <w:rsid w:val="001414AA"/>
    <w:rsid w:val="001417F1"/>
    <w:rsid w:val="001428D8"/>
    <w:rsid w:val="00143E78"/>
    <w:rsid w:val="001448A3"/>
    <w:rsid w:val="00144BAC"/>
    <w:rsid w:val="001452A9"/>
    <w:rsid w:val="001455F4"/>
    <w:rsid w:val="00146FB6"/>
    <w:rsid w:val="001476D9"/>
    <w:rsid w:val="00147A44"/>
    <w:rsid w:val="00147F25"/>
    <w:rsid w:val="00150424"/>
    <w:rsid w:val="001511B6"/>
    <w:rsid w:val="00151269"/>
    <w:rsid w:val="0015231F"/>
    <w:rsid w:val="001538C0"/>
    <w:rsid w:val="00153CD0"/>
    <w:rsid w:val="00153D25"/>
    <w:rsid w:val="00154507"/>
    <w:rsid w:val="00154A21"/>
    <w:rsid w:val="001555B6"/>
    <w:rsid w:val="001559DF"/>
    <w:rsid w:val="00156534"/>
    <w:rsid w:val="00156B2A"/>
    <w:rsid w:val="00157098"/>
    <w:rsid w:val="00160652"/>
    <w:rsid w:val="001617CC"/>
    <w:rsid w:val="0016189F"/>
    <w:rsid w:val="00163527"/>
    <w:rsid w:val="00163F5D"/>
    <w:rsid w:val="001655BA"/>
    <w:rsid w:val="0016602C"/>
    <w:rsid w:val="001663FF"/>
    <w:rsid w:val="00166862"/>
    <w:rsid w:val="00166A10"/>
    <w:rsid w:val="00170618"/>
    <w:rsid w:val="00170F91"/>
    <w:rsid w:val="00171524"/>
    <w:rsid w:val="001720C7"/>
    <w:rsid w:val="0017219A"/>
    <w:rsid w:val="001733CF"/>
    <w:rsid w:val="001734F7"/>
    <w:rsid w:val="0017370A"/>
    <w:rsid w:val="001739A5"/>
    <w:rsid w:val="00173DE5"/>
    <w:rsid w:val="00174B24"/>
    <w:rsid w:val="001757A1"/>
    <w:rsid w:val="001758AB"/>
    <w:rsid w:val="00175C92"/>
    <w:rsid w:val="00176689"/>
    <w:rsid w:val="00176895"/>
    <w:rsid w:val="00180317"/>
    <w:rsid w:val="0018085C"/>
    <w:rsid w:val="001810C8"/>
    <w:rsid w:val="001816D9"/>
    <w:rsid w:val="00181B91"/>
    <w:rsid w:val="00181B98"/>
    <w:rsid w:val="00182106"/>
    <w:rsid w:val="00182AE4"/>
    <w:rsid w:val="00183E69"/>
    <w:rsid w:val="001847BD"/>
    <w:rsid w:val="001850B3"/>
    <w:rsid w:val="001851FB"/>
    <w:rsid w:val="00185459"/>
    <w:rsid w:val="0018586E"/>
    <w:rsid w:val="00186727"/>
    <w:rsid w:val="00187F63"/>
    <w:rsid w:val="001900BC"/>
    <w:rsid w:val="0019106B"/>
    <w:rsid w:val="0019318E"/>
    <w:rsid w:val="001943E5"/>
    <w:rsid w:val="00194780"/>
    <w:rsid w:val="00195B97"/>
    <w:rsid w:val="001968D9"/>
    <w:rsid w:val="001970F4"/>
    <w:rsid w:val="0019724F"/>
    <w:rsid w:val="001976C0"/>
    <w:rsid w:val="001977E4"/>
    <w:rsid w:val="001A005D"/>
    <w:rsid w:val="001A15E1"/>
    <w:rsid w:val="001A2022"/>
    <w:rsid w:val="001A398D"/>
    <w:rsid w:val="001A432A"/>
    <w:rsid w:val="001A5E13"/>
    <w:rsid w:val="001A647C"/>
    <w:rsid w:val="001A6590"/>
    <w:rsid w:val="001A65F8"/>
    <w:rsid w:val="001A669B"/>
    <w:rsid w:val="001A6B09"/>
    <w:rsid w:val="001A74A5"/>
    <w:rsid w:val="001A7FEE"/>
    <w:rsid w:val="001B013B"/>
    <w:rsid w:val="001B0335"/>
    <w:rsid w:val="001B07FC"/>
    <w:rsid w:val="001B0AC2"/>
    <w:rsid w:val="001B0B76"/>
    <w:rsid w:val="001B0E31"/>
    <w:rsid w:val="001B121C"/>
    <w:rsid w:val="001B1434"/>
    <w:rsid w:val="001B1DBC"/>
    <w:rsid w:val="001B30C8"/>
    <w:rsid w:val="001B37F3"/>
    <w:rsid w:val="001B4E0E"/>
    <w:rsid w:val="001B4F17"/>
    <w:rsid w:val="001B53C4"/>
    <w:rsid w:val="001B567C"/>
    <w:rsid w:val="001B5852"/>
    <w:rsid w:val="001B58D4"/>
    <w:rsid w:val="001B5CAF"/>
    <w:rsid w:val="001B64C5"/>
    <w:rsid w:val="001B699C"/>
    <w:rsid w:val="001B74DC"/>
    <w:rsid w:val="001C0661"/>
    <w:rsid w:val="001C098B"/>
    <w:rsid w:val="001C10D1"/>
    <w:rsid w:val="001C1B78"/>
    <w:rsid w:val="001C2137"/>
    <w:rsid w:val="001C3F1E"/>
    <w:rsid w:val="001C45B3"/>
    <w:rsid w:val="001C61BE"/>
    <w:rsid w:val="001C70AA"/>
    <w:rsid w:val="001D049D"/>
    <w:rsid w:val="001D1180"/>
    <w:rsid w:val="001D33C3"/>
    <w:rsid w:val="001D3774"/>
    <w:rsid w:val="001D3861"/>
    <w:rsid w:val="001D38BA"/>
    <w:rsid w:val="001D395D"/>
    <w:rsid w:val="001D435E"/>
    <w:rsid w:val="001D6759"/>
    <w:rsid w:val="001D67DF"/>
    <w:rsid w:val="001D68AF"/>
    <w:rsid w:val="001D762E"/>
    <w:rsid w:val="001E02D3"/>
    <w:rsid w:val="001E0FF9"/>
    <w:rsid w:val="001E189D"/>
    <w:rsid w:val="001E1ACD"/>
    <w:rsid w:val="001E1E8C"/>
    <w:rsid w:val="001E2A06"/>
    <w:rsid w:val="001E3BB2"/>
    <w:rsid w:val="001E40B1"/>
    <w:rsid w:val="001E4337"/>
    <w:rsid w:val="001E472C"/>
    <w:rsid w:val="001E52F2"/>
    <w:rsid w:val="001E53A7"/>
    <w:rsid w:val="001E5958"/>
    <w:rsid w:val="001E5EC9"/>
    <w:rsid w:val="001E6782"/>
    <w:rsid w:val="001F2161"/>
    <w:rsid w:val="001F2167"/>
    <w:rsid w:val="001F2986"/>
    <w:rsid w:val="001F3EA3"/>
    <w:rsid w:val="001F43E7"/>
    <w:rsid w:val="001F491F"/>
    <w:rsid w:val="001F5946"/>
    <w:rsid w:val="001F5E16"/>
    <w:rsid w:val="001F6CA7"/>
    <w:rsid w:val="001F7C5E"/>
    <w:rsid w:val="002006AC"/>
    <w:rsid w:val="00202733"/>
    <w:rsid w:val="0020289E"/>
    <w:rsid w:val="00203AA2"/>
    <w:rsid w:val="00203BF9"/>
    <w:rsid w:val="0020402D"/>
    <w:rsid w:val="00204080"/>
    <w:rsid w:val="00204A2B"/>
    <w:rsid w:val="00204B51"/>
    <w:rsid w:val="00205B3F"/>
    <w:rsid w:val="00205BEE"/>
    <w:rsid w:val="0020668A"/>
    <w:rsid w:val="00206731"/>
    <w:rsid w:val="00206B82"/>
    <w:rsid w:val="0020716D"/>
    <w:rsid w:val="002071FC"/>
    <w:rsid w:val="00207DCE"/>
    <w:rsid w:val="00210672"/>
    <w:rsid w:val="00210AB9"/>
    <w:rsid w:val="00211775"/>
    <w:rsid w:val="00212478"/>
    <w:rsid w:val="00212D67"/>
    <w:rsid w:val="0021336D"/>
    <w:rsid w:val="00213F2E"/>
    <w:rsid w:val="00214652"/>
    <w:rsid w:val="00214731"/>
    <w:rsid w:val="002160ED"/>
    <w:rsid w:val="002169DD"/>
    <w:rsid w:val="002169F1"/>
    <w:rsid w:val="00217618"/>
    <w:rsid w:val="00217A40"/>
    <w:rsid w:val="00220359"/>
    <w:rsid w:val="002239E8"/>
    <w:rsid w:val="002253AF"/>
    <w:rsid w:val="002260EF"/>
    <w:rsid w:val="00226137"/>
    <w:rsid w:val="0022697C"/>
    <w:rsid w:val="00227783"/>
    <w:rsid w:val="00227CA6"/>
    <w:rsid w:val="002305D6"/>
    <w:rsid w:val="00230B2B"/>
    <w:rsid w:val="00231220"/>
    <w:rsid w:val="00231880"/>
    <w:rsid w:val="00231DB3"/>
    <w:rsid w:val="0023253E"/>
    <w:rsid w:val="0023285A"/>
    <w:rsid w:val="00232C90"/>
    <w:rsid w:val="0023426F"/>
    <w:rsid w:val="002351B6"/>
    <w:rsid w:val="00235786"/>
    <w:rsid w:val="00235D99"/>
    <w:rsid w:val="0023654A"/>
    <w:rsid w:val="002375ED"/>
    <w:rsid w:val="0024008A"/>
    <w:rsid w:val="002404A1"/>
    <w:rsid w:val="002409A8"/>
    <w:rsid w:val="00240A4A"/>
    <w:rsid w:val="00240CC2"/>
    <w:rsid w:val="002411E0"/>
    <w:rsid w:val="002418E1"/>
    <w:rsid w:val="00241A0C"/>
    <w:rsid w:val="00241F42"/>
    <w:rsid w:val="00242E8A"/>
    <w:rsid w:val="00243CCF"/>
    <w:rsid w:val="00243E07"/>
    <w:rsid w:val="0024611C"/>
    <w:rsid w:val="00246172"/>
    <w:rsid w:val="002472E1"/>
    <w:rsid w:val="0024741E"/>
    <w:rsid w:val="00247563"/>
    <w:rsid w:val="00247E92"/>
    <w:rsid w:val="00250536"/>
    <w:rsid w:val="002507D3"/>
    <w:rsid w:val="00250CF0"/>
    <w:rsid w:val="002523E0"/>
    <w:rsid w:val="00253AB9"/>
    <w:rsid w:val="0025407E"/>
    <w:rsid w:val="00255C35"/>
    <w:rsid w:val="002561BC"/>
    <w:rsid w:val="00256422"/>
    <w:rsid w:val="00257019"/>
    <w:rsid w:val="0025784F"/>
    <w:rsid w:val="002607D0"/>
    <w:rsid w:val="002610A8"/>
    <w:rsid w:val="00263148"/>
    <w:rsid w:val="002636F5"/>
    <w:rsid w:val="00263B5F"/>
    <w:rsid w:val="0026515E"/>
    <w:rsid w:val="00265D6F"/>
    <w:rsid w:val="0027047B"/>
    <w:rsid w:val="00270723"/>
    <w:rsid w:val="00270A69"/>
    <w:rsid w:val="00271298"/>
    <w:rsid w:val="002724BC"/>
    <w:rsid w:val="00272541"/>
    <w:rsid w:val="00272C08"/>
    <w:rsid w:val="002735A8"/>
    <w:rsid w:val="0027443E"/>
    <w:rsid w:val="00274D08"/>
    <w:rsid w:val="00275CA9"/>
    <w:rsid w:val="00275E6A"/>
    <w:rsid w:val="00276E0A"/>
    <w:rsid w:val="00277414"/>
    <w:rsid w:val="00280091"/>
    <w:rsid w:val="00280B7B"/>
    <w:rsid w:val="002819B1"/>
    <w:rsid w:val="00282854"/>
    <w:rsid w:val="002829FC"/>
    <w:rsid w:val="00283764"/>
    <w:rsid w:val="0028396B"/>
    <w:rsid w:val="0028416F"/>
    <w:rsid w:val="00284676"/>
    <w:rsid w:val="0028541F"/>
    <w:rsid w:val="00290F34"/>
    <w:rsid w:val="0029138C"/>
    <w:rsid w:val="0029156A"/>
    <w:rsid w:val="0029212A"/>
    <w:rsid w:val="00294F62"/>
    <w:rsid w:val="00294F76"/>
    <w:rsid w:val="00296109"/>
    <w:rsid w:val="002968B8"/>
    <w:rsid w:val="00296E24"/>
    <w:rsid w:val="002978C3"/>
    <w:rsid w:val="00297CBC"/>
    <w:rsid w:val="002A1413"/>
    <w:rsid w:val="002A16D9"/>
    <w:rsid w:val="002A2DBB"/>
    <w:rsid w:val="002A2E07"/>
    <w:rsid w:val="002A36B6"/>
    <w:rsid w:val="002A372F"/>
    <w:rsid w:val="002A41EA"/>
    <w:rsid w:val="002A60C7"/>
    <w:rsid w:val="002A6947"/>
    <w:rsid w:val="002B0B54"/>
    <w:rsid w:val="002B101C"/>
    <w:rsid w:val="002B1439"/>
    <w:rsid w:val="002B29A3"/>
    <w:rsid w:val="002B2AAB"/>
    <w:rsid w:val="002B324D"/>
    <w:rsid w:val="002B36DE"/>
    <w:rsid w:val="002B3794"/>
    <w:rsid w:val="002B402F"/>
    <w:rsid w:val="002B59B4"/>
    <w:rsid w:val="002B633C"/>
    <w:rsid w:val="002B6A01"/>
    <w:rsid w:val="002C1CC2"/>
    <w:rsid w:val="002C2FDB"/>
    <w:rsid w:val="002C318A"/>
    <w:rsid w:val="002C4A77"/>
    <w:rsid w:val="002C4D1B"/>
    <w:rsid w:val="002C599F"/>
    <w:rsid w:val="002C6078"/>
    <w:rsid w:val="002C679A"/>
    <w:rsid w:val="002D144D"/>
    <w:rsid w:val="002D14B5"/>
    <w:rsid w:val="002D25EA"/>
    <w:rsid w:val="002D3301"/>
    <w:rsid w:val="002D46C2"/>
    <w:rsid w:val="002D4F1A"/>
    <w:rsid w:val="002D4F8D"/>
    <w:rsid w:val="002D59B5"/>
    <w:rsid w:val="002D5A44"/>
    <w:rsid w:val="002D5FB7"/>
    <w:rsid w:val="002D6A9E"/>
    <w:rsid w:val="002E09D6"/>
    <w:rsid w:val="002E0F3B"/>
    <w:rsid w:val="002E1720"/>
    <w:rsid w:val="002E1EE1"/>
    <w:rsid w:val="002E1F87"/>
    <w:rsid w:val="002E4903"/>
    <w:rsid w:val="002E6761"/>
    <w:rsid w:val="002E6803"/>
    <w:rsid w:val="002E741C"/>
    <w:rsid w:val="002F03C9"/>
    <w:rsid w:val="002F04F2"/>
    <w:rsid w:val="002F06B2"/>
    <w:rsid w:val="002F0F80"/>
    <w:rsid w:val="002F169C"/>
    <w:rsid w:val="002F2334"/>
    <w:rsid w:val="002F2D15"/>
    <w:rsid w:val="002F3339"/>
    <w:rsid w:val="002F355C"/>
    <w:rsid w:val="002F3A91"/>
    <w:rsid w:val="002F3E41"/>
    <w:rsid w:val="002F49BF"/>
    <w:rsid w:val="002F5D22"/>
    <w:rsid w:val="002F61F8"/>
    <w:rsid w:val="002F66F3"/>
    <w:rsid w:val="002F67B1"/>
    <w:rsid w:val="002F7323"/>
    <w:rsid w:val="003010E5"/>
    <w:rsid w:val="00301D37"/>
    <w:rsid w:val="00302078"/>
    <w:rsid w:val="00302CF0"/>
    <w:rsid w:val="00303BEA"/>
    <w:rsid w:val="0030528C"/>
    <w:rsid w:val="00305BCD"/>
    <w:rsid w:val="0030631F"/>
    <w:rsid w:val="003070F5"/>
    <w:rsid w:val="003076AA"/>
    <w:rsid w:val="00307BB0"/>
    <w:rsid w:val="00310232"/>
    <w:rsid w:val="003110BF"/>
    <w:rsid w:val="00311B4F"/>
    <w:rsid w:val="00312ADA"/>
    <w:rsid w:val="00313381"/>
    <w:rsid w:val="00313B79"/>
    <w:rsid w:val="00314D2E"/>
    <w:rsid w:val="00314F5F"/>
    <w:rsid w:val="003156FD"/>
    <w:rsid w:val="003157AC"/>
    <w:rsid w:val="00315801"/>
    <w:rsid w:val="00316E56"/>
    <w:rsid w:val="00317A8B"/>
    <w:rsid w:val="00320371"/>
    <w:rsid w:val="00321660"/>
    <w:rsid w:val="003218DF"/>
    <w:rsid w:val="003233DE"/>
    <w:rsid w:val="00323893"/>
    <w:rsid w:val="00324D58"/>
    <w:rsid w:val="00325A53"/>
    <w:rsid w:val="00325FBE"/>
    <w:rsid w:val="00326F76"/>
    <w:rsid w:val="003270BC"/>
    <w:rsid w:val="00330156"/>
    <w:rsid w:val="00330348"/>
    <w:rsid w:val="00330B3A"/>
    <w:rsid w:val="00330E4E"/>
    <w:rsid w:val="00331312"/>
    <w:rsid w:val="003333DD"/>
    <w:rsid w:val="00333496"/>
    <w:rsid w:val="00333D6E"/>
    <w:rsid w:val="00333EC4"/>
    <w:rsid w:val="00333F45"/>
    <w:rsid w:val="00334A21"/>
    <w:rsid w:val="00336317"/>
    <w:rsid w:val="0033669F"/>
    <w:rsid w:val="003366C7"/>
    <w:rsid w:val="00337C26"/>
    <w:rsid w:val="00340AB4"/>
    <w:rsid w:val="00341441"/>
    <w:rsid w:val="003414FE"/>
    <w:rsid w:val="0034243A"/>
    <w:rsid w:val="0034268E"/>
    <w:rsid w:val="00345641"/>
    <w:rsid w:val="00345905"/>
    <w:rsid w:val="003459C0"/>
    <w:rsid w:val="00345B61"/>
    <w:rsid w:val="00345C24"/>
    <w:rsid w:val="00346893"/>
    <w:rsid w:val="00346ABE"/>
    <w:rsid w:val="003472F4"/>
    <w:rsid w:val="00347755"/>
    <w:rsid w:val="00347AC0"/>
    <w:rsid w:val="003511E4"/>
    <w:rsid w:val="00351B59"/>
    <w:rsid w:val="00351C01"/>
    <w:rsid w:val="00351F81"/>
    <w:rsid w:val="00352338"/>
    <w:rsid w:val="003529A7"/>
    <w:rsid w:val="00353AE1"/>
    <w:rsid w:val="00354C02"/>
    <w:rsid w:val="00355AFB"/>
    <w:rsid w:val="003561E5"/>
    <w:rsid w:val="0035685A"/>
    <w:rsid w:val="00357868"/>
    <w:rsid w:val="0036012D"/>
    <w:rsid w:val="0036155C"/>
    <w:rsid w:val="003628EA"/>
    <w:rsid w:val="003629BD"/>
    <w:rsid w:val="0036378E"/>
    <w:rsid w:val="00364A9C"/>
    <w:rsid w:val="00366542"/>
    <w:rsid w:val="00367B20"/>
    <w:rsid w:val="003707F2"/>
    <w:rsid w:val="00371A70"/>
    <w:rsid w:val="0037291C"/>
    <w:rsid w:val="003736E0"/>
    <w:rsid w:val="00373B17"/>
    <w:rsid w:val="00374127"/>
    <w:rsid w:val="003742E8"/>
    <w:rsid w:val="00374465"/>
    <w:rsid w:val="00374BFD"/>
    <w:rsid w:val="00374C6F"/>
    <w:rsid w:val="00374F5B"/>
    <w:rsid w:val="00375B87"/>
    <w:rsid w:val="003763CA"/>
    <w:rsid w:val="003770F8"/>
    <w:rsid w:val="00380D75"/>
    <w:rsid w:val="00381905"/>
    <w:rsid w:val="00381AB9"/>
    <w:rsid w:val="00382933"/>
    <w:rsid w:val="00383849"/>
    <w:rsid w:val="00383917"/>
    <w:rsid w:val="00383CEA"/>
    <w:rsid w:val="00384766"/>
    <w:rsid w:val="003849A6"/>
    <w:rsid w:val="003849A8"/>
    <w:rsid w:val="00386644"/>
    <w:rsid w:val="0038728B"/>
    <w:rsid w:val="00387CB7"/>
    <w:rsid w:val="00387EDD"/>
    <w:rsid w:val="00390457"/>
    <w:rsid w:val="0039140D"/>
    <w:rsid w:val="00391F63"/>
    <w:rsid w:val="00391F9D"/>
    <w:rsid w:val="00392000"/>
    <w:rsid w:val="003933FC"/>
    <w:rsid w:val="00394096"/>
    <w:rsid w:val="003957D4"/>
    <w:rsid w:val="00396059"/>
    <w:rsid w:val="00396547"/>
    <w:rsid w:val="00396F0E"/>
    <w:rsid w:val="00396F13"/>
    <w:rsid w:val="003978EE"/>
    <w:rsid w:val="00397CDF"/>
    <w:rsid w:val="00397D4F"/>
    <w:rsid w:val="003A00FB"/>
    <w:rsid w:val="003A0833"/>
    <w:rsid w:val="003A0D36"/>
    <w:rsid w:val="003A16CE"/>
    <w:rsid w:val="003A18E9"/>
    <w:rsid w:val="003A1E5F"/>
    <w:rsid w:val="003A219F"/>
    <w:rsid w:val="003A232A"/>
    <w:rsid w:val="003A2F92"/>
    <w:rsid w:val="003A3721"/>
    <w:rsid w:val="003A55F1"/>
    <w:rsid w:val="003A5BD7"/>
    <w:rsid w:val="003A603E"/>
    <w:rsid w:val="003A6282"/>
    <w:rsid w:val="003A6746"/>
    <w:rsid w:val="003A7B63"/>
    <w:rsid w:val="003B0F85"/>
    <w:rsid w:val="003B105B"/>
    <w:rsid w:val="003B1FBE"/>
    <w:rsid w:val="003B2CE0"/>
    <w:rsid w:val="003B2FF0"/>
    <w:rsid w:val="003B3AD2"/>
    <w:rsid w:val="003B3C09"/>
    <w:rsid w:val="003B4679"/>
    <w:rsid w:val="003B4D37"/>
    <w:rsid w:val="003B6280"/>
    <w:rsid w:val="003B6879"/>
    <w:rsid w:val="003B7A24"/>
    <w:rsid w:val="003C1DB5"/>
    <w:rsid w:val="003C2A8D"/>
    <w:rsid w:val="003C4775"/>
    <w:rsid w:val="003C48BD"/>
    <w:rsid w:val="003C6465"/>
    <w:rsid w:val="003C6FDB"/>
    <w:rsid w:val="003C7613"/>
    <w:rsid w:val="003C7FDA"/>
    <w:rsid w:val="003D0BB6"/>
    <w:rsid w:val="003D15CB"/>
    <w:rsid w:val="003D1770"/>
    <w:rsid w:val="003D251E"/>
    <w:rsid w:val="003D2AD5"/>
    <w:rsid w:val="003D4261"/>
    <w:rsid w:val="003D4518"/>
    <w:rsid w:val="003D4A30"/>
    <w:rsid w:val="003D4DE0"/>
    <w:rsid w:val="003D5F15"/>
    <w:rsid w:val="003D6723"/>
    <w:rsid w:val="003D751F"/>
    <w:rsid w:val="003D7BAA"/>
    <w:rsid w:val="003E0177"/>
    <w:rsid w:val="003E16A7"/>
    <w:rsid w:val="003E23E2"/>
    <w:rsid w:val="003E2619"/>
    <w:rsid w:val="003E2B22"/>
    <w:rsid w:val="003E37E3"/>
    <w:rsid w:val="003E422F"/>
    <w:rsid w:val="003E4CA6"/>
    <w:rsid w:val="003E5351"/>
    <w:rsid w:val="003E663C"/>
    <w:rsid w:val="003E6A1B"/>
    <w:rsid w:val="003E797E"/>
    <w:rsid w:val="003F0D94"/>
    <w:rsid w:val="003F142C"/>
    <w:rsid w:val="003F14BD"/>
    <w:rsid w:val="003F1BE9"/>
    <w:rsid w:val="003F264A"/>
    <w:rsid w:val="003F3508"/>
    <w:rsid w:val="003F424E"/>
    <w:rsid w:val="003F4741"/>
    <w:rsid w:val="003F47A8"/>
    <w:rsid w:val="003F4B79"/>
    <w:rsid w:val="003F4D96"/>
    <w:rsid w:val="003F5D54"/>
    <w:rsid w:val="003F5FB3"/>
    <w:rsid w:val="003F65B9"/>
    <w:rsid w:val="003F6662"/>
    <w:rsid w:val="003F7AF0"/>
    <w:rsid w:val="00400D5C"/>
    <w:rsid w:val="004015B4"/>
    <w:rsid w:val="004042BB"/>
    <w:rsid w:val="00404EEB"/>
    <w:rsid w:val="004052EB"/>
    <w:rsid w:val="00406212"/>
    <w:rsid w:val="0040732C"/>
    <w:rsid w:val="004076EF"/>
    <w:rsid w:val="00410036"/>
    <w:rsid w:val="00411A14"/>
    <w:rsid w:val="00412508"/>
    <w:rsid w:val="004125BA"/>
    <w:rsid w:val="00413146"/>
    <w:rsid w:val="004132A7"/>
    <w:rsid w:val="00413C7E"/>
    <w:rsid w:val="0041467B"/>
    <w:rsid w:val="004155AC"/>
    <w:rsid w:val="00415977"/>
    <w:rsid w:val="00417DAC"/>
    <w:rsid w:val="0042041C"/>
    <w:rsid w:val="004216DD"/>
    <w:rsid w:val="004232CA"/>
    <w:rsid w:val="0042351B"/>
    <w:rsid w:val="00424408"/>
    <w:rsid w:val="00424AB6"/>
    <w:rsid w:val="00424DF5"/>
    <w:rsid w:val="00426BCD"/>
    <w:rsid w:val="00430205"/>
    <w:rsid w:val="00430EE9"/>
    <w:rsid w:val="00430F44"/>
    <w:rsid w:val="004319E8"/>
    <w:rsid w:val="00431D5D"/>
    <w:rsid w:val="00433F07"/>
    <w:rsid w:val="00435605"/>
    <w:rsid w:val="00436444"/>
    <w:rsid w:val="00437BA8"/>
    <w:rsid w:val="004402FB"/>
    <w:rsid w:val="00440486"/>
    <w:rsid w:val="0044071C"/>
    <w:rsid w:val="00440E1D"/>
    <w:rsid w:val="00441FC2"/>
    <w:rsid w:val="004424A0"/>
    <w:rsid w:val="00444E4C"/>
    <w:rsid w:val="004452F6"/>
    <w:rsid w:val="00446043"/>
    <w:rsid w:val="004467CD"/>
    <w:rsid w:val="00446E86"/>
    <w:rsid w:val="0044705D"/>
    <w:rsid w:val="0044712C"/>
    <w:rsid w:val="004475B4"/>
    <w:rsid w:val="00447CF1"/>
    <w:rsid w:val="00447FBA"/>
    <w:rsid w:val="0045029F"/>
    <w:rsid w:val="004505A0"/>
    <w:rsid w:val="00451CEA"/>
    <w:rsid w:val="004524F9"/>
    <w:rsid w:val="004539B9"/>
    <w:rsid w:val="00453AF6"/>
    <w:rsid w:val="004559EE"/>
    <w:rsid w:val="00456637"/>
    <w:rsid w:val="00457C71"/>
    <w:rsid w:val="00460480"/>
    <w:rsid w:val="004606D0"/>
    <w:rsid w:val="00462564"/>
    <w:rsid w:val="00464359"/>
    <w:rsid w:val="00464746"/>
    <w:rsid w:val="00464E0C"/>
    <w:rsid w:val="00466006"/>
    <w:rsid w:val="00467EF3"/>
    <w:rsid w:val="004707E3"/>
    <w:rsid w:val="00471C1F"/>
    <w:rsid w:val="00472542"/>
    <w:rsid w:val="00472920"/>
    <w:rsid w:val="00472BC0"/>
    <w:rsid w:val="00474694"/>
    <w:rsid w:val="004762F2"/>
    <w:rsid w:val="004763F4"/>
    <w:rsid w:val="00476882"/>
    <w:rsid w:val="00476EDB"/>
    <w:rsid w:val="004804F3"/>
    <w:rsid w:val="0048062B"/>
    <w:rsid w:val="00480A98"/>
    <w:rsid w:val="004824D0"/>
    <w:rsid w:val="00483A33"/>
    <w:rsid w:val="0048408A"/>
    <w:rsid w:val="00484142"/>
    <w:rsid w:val="00485B30"/>
    <w:rsid w:val="00486696"/>
    <w:rsid w:val="00487A80"/>
    <w:rsid w:val="0049135C"/>
    <w:rsid w:val="004926B2"/>
    <w:rsid w:val="00492DBB"/>
    <w:rsid w:val="00493002"/>
    <w:rsid w:val="004935B7"/>
    <w:rsid w:val="004935C0"/>
    <w:rsid w:val="00495291"/>
    <w:rsid w:val="0049550B"/>
    <w:rsid w:val="00495AFF"/>
    <w:rsid w:val="00495B96"/>
    <w:rsid w:val="00496408"/>
    <w:rsid w:val="0049769F"/>
    <w:rsid w:val="00497AA9"/>
    <w:rsid w:val="004A1B69"/>
    <w:rsid w:val="004A1D81"/>
    <w:rsid w:val="004A5549"/>
    <w:rsid w:val="004A6671"/>
    <w:rsid w:val="004A6B73"/>
    <w:rsid w:val="004A6C82"/>
    <w:rsid w:val="004A74DB"/>
    <w:rsid w:val="004B0804"/>
    <w:rsid w:val="004B42E6"/>
    <w:rsid w:val="004B5191"/>
    <w:rsid w:val="004B64D1"/>
    <w:rsid w:val="004C0059"/>
    <w:rsid w:val="004C0DAA"/>
    <w:rsid w:val="004C1EC8"/>
    <w:rsid w:val="004C2B1D"/>
    <w:rsid w:val="004C442D"/>
    <w:rsid w:val="004C4828"/>
    <w:rsid w:val="004C49B1"/>
    <w:rsid w:val="004C5465"/>
    <w:rsid w:val="004C5477"/>
    <w:rsid w:val="004C7195"/>
    <w:rsid w:val="004C7B82"/>
    <w:rsid w:val="004C7D93"/>
    <w:rsid w:val="004D019B"/>
    <w:rsid w:val="004D048B"/>
    <w:rsid w:val="004D0A02"/>
    <w:rsid w:val="004D17BD"/>
    <w:rsid w:val="004D1D33"/>
    <w:rsid w:val="004D26D9"/>
    <w:rsid w:val="004D2946"/>
    <w:rsid w:val="004D2D49"/>
    <w:rsid w:val="004D3793"/>
    <w:rsid w:val="004D3AC5"/>
    <w:rsid w:val="004D4128"/>
    <w:rsid w:val="004D4508"/>
    <w:rsid w:val="004D57A8"/>
    <w:rsid w:val="004D7238"/>
    <w:rsid w:val="004D7960"/>
    <w:rsid w:val="004D7D7F"/>
    <w:rsid w:val="004E051E"/>
    <w:rsid w:val="004E056F"/>
    <w:rsid w:val="004E0BFA"/>
    <w:rsid w:val="004E1F8C"/>
    <w:rsid w:val="004E21C6"/>
    <w:rsid w:val="004E2263"/>
    <w:rsid w:val="004E2B40"/>
    <w:rsid w:val="004E2EE0"/>
    <w:rsid w:val="004E328B"/>
    <w:rsid w:val="004E3600"/>
    <w:rsid w:val="004E5187"/>
    <w:rsid w:val="004E5354"/>
    <w:rsid w:val="004E602B"/>
    <w:rsid w:val="004E6BF0"/>
    <w:rsid w:val="004E6E54"/>
    <w:rsid w:val="004E70F4"/>
    <w:rsid w:val="004E79ED"/>
    <w:rsid w:val="004F2242"/>
    <w:rsid w:val="004F2CDB"/>
    <w:rsid w:val="004F3010"/>
    <w:rsid w:val="004F3619"/>
    <w:rsid w:val="004F3685"/>
    <w:rsid w:val="004F4EF4"/>
    <w:rsid w:val="004F527C"/>
    <w:rsid w:val="004F579C"/>
    <w:rsid w:val="004F6D04"/>
    <w:rsid w:val="004F7D25"/>
    <w:rsid w:val="00500492"/>
    <w:rsid w:val="0050068B"/>
    <w:rsid w:val="005037D4"/>
    <w:rsid w:val="00505203"/>
    <w:rsid w:val="00506136"/>
    <w:rsid w:val="005069C2"/>
    <w:rsid w:val="0050700B"/>
    <w:rsid w:val="00507172"/>
    <w:rsid w:val="00507B64"/>
    <w:rsid w:val="005101B7"/>
    <w:rsid w:val="00510C95"/>
    <w:rsid w:val="005115BC"/>
    <w:rsid w:val="00511A5A"/>
    <w:rsid w:val="005125A9"/>
    <w:rsid w:val="00513839"/>
    <w:rsid w:val="00513B53"/>
    <w:rsid w:val="00513B76"/>
    <w:rsid w:val="00513C07"/>
    <w:rsid w:val="005140E9"/>
    <w:rsid w:val="00514CAC"/>
    <w:rsid w:val="00515156"/>
    <w:rsid w:val="00515B86"/>
    <w:rsid w:val="0051692F"/>
    <w:rsid w:val="005207F1"/>
    <w:rsid w:val="00520887"/>
    <w:rsid w:val="00520F30"/>
    <w:rsid w:val="005214EA"/>
    <w:rsid w:val="005215FE"/>
    <w:rsid w:val="0052184D"/>
    <w:rsid w:val="005241A9"/>
    <w:rsid w:val="005241AA"/>
    <w:rsid w:val="00524D01"/>
    <w:rsid w:val="00525317"/>
    <w:rsid w:val="00525818"/>
    <w:rsid w:val="00525B61"/>
    <w:rsid w:val="0052618A"/>
    <w:rsid w:val="0052646A"/>
    <w:rsid w:val="00526666"/>
    <w:rsid w:val="005269D3"/>
    <w:rsid w:val="00527F0F"/>
    <w:rsid w:val="0053054B"/>
    <w:rsid w:val="00530565"/>
    <w:rsid w:val="00530DCA"/>
    <w:rsid w:val="00530F46"/>
    <w:rsid w:val="005311E3"/>
    <w:rsid w:val="00531809"/>
    <w:rsid w:val="005326A0"/>
    <w:rsid w:val="00532FF8"/>
    <w:rsid w:val="0053351E"/>
    <w:rsid w:val="005338A4"/>
    <w:rsid w:val="00534880"/>
    <w:rsid w:val="005350BD"/>
    <w:rsid w:val="00535B9E"/>
    <w:rsid w:val="00536050"/>
    <w:rsid w:val="005364D5"/>
    <w:rsid w:val="0053793C"/>
    <w:rsid w:val="0054209B"/>
    <w:rsid w:val="00542C1B"/>
    <w:rsid w:val="005435AE"/>
    <w:rsid w:val="005438A6"/>
    <w:rsid w:val="0054425E"/>
    <w:rsid w:val="00544562"/>
    <w:rsid w:val="00544DB4"/>
    <w:rsid w:val="00545753"/>
    <w:rsid w:val="005458FA"/>
    <w:rsid w:val="00545B4F"/>
    <w:rsid w:val="00546A81"/>
    <w:rsid w:val="00547089"/>
    <w:rsid w:val="0054740B"/>
    <w:rsid w:val="00547C9E"/>
    <w:rsid w:val="00551146"/>
    <w:rsid w:val="00551603"/>
    <w:rsid w:val="00552322"/>
    <w:rsid w:val="00552663"/>
    <w:rsid w:val="005527F4"/>
    <w:rsid w:val="0055482C"/>
    <w:rsid w:val="0055506A"/>
    <w:rsid w:val="005557F2"/>
    <w:rsid w:val="00555FC8"/>
    <w:rsid w:val="00556243"/>
    <w:rsid w:val="0055637F"/>
    <w:rsid w:val="00556619"/>
    <w:rsid w:val="005566A5"/>
    <w:rsid w:val="00557242"/>
    <w:rsid w:val="00560DB4"/>
    <w:rsid w:val="00561CBC"/>
    <w:rsid w:val="00562DD9"/>
    <w:rsid w:val="005636C0"/>
    <w:rsid w:val="005645AF"/>
    <w:rsid w:val="00564811"/>
    <w:rsid w:val="0056726E"/>
    <w:rsid w:val="00567B7F"/>
    <w:rsid w:val="005701D3"/>
    <w:rsid w:val="005709C4"/>
    <w:rsid w:val="00570B49"/>
    <w:rsid w:val="0057279C"/>
    <w:rsid w:val="00572D15"/>
    <w:rsid w:val="005731AB"/>
    <w:rsid w:val="0057374B"/>
    <w:rsid w:val="00575B81"/>
    <w:rsid w:val="00576402"/>
    <w:rsid w:val="00576487"/>
    <w:rsid w:val="00576D0F"/>
    <w:rsid w:val="005817A6"/>
    <w:rsid w:val="0058186D"/>
    <w:rsid w:val="00583F50"/>
    <w:rsid w:val="00584C47"/>
    <w:rsid w:val="00584D9D"/>
    <w:rsid w:val="00587F0D"/>
    <w:rsid w:val="00591140"/>
    <w:rsid w:val="005913AC"/>
    <w:rsid w:val="00591B2B"/>
    <w:rsid w:val="00591FEF"/>
    <w:rsid w:val="005928CB"/>
    <w:rsid w:val="00592A28"/>
    <w:rsid w:val="00592DE0"/>
    <w:rsid w:val="00592FF8"/>
    <w:rsid w:val="00593870"/>
    <w:rsid w:val="005946E4"/>
    <w:rsid w:val="00596494"/>
    <w:rsid w:val="00596C80"/>
    <w:rsid w:val="00596DCB"/>
    <w:rsid w:val="0059737F"/>
    <w:rsid w:val="00597715"/>
    <w:rsid w:val="0059789B"/>
    <w:rsid w:val="00597B6D"/>
    <w:rsid w:val="005A06C7"/>
    <w:rsid w:val="005A1DF7"/>
    <w:rsid w:val="005A2227"/>
    <w:rsid w:val="005A2F9F"/>
    <w:rsid w:val="005A3385"/>
    <w:rsid w:val="005A454C"/>
    <w:rsid w:val="005A5958"/>
    <w:rsid w:val="005A665F"/>
    <w:rsid w:val="005A6E7A"/>
    <w:rsid w:val="005A7BE1"/>
    <w:rsid w:val="005B0F49"/>
    <w:rsid w:val="005B179A"/>
    <w:rsid w:val="005B18D6"/>
    <w:rsid w:val="005B21B7"/>
    <w:rsid w:val="005B499A"/>
    <w:rsid w:val="005B6097"/>
    <w:rsid w:val="005B6A09"/>
    <w:rsid w:val="005B701E"/>
    <w:rsid w:val="005B75F9"/>
    <w:rsid w:val="005C0D0E"/>
    <w:rsid w:val="005C0FC8"/>
    <w:rsid w:val="005C1137"/>
    <w:rsid w:val="005C19A4"/>
    <w:rsid w:val="005C1ED2"/>
    <w:rsid w:val="005C2C8F"/>
    <w:rsid w:val="005C2D7C"/>
    <w:rsid w:val="005C45E5"/>
    <w:rsid w:val="005C4A2A"/>
    <w:rsid w:val="005C5F9C"/>
    <w:rsid w:val="005C5FE1"/>
    <w:rsid w:val="005C67E7"/>
    <w:rsid w:val="005C6FFE"/>
    <w:rsid w:val="005D02B3"/>
    <w:rsid w:val="005D02FF"/>
    <w:rsid w:val="005D0D49"/>
    <w:rsid w:val="005D1AAE"/>
    <w:rsid w:val="005D2BC4"/>
    <w:rsid w:val="005D40D5"/>
    <w:rsid w:val="005D43DF"/>
    <w:rsid w:val="005D6859"/>
    <w:rsid w:val="005E0A45"/>
    <w:rsid w:val="005E0D9F"/>
    <w:rsid w:val="005E1421"/>
    <w:rsid w:val="005E1609"/>
    <w:rsid w:val="005E20E6"/>
    <w:rsid w:val="005E332C"/>
    <w:rsid w:val="005E3432"/>
    <w:rsid w:val="005E3A13"/>
    <w:rsid w:val="005E43C7"/>
    <w:rsid w:val="005E4789"/>
    <w:rsid w:val="005E6508"/>
    <w:rsid w:val="005E65D4"/>
    <w:rsid w:val="005E6F12"/>
    <w:rsid w:val="005E6F89"/>
    <w:rsid w:val="005E71BC"/>
    <w:rsid w:val="005F0C04"/>
    <w:rsid w:val="005F0D17"/>
    <w:rsid w:val="005F1049"/>
    <w:rsid w:val="005F22A2"/>
    <w:rsid w:val="005F22B2"/>
    <w:rsid w:val="005F4FE9"/>
    <w:rsid w:val="005F50F7"/>
    <w:rsid w:val="005F542D"/>
    <w:rsid w:val="005F57F0"/>
    <w:rsid w:val="005F59E0"/>
    <w:rsid w:val="005F61C5"/>
    <w:rsid w:val="005F78DE"/>
    <w:rsid w:val="005F7A4D"/>
    <w:rsid w:val="00600F40"/>
    <w:rsid w:val="00604392"/>
    <w:rsid w:val="006060CC"/>
    <w:rsid w:val="006069AD"/>
    <w:rsid w:val="006118FE"/>
    <w:rsid w:val="00611902"/>
    <w:rsid w:val="00611CE0"/>
    <w:rsid w:val="006121BC"/>
    <w:rsid w:val="00612CF0"/>
    <w:rsid w:val="00613A75"/>
    <w:rsid w:val="006158B0"/>
    <w:rsid w:val="00615B44"/>
    <w:rsid w:val="00616432"/>
    <w:rsid w:val="00616B4D"/>
    <w:rsid w:val="00617417"/>
    <w:rsid w:val="006174B1"/>
    <w:rsid w:val="00617581"/>
    <w:rsid w:val="00617F58"/>
    <w:rsid w:val="00620025"/>
    <w:rsid w:val="00620605"/>
    <w:rsid w:val="006209DA"/>
    <w:rsid w:val="006213F2"/>
    <w:rsid w:val="00621766"/>
    <w:rsid w:val="006226D4"/>
    <w:rsid w:val="00622BAA"/>
    <w:rsid w:val="00622D82"/>
    <w:rsid w:val="0062358D"/>
    <w:rsid w:val="00624FDE"/>
    <w:rsid w:val="00625736"/>
    <w:rsid w:val="0062596E"/>
    <w:rsid w:val="00627920"/>
    <w:rsid w:val="00627EC3"/>
    <w:rsid w:val="0063032F"/>
    <w:rsid w:val="00630C60"/>
    <w:rsid w:val="00631476"/>
    <w:rsid w:val="00631A47"/>
    <w:rsid w:val="00631E8A"/>
    <w:rsid w:val="00634607"/>
    <w:rsid w:val="0063471B"/>
    <w:rsid w:val="0063501D"/>
    <w:rsid w:val="0063591D"/>
    <w:rsid w:val="00635A0B"/>
    <w:rsid w:val="00635BC1"/>
    <w:rsid w:val="00635E3B"/>
    <w:rsid w:val="00636001"/>
    <w:rsid w:val="006436B6"/>
    <w:rsid w:val="0064377B"/>
    <w:rsid w:val="00643E75"/>
    <w:rsid w:val="006457F2"/>
    <w:rsid w:val="006474D0"/>
    <w:rsid w:val="00647C7E"/>
    <w:rsid w:val="00647E05"/>
    <w:rsid w:val="00647E69"/>
    <w:rsid w:val="00650506"/>
    <w:rsid w:val="006505B3"/>
    <w:rsid w:val="00650652"/>
    <w:rsid w:val="00650746"/>
    <w:rsid w:val="006514DD"/>
    <w:rsid w:val="00653A74"/>
    <w:rsid w:val="00655C33"/>
    <w:rsid w:val="00656B2A"/>
    <w:rsid w:val="00656FA3"/>
    <w:rsid w:val="00657947"/>
    <w:rsid w:val="00657DD3"/>
    <w:rsid w:val="00660877"/>
    <w:rsid w:val="00660D78"/>
    <w:rsid w:val="00660F87"/>
    <w:rsid w:val="006614ED"/>
    <w:rsid w:val="006616A6"/>
    <w:rsid w:val="00661FB2"/>
    <w:rsid w:val="00662B86"/>
    <w:rsid w:val="006635FE"/>
    <w:rsid w:val="006636D3"/>
    <w:rsid w:val="0066612B"/>
    <w:rsid w:val="00666B84"/>
    <w:rsid w:val="00666DAF"/>
    <w:rsid w:val="00667ADB"/>
    <w:rsid w:val="0067576D"/>
    <w:rsid w:val="00677D18"/>
    <w:rsid w:val="006810F6"/>
    <w:rsid w:val="0068118D"/>
    <w:rsid w:val="006817C5"/>
    <w:rsid w:val="006826F3"/>
    <w:rsid w:val="006827A5"/>
    <w:rsid w:val="00682884"/>
    <w:rsid w:val="006834EB"/>
    <w:rsid w:val="006835C6"/>
    <w:rsid w:val="0068366C"/>
    <w:rsid w:val="006837A9"/>
    <w:rsid w:val="00684E6C"/>
    <w:rsid w:val="00685811"/>
    <w:rsid w:val="00686E82"/>
    <w:rsid w:val="00687DAB"/>
    <w:rsid w:val="006908A0"/>
    <w:rsid w:val="00690E61"/>
    <w:rsid w:val="0069181C"/>
    <w:rsid w:val="00691BCF"/>
    <w:rsid w:val="00692723"/>
    <w:rsid w:val="006942AA"/>
    <w:rsid w:val="00694619"/>
    <w:rsid w:val="00694842"/>
    <w:rsid w:val="00694B37"/>
    <w:rsid w:val="00696238"/>
    <w:rsid w:val="00696B61"/>
    <w:rsid w:val="006970D2"/>
    <w:rsid w:val="00697608"/>
    <w:rsid w:val="00697D79"/>
    <w:rsid w:val="006A008A"/>
    <w:rsid w:val="006A0413"/>
    <w:rsid w:val="006A0807"/>
    <w:rsid w:val="006A0AA5"/>
    <w:rsid w:val="006A12CE"/>
    <w:rsid w:val="006A160A"/>
    <w:rsid w:val="006A2B14"/>
    <w:rsid w:val="006A3090"/>
    <w:rsid w:val="006A4FC0"/>
    <w:rsid w:val="006A581A"/>
    <w:rsid w:val="006A68C2"/>
    <w:rsid w:val="006A74A0"/>
    <w:rsid w:val="006A7E6E"/>
    <w:rsid w:val="006B0070"/>
    <w:rsid w:val="006B07C5"/>
    <w:rsid w:val="006B099E"/>
    <w:rsid w:val="006B15E2"/>
    <w:rsid w:val="006B2864"/>
    <w:rsid w:val="006B2D92"/>
    <w:rsid w:val="006B3519"/>
    <w:rsid w:val="006B36D9"/>
    <w:rsid w:val="006B3AA1"/>
    <w:rsid w:val="006B4E0E"/>
    <w:rsid w:val="006B5175"/>
    <w:rsid w:val="006B5B77"/>
    <w:rsid w:val="006B5DB2"/>
    <w:rsid w:val="006B69DF"/>
    <w:rsid w:val="006B733E"/>
    <w:rsid w:val="006C421C"/>
    <w:rsid w:val="006C4D6E"/>
    <w:rsid w:val="006C61CB"/>
    <w:rsid w:val="006C69FD"/>
    <w:rsid w:val="006C6AC2"/>
    <w:rsid w:val="006C6AFC"/>
    <w:rsid w:val="006C6C3E"/>
    <w:rsid w:val="006D0318"/>
    <w:rsid w:val="006D0516"/>
    <w:rsid w:val="006D0862"/>
    <w:rsid w:val="006D10B2"/>
    <w:rsid w:val="006D193F"/>
    <w:rsid w:val="006D1AD8"/>
    <w:rsid w:val="006D3D02"/>
    <w:rsid w:val="006D68BE"/>
    <w:rsid w:val="006D6C5A"/>
    <w:rsid w:val="006D7266"/>
    <w:rsid w:val="006E02E3"/>
    <w:rsid w:val="006E0AEC"/>
    <w:rsid w:val="006E225B"/>
    <w:rsid w:val="006E5690"/>
    <w:rsid w:val="006F17A9"/>
    <w:rsid w:val="006F1B70"/>
    <w:rsid w:val="006F3088"/>
    <w:rsid w:val="006F35E4"/>
    <w:rsid w:val="006F47D1"/>
    <w:rsid w:val="006F5159"/>
    <w:rsid w:val="006F54A8"/>
    <w:rsid w:val="006F5643"/>
    <w:rsid w:val="006F5B74"/>
    <w:rsid w:val="006F70A8"/>
    <w:rsid w:val="006F7DBF"/>
    <w:rsid w:val="00700435"/>
    <w:rsid w:val="00700BCE"/>
    <w:rsid w:val="00700D3F"/>
    <w:rsid w:val="007021C4"/>
    <w:rsid w:val="0070420D"/>
    <w:rsid w:val="00704D38"/>
    <w:rsid w:val="0070618E"/>
    <w:rsid w:val="00706680"/>
    <w:rsid w:val="00706E0D"/>
    <w:rsid w:val="007078F4"/>
    <w:rsid w:val="00710DE4"/>
    <w:rsid w:val="0071247E"/>
    <w:rsid w:val="00712AEF"/>
    <w:rsid w:val="007130E9"/>
    <w:rsid w:val="007132B3"/>
    <w:rsid w:val="00713811"/>
    <w:rsid w:val="00713D50"/>
    <w:rsid w:val="00713D78"/>
    <w:rsid w:val="007141D8"/>
    <w:rsid w:val="007152DB"/>
    <w:rsid w:val="00715D44"/>
    <w:rsid w:val="0071626F"/>
    <w:rsid w:val="00716A73"/>
    <w:rsid w:val="00717147"/>
    <w:rsid w:val="007178C5"/>
    <w:rsid w:val="00720EC3"/>
    <w:rsid w:val="007213A0"/>
    <w:rsid w:val="00722BA4"/>
    <w:rsid w:val="007242E0"/>
    <w:rsid w:val="00724BB2"/>
    <w:rsid w:val="00727978"/>
    <w:rsid w:val="00730CBD"/>
    <w:rsid w:val="00730F8B"/>
    <w:rsid w:val="00731DF1"/>
    <w:rsid w:val="00731F2F"/>
    <w:rsid w:val="0073273B"/>
    <w:rsid w:val="00732E96"/>
    <w:rsid w:val="007331C6"/>
    <w:rsid w:val="00733A9D"/>
    <w:rsid w:val="007347BA"/>
    <w:rsid w:val="00734FCC"/>
    <w:rsid w:val="00736A5E"/>
    <w:rsid w:val="00736F4A"/>
    <w:rsid w:val="0074007E"/>
    <w:rsid w:val="00740709"/>
    <w:rsid w:val="00741274"/>
    <w:rsid w:val="0074167F"/>
    <w:rsid w:val="0074324B"/>
    <w:rsid w:val="007442BF"/>
    <w:rsid w:val="007443A7"/>
    <w:rsid w:val="00744FA9"/>
    <w:rsid w:val="00744FF1"/>
    <w:rsid w:val="00746CA7"/>
    <w:rsid w:val="00747077"/>
    <w:rsid w:val="007475F2"/>
    <w:rsid w:val="00751039"/>
    <w:rsid w:val="00751EA7"/>
    <w:rsid w:val="007529B7"/>
    <w:rsid w:val="00752A29"/>
    <w:rsid w:val="00752B0F"/>
    <w:rsid w:val="00752DBE"/>
    <w:rsid w:val="007532AD"/>
    <w:rsid w:val="00753F50"/>
    <w:rsid w:val="0075467B"/>
    <w:rsid w:val="007547DA"/>
    <w:rsid w:val="0075616B"/>
    <w:rsid w:val="007569A2"/>
    <w:rsid w:val="00757E34"/>
    <w:rsid w:val="0076035A"/>
    <w:rsid w:val="007608C4"/>
    <w:rsid w:val="00760A3A"/>
    <w:rsid w:val="007613D3"/>
    <w:rsid w:val="00762403"/>
    <w:rsid w:val="00763DA9"/>
    <w:rsid w:val="007648BA"/>
    <w:rsid w:val="0076567F"/>
    <w:rsid w:val="007657DB"/>
    <w:rsid w:val="00765CFA"/>
    <w:rsid w:val="00766DA2"/>
    <w:rsid w:val="0076732F"/>
    <w:rsid w:val="00767D4C"/>
    <w:rsid w:val="00767F0D"/>
    <w:rsid w:val="007700BF"/>
    <w:rsid w:val="00770330"/>
    <w:rsid w:val="007703F2"/>
    <w:rsid w:val="0077049D"/>
    <w:rsid w:val="00770E9F"/>
    <w:rsid w:val="00771314"/>
    <w:rsid w:val="00771C21"/>
    <w:rsid w:val="007721C9"/>
    <w:rsid w:val="00772226"/>
    <w:rsid w:val="00772BAA"/>
    <w:rsid w:val="00773492"/>
    <w:rsid w:val="007739D9"/>
    <w:rsid w:val="00773B90"/>
    <w:rsid w:val="00773C07"/>
    <w:rsid w:val="00774781"/>
    <w:rsid w:val="00774E5E"/>
    <w:rsid w:val="0077559D"/>
    <w:rsid w:val="0077691F"/>
    <w:rsid w:val="00777335"/>
    <w:rsid w:val="007774E4"/>
    <w:rsid w:val="007802A6"/>
    <w:rsid w:val="00782466"/>
    <w:rsid w:val="00782919"/>
    <w:rsid w:val="007833FC"/>
    <w:rsid w:val="00783564"/>
    <w:rsid w:val="00783AF1"/>
    <w:rsid w:val="00783F89"/>
    <w:rsid w:val="0078534E"/>
    <w:rsid w:val="007853FB"/>
    <w:rsid w:val="00785D84"/>
    <w:rsid w:val="007863D1"/>
    <w:rsid w:val="007876BC"/>
    <w:rsid w:val="00792483"/>
    <w:rsid w:val="007925F8"/>
    <w:rsid w:val="00792F18"/>
    <w:rsid w:val="007938DE"/>
    <w:rsid w:val="007940A6"/>
    <w:rsid w:val="007947DF"/>
    <w:rsid w:val="00795334"/>
    <w:rsid w:val="00796516"/>
    <w:rsid w:val="007969BB"/>
    <w:rsid w:val="00796A77"/>
    <w:rsid w:val="00797767"/>
    <w:rsid w:val="0079791A"/>
    <w:rsid w:val="0079797D"/>
    <w:rsid w:val="007A0309"/>
    <w:rsid w:val="007A081B"/>
    <w:rsid w:val="007A0D76"/>
    <w:rsid w:val="007A0E7E"/>
    <w:rsid w:val="007A14A0"/>
    <w:rsid w:val="007A19C8"/>
    <w:rsid w:val="007A3061"/>
    <w:rsid w:val="007A30FE"/>
    <w:rsid w:val="007A31E5"/>
    <w:rsid w:val="007A52EE"/>
    <w:rsid w:val="007A5356"/>
    <w:rsid w:val="007A709C"/>
    <w:rsid w:val="007A7C9A"/>
    <w:rsid w:val="007B0074"/>
    <w:rsid w:val="007B183E"/>
    <w:rsid w:val="007B2EED"/>
    <w:rsid w:val="007B2FBB"/>
    <w:rsid w:val="007B33FC"/>
    <w:rsid w:val="007B3C88"/>
    <w:rsid w:val="007B4B5E"/>
    <w:rsid w:val="007B5503"/>
    <w:rsid w:val="007B5B1E"/>
    <w:rsid w:val="007B6B3F"/>
    <w:rsid w:val="007B6C36"/>
    <w:rsid w:val="007B7295"/>
    <w:rsid w:val="007B7732"/>
    <w:rsid w:val="007B7BAC"/>
    <w:rsid w:val="007C00B1"/>
    <w:rsid w:val="007C0D88"/>
    <w:rsid w:val="007C1887"/>
    <w:rsid w:val="007C3190"/>
    <w:rsid w:val="007C3493"/>
    <w:rsid w:val="007C39B6"/>
    <w:rsid w:val="007C45BC"/>
    <w:rsid w:val="007C4A3F"/>
    <w:rsid w:val="007C4AE4"/>
    <w:rsid w:val="007C609D"/>
    <w:rsid w:val="007C69FC"/>
    <w:rsid w:val="007D05B3"/>
    <w:rsid w:val="007D06F7"/>
    <w:rsid w:val="007D0E27"/>
    <w:rsid w:val="007D133D"/>
    <w:rsid w:val="007D1539"/>
    <w:rsid w:val="007D1883"/>
    <w:rsid w:val="007D1DA2"/>
    <w:rsid w:val="007D2D0A"/>
    <w:rsid w:val="007D4AA4"/>
    <w:rsid w:val="007D4E37"/>
    <w:rsid w:val="007D6526"/>
    <w:rsid w:val="007E011F"/>
    <w:rsid w:val="007E147F"/>
    <w:rsid w:val="007E19BA"/>
    <w:rsid w:val="007E1B4B"/>
    <w:rsid w:val="007E2715"/>
    <w:rsid w:val="007E2A58"/>
    <w:rsid w:val="007E33C2"/>
    <w:rsid w:val="007E34CC"/>
    <w:rsid w:val="007E3B14"/>
    <w:rsid w:val="007E4A6C"/>
    <w:rsid w:val="007E4B02"/>
    <w:rsid w:val="007E5F5D"/>
    <w:rsid w:val="007E60AE"/>
    <w:rsid w:val="007E6920"/>
    <w:rsid w:val="007E7D92"/>
    <w:rsid w:val="007F3517"/>
    <w:rsid w:val="007F37FB"/>
    <w:rsid w:val="007F44B7"/>
    <w:rsid w:val="007F51CA"/>
    <w:rsid w:val="007F660E"/>
    <w:rsid w:val="007F6A03"/>
    <w:rsid w:val="007F7723"/>
    <w:rsid w:val="007F7EC8"/>
    <w:rsid w:val="007F7FB9"/>
    <w:rsid w:val="00801DA3"/>
    <w:rsid w:val="00801F6E"/>
    <w:rsid w:val="008021C0"/>
    <w:rsid w:val="00802ED3"/>
    <w:rsid w:val="008036BB"/>
    <w:rsid w:val="00804844"/>
    <w:rsid w:val="008053D3"/>
    <w:rsid w:val="00805867"/>
    <w:rsid w:val="00805B04"/>
    <w:rsid w:val="0080689F"/>
    <w:rsid w:val="00810020"/>
    <w:rsid w:val="0081229B"/>
    <w:rsid w:val="008125BE"/>
    <w:rsid w:val="00812FC1"/>
    <w:rsid w:val="008134D2"/>
    <w:rsid w:val="00813881"/>
    <w:rsid w:val="008142E5"/>
    <w:rsid w:val="00814E7F"/>
    <w:rsid w:val="00816DFD"/>
    <w:rsid w:val="00816E81"/>
    <w:rsid w:val="0081744E"/>
    <w:rsid w:val="0082012B"/>
    <w:rsid w:val="0082222C"/>
    <w:rsid w:val="00823137"/>
    <w:rsid w:val="00823DCF"/>
    <w:rsid w:val="008247A1"/>
    <w:rsid w:val="00826193"/>
    <w:rsid w:val="008264AF"/>
    <w:rsid w:val="00826971"/>
    <w:rsid w:val="00830C08"/>
    <w:rsid w:val="00831770"/>
    <w:rsid w:val="008319B4"/>
    <w:rsid w:val="00831C18"/>
    <w:rsid w:val="008327FB"/>
    <w:rsid w:val="0083290E"/>
    <w:rsid w:val="00833065"/>
    <w:rsid w:val="0083490F"/>
    <w:rsid w:val="0083505C"/>
    <w:rsid w:val="00835BAD"/>
    <w:rsid w:val="0083601D"/>
    <w:rsid w:val="00836E41"/>
    <w:rsid w:val="00837B3B"/>
    <w:rsid w:val="00837B4B"/>
    <w:rsid w:val="00837F28"/>
    <w:rsid w:val="00840563"/>
    <w:rsid w:val="00840890"/>
    <w:rsid w:val="00842E4C"/>
    <w:rsid w:val="008434A1"/>
    <w:rsid w:val="00844051"/>
    <w:rsid w:val="00844A8E"/>
    <w:rsid w:val="008467E6"/>
    <w:rsid w:val="00846BAD"/>
    <w:rsid w:val="00851763"/>
    <w:rsid w:val="00852753"/>
    <w:rsid w:val="00853624"/>
    <w:rsid w:val="00853C32"/>
    <w:rsid w:val="00855A32"/>
    <w:rsid w:val="00855E78"/>
    <w:rsid w:val="00857098"/>
    <w:rsid w:val="00860217"/>
    <w:rsid w:val="00861AD5"/>
    <w:rsid w:val="00861E05"/>
    <w:rsid w:val="00863EE9"/>
    <w:rsid w:val="00864B1C"/>
    <w:rsid w:val="008657E8"/>
    <w:rsid w:val="00865F94"/>
    <w:rsid w:val="00867969"/>
    <w:rsid w:val="008700D5"/>
    <w:rsid w:val="00870D04"/>
    <w:rsid w:val="00871C70"/>
    <w:rsid w:val="00871E4B"/>
    <w:rsid w:val="00871FCE"/>
    <w:rsid w:val="00872282"/>
    <w:rsid w:val="008722C5"/>
    <w:rsid w:val="0087259F"/>
    <w:rsid w:val="0087283A"/>
    <w:rsid w:val="00872F8F"/>
    <w:rsid w:val="00873393"/>
    <w:rsid w:val="0087373F"/>
    <w:rsid w:val="008743FE"/>
    <w:rsid w:val="00875663"/>
    <w:rsid w:val="0087601C"/>
    <w:rsid w:val="008763B4"/>
    <w:rsid w:val="00877B18"/>
    <w:rsid w:val="00880326"/>
    <w:rsid w:val="00880AF8"/>
    <w:rsid w:val="00880B2A"/>
    <w:rsid w:val="008815DD"/>
    <w:rsid w:val="0088188D"/>
    <w:rsid w:val="0088279E"/>
    <w:rsid w:val="00886D44"/>
    <w:rsid w:val="008903E4"/>
    <w:rsid w:val="00890A4F"/>
    <w:rsid w:val="00891780"/>
    <w:rsid w:val="00893D4E"/>
    <w:rsid w:val="0089417E"/>
    <w:rsid w:val="00894FEC"/>
    <w:rsid w:val="008951DB"/>
    <w:rsid w:val="00895359"/>
    <w:rsid w:val="00896018"/>
    <w:rsid w:val="00896812"/>
    <w:rsid w:val="00896886"/>
    <w:rsid w:val="00896B95"/>
    <w:rsid w:val="008973F2"/>
    <w:rsid w:val="00897BFC"/>
    <w:rsid w:val="008A09F7"/>
    <w:rsid w:val="008A323D"/>
    <w:rsid w:val="008A4A52"/>
    <w:rsid w:val="008A5C28"/>
    <w:rsid w:val="008A6026"/>
    <w:rsid w:val="008A7CE5"/>
    <w:rsid w:val="008B0BCC"/>
    <w:rsid w:val="008B0CB0"/>
    <w:rsid w:val="008B13BF"/>
    <w:rsid w:val="008B15F7"/>
    <w:rsid w:val="008B16F3"/>
    <w:rsid w:val="008B1FA0"/>
    <w:rsid w:val="008B2DE5"/>
    <w:rsid w:val="008B40F8"/>
    <w:rsid w:val="008B4C9F"/>
    <w:rsid w:val="008B4FF4"/>
    <w:rsid w:val="008B5923"/>
    <w:rsid w:val="008B5AF2"/>
    <w:rsid w:val="008B5D44"/>
    <w:rsid w:val="008B5E80"/>
    <w:rsid w:val="008B6876"/>
    <w:rsid w:val="008B6B24"/>
    <w:rsid w:val="008B6BAF"/>
    <w:rsid w:val="008B6C3A"/>
    <w:rsid w:val="008B79D4"/>
    <w:rsid w:val="008B7B5A"/>
    <w:rsid w:val="008C15BF"/>
    <w:rsid w:val="008C1D63"/>
    <w:rsid w:val="008C2792"/>
    <w:rsid w:val="008C2A2C"/>
    <w:rsid w:val="008C331D"/>
    <w:rsid w:val="008C34A9"/>
    <w:rsid w:val="008C3EBF"/>
    <w:rsid w:val="008C408C"/>
    <w:rsid w:val="008C57DE"/>
    <w:rsid w:val="008C5CC0"/>
    <w:rsid w:val="008C615D"/>
    <w:rsid w:val="008C62E8"/>
    <w:rsid w:val="008C6511"/>
    <w:rsid w:val="008C657A"/>
    <w:rsid w:val="008C72F1"/>
    <w:rsid w:val="008C7D17"/>
    <w:rsid w:val="008D0D37"/>
    <w:rsid w:val="008D2870"/>
    <w:rsid w:val="008D298F"/>
    <w:rsid w:val="008D3FED"/>
    <w:rsid w:val="008D40E6"/>
    <w:rsid w:val="008D4CE2"/>
    <w:rsid w:val="008D56D7"/>
    <w:rsid w:val="008D57C4"/>
    <w:rsid w:val="008D65E8"/>
    <w:rsid w:val="008D70BF"/>
    <w:rsid w:val="008D70F0"/>
    <w:rsid w:val="008E0BA6"/>
    <w:rsid w:val="008E1A17"/>
    <w:rsid w:val="008E23D1"/>
    <w:rsid w:val="008E3173"/>
    <w:rsid w:val="008E31DA"/>
    <w:rsid w:val="008E379D"/>
    <w:rsid w:val="008E3C37"/>
    <w:rsid w:val="008E461F"/>
    <w:rsid w:val="008E523B"/>
    <w:rsid w:val="008E634A"/>
    <w:rsid w:val="008E6EAF"/>
    <w:rsid w:val="008E7C2A"/>
    <w:rsid w:val="008F0429"/>
    <w:rsid w:val="008F0B72"/>
    <w:rsid w:val="008F2492"/>
    <w:rsid w:val="008F2F70"/>
    <w:rsid w:val="008F377D"/>
    <w:rsid w:val="008F4B76"/>
    <w:rsid w:val="008F5F34"/>
    <w:rsid w:val="008F6618"/>
    <w:rsid w:val="008F664F"/>
    <w:rsid w:val="008F68A9"/>
    <w:rsid w:val="009007D8"/>
    <w:rsid w:val="0090155A"/>
    <w:rsid w:val="00901587"/>
    <w:rsid w:val="00901B12"/>
    <w:rsid w:val="00902881"/>
    <w:rsid w:val="00902D49"/>
    <w:rsid w:val="00903193"/>
    <w:rsid w:val="009048C2"/>
    <w:rsid w:val="00906F38"/>
    <w:rsid w:val="00907A67"/>
    <w:rsid w:val="0091021B"/>
    <w:rsid w:val="0091032D"/>
    <w:rsid w:val="00910392"/>
    <w:rsid w:val="00911DC4"/>
    <w:rsid w:val="00911E44"/>
    <w:rsid w:val="00912B1D"/>
    <w:rsid w:val="00912B33"/>
    <w:rsid w:val="00912EDC"/>
    <w:rsid w:val="009143FE"/>
    <w:rsid w:val="00915B48"/>
    <w:rsid w:val="00916B77"/>
    <w:rsid w:val="00916E9F"/>
    <w:rsid w:val="00920337"/>
    <w:rsid w:val="00920A9B"/>
    <w:rsid w:val="00920D28"/>
    <w:rsid w:val="00920E1A"/>
    <w:rsid w:val="0092244C"/>
    <w:rsid w:val="00923354"/>
    <w:rsid w:val="0092389C"/>
    <w:rsid w:val="00924318"/>
    <w:rsid w:val="00925DA2"/>
    <w:rsid w:val="00926204"/>
    <w:rsid w:val="00926C2F"/>
    <w:rsid w:val="00926FDA"/>
    <w:rsid w:val="009273BB"/>
    <w:rsid w:val="00927870"/>
    <w:rsid w:val="00931483"/>
    <w:rsid w:val="00932C4A"/>
    <w:rsid w:val="009330DA"/>
    <w:rsid w:val="009330DC"/>
    <w:rsid w:val="0093326B"/>
    <w:rsid w:val="009334E2"/>
    <w:rsid w:val="00935E46"/>
    <w:rsid w:val="00935FDC"/>
    <w:rsid w:val="0093722C"/>
    <w:rsid w:val="00937E74"/>
    <w:rsid w:val="00940796"/>
    <w:rsid w:val="00940B26"/>
    <w:rsid w:val="00940D19"/>
    <w:rsid w:val="00940E5E"/>
    <w:rsid w:val="00941C66"/>
    <w:rsid w:val="0094221C"/>
    <w:rsid w:val="009426BB"/>
    <w:rsid w:val="0094398E"/>
    <w:rsid w:val="00944202"/>
    <w:rsid w:val="0094437D"/>
    <w:rsid w:val="00944971"/>
    <w:rsid w:val="00944C51"/>
    <w:rsid w:val="00946614"/>
    <w:rsid w:val="00947959"/>
    <w:rsid w:val="00947D78"/>
    <w:rsid w:val="00950389"/>
    <w:rsid w:val="00950487"/>
    <w:rsid w:val="00950E88"/>
    <w:rsid w:val="0095121D"/>
    <w:rsid w:val="00952C63"/>
    <w:rsid w:val="00952CF2"/>
    <w:rsid w:val="009532B0"/>
    <w:rsid w:val="009541CA"/>
    <w:rsid w:val="0095595F"/>
    <w:rsid w:val="00960CB4"/>
    <w:rsid w:val="009611B1"/>
    <w:rsid w:val="0096164E"/>
    <w:rsid w:val="0096194A"/>
    <w:rsid w:val="00961E76"/>
    <w:rsid w:val="00961F5B"/>
    <w:rsid w:val="00963121"/>
    <w:rsid w:val="00964782"/>
    <w:rsid w:val="00964AE7"/>
    <w:rsid w:val="00965055"/>
    <w:rsid w:val="00965320"/>
    <w:rsid w:val="00965404"/>
    <w:rsid w:val="00965BEE"/>
    <w:rsid w:val="0097028C"/>
    <w:rsid w:val="00970432"/>
    <w:rsid w:val="00970436"/>
    <w:rsid w:val="00970546"/>
    <w:rsid w:val="00971069"/>
    <w:rsid w:val="00971148"/>
    <w:rsid w:val="0097202A"/>
    <w:rsid w:val="00973284"/>
    <w:rsid w:val="00973BDB"/>
    <w:rsid w:val="00974287"/>
    <w:rsid w:val="00974A10"/>
    <w:rsid w:val="00974A73"/>
    <w:rsid w:val="00976BB4"/>
    <w:rsid w:val="00981237"/>
    <w:rsid w:val="00981B0F"/>
    <w:rsid w:val="009820DB"/>
    <w:rsid w:val="00984AFF"/>
    <w:rsid w:val="00985C5D"/>
    <w:rsid w:val="009864E2"/>
    <w:rsid w:val="009870D0"/>
    <w:rsid w:val="009878E6"/>
    <w:rsid w:val="00990161"/>
    <w:rsid w:val="00991176"/>
    <w:rsid w:val="0099152C"/>
    <w:rsid w:val="009921EA"/>
    <w:rsid w:val="0099242B"/>
    <w:rsid w:val="009925C1"/>
    <w:rsid w:val="0099304F"/>
    <w:rsid w:val="0099331B"/>
    <w:rsid w:val="00993A57"/>
    <w:rsid w:val="009940B0"/>
    <w:rsid w:val="00994118"/>
    <w:rsid w:val="00994188"/>
    <w:rsid w:val="00994405"/>
    <w:rsid w:val="00994C89"/>
    <w:rsid w:val="00995959"/>
    <w:rsid w:val="00996025"/>
    <w:rsid w:val="00996969"/>
    <w:rsid w:val="00996A82"/>
    <w:rsid w:val="00996B94"/>
    <w:rsid w:val="00997A26"/>
    <w:rsid w:val="00997EB0"/>
    <w:rsid w:val="009A0129"/>
    <w:rsid w:val="009A0B4D"/>
    <w:rsid w:val="009A113C"/>
    <w:rsid w:val="009A1B1F"/>
    <w:rsid w:val="009A3483"/>
    <w:rsid w:val="009A3B5F"/>
    <w:rsid w:val="009A46EA"/>
    <w:rsid w:val="009A4878"/>
    <w:rsid w:val="009A5F2F"/>
    <w:rsid w:val="009A6281"/>
    <w:rsid w:val="009A6D5F"/>
    <w:rsid w:val="009B075D"/>
    <w:rsid w:val="009B0852"/>
    <w:rsid w:val="009B0E6F"/>
    <w:rsid w:val="009B124F"/>
    <w:rsid w:val="009B2901"/>
    <w:rsid w:val="009B55A8"/>
    <w:rsid w:val="009B62C7"/>
    <w:rsid w:val="009B7480"/>
    <w:rsid w:val="009B74DE"/>
    <w:rsid w:val="009C017A"/>
    <w:rsid w:val="009C0685"/>
    <w:rsid w:val="009C0CC7"/>
    <w:rsid w:val="009C2049"/>
    <w:rsid w:val="009C21B5"/>
    <w:rsid w:val="009C22E0"/>
    <w:rsid w:val="009C3323"/>
    <w:rsid w:val="009C3A46"/>
    <w:rsid w:val="009C4287"/>
    <w:rsid w:val="009C435A"/>
    <w:rsid w:val="009C438C"/>
    <w:rsid w:val="009C5613"/>
    <w:rsid w:val="009C61B8"/>
    <w:rsid w:val="009C67DF"/>
    <w:rsid w:val="009C6821"/>
    <w:rsid w:val="009C69A1"/>
    <w:rsid w:val="009C7279"/>
    <w:rsid w:val="009D0442"/>
    <w:rsid w:val="009D0575"/>
    <w:rsid w:val="009D1AC5"/>
    <w:rsid w:val="009D1E74"/>
    <w:rsid w:val="009D23FC"/>
    <w:rsid w:val="009D34D6"/>
    <w:rsid w:val="009D48A4"/>
    <w:rsid w:val="009D5288"/>
    <w:rsid w:val="009D59CB"/>
    <w:rsid w:val="009D5BCF"/>
    <w:rsid w:val="009D614A"/>
    <w:rsid w:val="009D6172"/>
    <w:rsid w:val="009D6FE1"/>
    <w:rsid w:val="009D78AE"/>
    <w:rsid w:val="009E0B0D"/>
    <w:rsid w:val="009E0B77"/>
    <w:rsid w:val="009E0CA8"/>
    <w:rsid w:val="009E340D"/>
    <w:rsid w:val="009E39D8"/>
    <w:rsid w:val="009E478F"/>
    <w:rsid w:val="009E587C"/>
    <w:rsid w:val="009E5B67"/>
    <w:rsid w:val="009E5BB0"/>
    <w:rsid w:val="009E5BC3"/>
    <w:rsid w:val="009E619C"/>
    <w:rsid w:val="009E6A7D"/>
    <w:rsid w:val="009E6ADA"/>
    <w:rsid w:val="009F219E"/>
    <w:rsid w:val="009F2254"/>
    <w:rsid w:val="009F4006"/>
    <w:rsid w:val="009F4FBA"/>
    <w:rsid w:val="009F5460"/>
    <w:rsid w:val="00A00A14"/>
    <w:rsid w:val="00A00E12"/>
    <w:rsid w:val="00A011C0"/>
    <w:rsid w:val="00A024FA"/>
    <w:rsid w:val="00A02ABD"/>
    <w:rsid w:val="00A038F0"/>
    <w:rsid w:val="00A03AD5"/>
    <w:rsid w:val="00A05BC4"/>
    <w:rsid w:val="00A05FA5"/>
    <w:rsid w:val="00A06C76"/>
    <w:rsid w:val="00A07446"/>
    <w:rsid w:val="00A07828"/>
    <w:rsid w:val="00A07A50"/>
    <w:rsid w:val="00A1090A"/>
    <w:rsid w:val="00A116B5"/>
    <w:rsid w:val="00A11AEA"/>
    <w:rsid w:val="00A12DC0"/>
    <w:rsid w:val="00A1302D"/>
    <w:rsid w:val="00A13B58"/>
    <w:rsid w:val="00A147D9"/>
    <w:rsid w:val="00A159EC"/>
    <w:rsid w:val="00A16350"/>
    <w:rsid w:val="00A16558"/>
    <w:rsid w:val="00A16952"/>
    <w:rsid w:val="00A16A95"/>
    <w:rsid w:val="00A173A3"/>
    <w:rsid w:val="00A17E7B"/>
    <w:rsid w:val="00A202CD"/>
    <w:rsid w:val="00A207AA"/>
    <w:rsid w:val="00A20A7A"/>
    <w:rsid w:val="00A2219A"/>
    <w:rsid w:val="00A227C9"/>
    <w:rsid w:val="00A228D1"/>
    <w:rsid w:val="00A2376F"/>
    <w:rsid w:val="00A2515E"/>
    <w:rsid w:val="00A259CD"/>
    <w:rsid w:val="00A25B82"/>
    <w:rsid w:val="00A26ACC"/>
    <w:rsid w:val="00A279C6"/>
    <w:rsid w:val="00A30749"/>
    <w:rsid w:val="00A30AED"/>
    <w:rsid w:val="00A31732"/>
    <w:rsid w:val="00A32443"/>
    <w:rsid w:val="00A32741"/>
    <w:rsid w:val="00A32A27"/>
    <w:rsid w:val="00A35C6F"/>
    <w:rsid w:val="00A35E62"/>
    <w:rsid w:val="00A36301"/>
    <w:rsid w:val="00A36619"/>
    <w:rsid w:val="00A36B2B"/>
    <w:rsid w:val="00A405FD"/>
    <w:rsid w:val="00A40FA3"/>
    <w:rsid w:val="00A415E4"/>
    <w:rsid w:val="00A42403"/>
    <w:rsid w:val="00A4538D"/>
    <w:rsid w:val="00A4582D"/>
    <w:rsid w:val="00A45BA3"/>
    <w:rsid w:val="00A45CDF"/>
    <w:rsid w:val="00A46030"/>
    <w:rsid w:val="00A461A8"/>
    <w:rsid w:val="00A4650C"/>
    <w:rsid w:val="00A470A7"/>
    <w:rsid w:val="00A5106A"/>
    <w:rsid w:val="00A533E0"/>
    <w:rsid w:val="00A53956"/>
    <w:rsid w:val="00A539FB"/>
    <w:rsid w:val="00A53EFB"/>
    <w:rsid w:val="00A54421"/>
    <w:rsid w:val="00A55573"/>
    <w:rsid w:val="00A55C4E"/>
    <w:rsid w:val="00A5688A"/>
    <w:rsid w:val="00A57880"/>
    <w:rsid w:val="00A601CD"/>
    <w:rsid w:val="00A608FF"/>
    <w:rsid w:val="00A6190F"/>
    <w:rsid w:val="00A61BC7"/>
    <w:rsid w:val="00A6545B"/>
    <w:rsid w:val="00A657F5"/>
    <w:rsid w:val="00A66827"/>
    <w:rsid w:val="00A67465"/>
    <w:rsid w:val="00A679F4"/>
    <w:rsid w:val="00A7034A"/>
    <w:rsid w:val="00A70FF8"/>
    <w:rsid w:val="00A7108A"/>
    <w:rsid w:val="00A7139C"/>
    <w:rsid w:val="00A71D83"/>
    <w:rsid w:val="00A71E73"/>
    <w:rsid w:val="00A72000"/>
    <w:rsid w:val="00A729E3"/>
    <w:rsid w:val="00A73295"/>
    <w:rsid w:val="00A73BD0"/>
    <w:rsid w:val="00A741B3"/>
    <w:rsid w:val="00A743EF"/>
    <w:rsid w:val="00A745E8"/>
    <w:rsid w:val="00A75A67"/>
    <w:rsid w:val="00A77AAF"/>
    <w:rsid w:val="00A827BA"/>
    <w:rsid w:val="00A82A1C"/>
    <w:rsid w:val="00A834A1"/>
    <w:rsid w:val="00A835AD"/>
    <w:rsid w:val="00A84F3F"/>
    <w:rsid w:val="00A85700"/>
    <w:rsid w:val="00A87205"/>
    <w:rsid w:val="00A9097D"/>
    <w:rsid w:val="00A909E0"/>
    <w:rsid w:val="00A91746"/>
    <w:rsid w:val="00A91C0C"/>
    <w:rsid w:val="00A924CD"/>
    <w:rsid w:val="00A9252B"/>
    <w:rsid w:val="00A9300E"/>
    <w:rsid w:val="00A949BD"/>
    <w:rsid w:val="00A9682A"/>
    <w:rsid w:val="00A96FC2"/>
    <w:rsid w:val="00A97155"/>
    <w:rsid w:val="00A9718A"/>
    <w:rsid w:val="00A97351"/>
    <w:rsid w:val="00A97D64"/>
    <w:rsid w:val="00AA1B26"/>
    <w:rsid w:val="00AA37FB"/>
    <w:rsid w:val="00AA549B"/>
    <w:rsid w:val="00AA5A32"/>
    <w:rsid w:val="00AA5BD2"/>
    <w:rsid w:val="00AA6353"/>
    <w:rsid w:val="00AA7AD5"/>
    <w:rsid w:val="00AA7B23"/>
    <w:rsid w:val="00AB01FB"/>
    <w:rsid w:val="00AB06CE"/>
    <w:rsid w:val="00AB1DA6"/>
    <w:rsid w:val="00AB2744"/>
    <w:rsid w:val="00AB4696"/>
    <w:rsid w:val="00AB4C28"/>
    <w:rsid w:val="00AB5637"/>
    <w:rsid w:val="00AB5980"/>
    <w:rsid w:val="00AB6060"/>
    <w:rsid w:val="00AC01EC"/>
    <w:rsid w:val="00AC0ACF"/>
    <w:rsid w:val="00AC0FE8"/>
    <w:rsid w:val="00AC14B8"/>
    <w:rsid w:val="00AC408D"/>
    <w:rsid w:val="00AC4FA7"/>
    <w:rsid w:val="00AC5B81"/>
    <w:rsid w:val="00AC6AFD"/>
    <w:rsid w:val="00AC6DAB"/>
    <w:rsid w:val="00AC7637"/>
    <w:rsid w:val="00AC77A8"/>
    <w:rsid w:val="00AD0886"/>
    <w:rsid w:val="00AD1670"/>
    <w:rsid w:val="00AD1DEF"/>
    <w:rsid w:val="00AD2647"/>
    <w:rsid w:val="00AD295E"/>
    <w:rsid w:val="00AD3EB2"/>
    <w:rsid w:val="00AD4436"/>
    <w:rsid w:val="00AD53A4"/>
    <w:rsid w:val="00AD72F2"/>
    <w:rsid w:val="00AD79CA"/>
    <w:rsid w:val="00AE122D"/>
    <w:rsid w:val="00AE1FF6"/>
    <w:rsid w:val="00AE32F1"/>
    <w:rsid w:val="00AE33BA"/>
    <w:rsid w:val="00AE3A2D"/>
    <w:rsid w:val="00AE488A"/>
    <w:rsid w:val="00AE4F9A"/>
    <w:rsid w:val="00AE5261"/>
    <w:rsid w:val="00AE704E"/>
    <w:rsid w:val="00AE71FB"/>
    <w:rsid w:val="00AE7C34"/>
    <w:rsid w:val="00AE7D3A"/>
    <w:rsid w:val="00AF0973"/>
    <w:rsid w:val="00AF09EB"/>
    <w:rsid w:val="00AF2368"/>
    <w:rsid w:val="00AF27E6"/>
    <w:rsid w:val="00AF2EE5"/>
    <w:rsid w:val="00AF4541"/>
    <w:rsid w:val="00AF4A3C"/>
    <w:rsid w:val="00AF4E88"/>
    <w:rsid w:val="00AF4E98"/>
    <w:rsid w:val="00AF5035"/>
    <w:rsid w:val="00AF589F"/>
    <w:rsid w:val="00AF5CCD"/>
    <w:rsid w:val="00AF6518"/>
    <w:rsid w:val="00AF69F4"/>
    <w:rsid w:val="00B00359"/>
    <w:rsid w:val="00B00814"/>
    <w:rsid w:val="00B00CF9"/>
    <w:rsid w:val="00B01730"/>
    <w:rsid w:val="00B01973"/>
    <w:rsid w:val="00B01A89"/>
    <w:rsid w:val="00B01D1C"/>
    <w:rsid w:val="00B01D81"/>
    <w:rsid w:val="00B03318"/>
    <w:rsid w:val="00B035DD"/>
    <w:rsid w:val="00B03655"/>
    <w:rsid w:val="00B03DBA"/>
    <w:rsid w:val="00B04B62"/>
    <w:rsid w:val="00B05DC2"/>
    <w:rsid w:val="00B06D0A"/>
    <w:rsid w:val="00B07055"/>
    <w:rsid w:val="00B070E1"/>
    <w:rsid w:val="00B074ED"/>
    <w:rsid w:val="00B07576"/>
    <w:rsid w:val="00B109BC"/>
    <w:rsid w:val="00B11455"/>
    <w:rsid w:val="00B11C89"/>
    <w:rsid w:val="00B11FF9"/>
    <w:rsid w:val="00B12AE2"/>
    <w:rsid w:val="00B12C5F"/>
    <w:rsid w:val="00B15289"/>
    <w:rsid w:val="00B17C34"/>
    <w:rsid w:val="00B21B80"/>
    <w:rsid w:val="00B21CE6"/>
    <w:rsid w:val="00B22495"/>
    <w:rsid w:val="00B23478"/>
    <w:rsid w:val="00B2351F"/>
    <w:rsid w:val="00B2366D"/>
    <w:rsid w:val="00B23FED"/>
    <w:rsid w:val="00B24A9F"/>
    <w:rsid w:val="00B2606B"/>
    <w:rsid w:val="00B27981"/>
    <w:rsid w:val="00B30A83"/>
    <w:rsid w:val="00B3147E"/>
    <w:rsid w:val="00B32ACB"/>
    <w:rsid w:val="00B33C57"/>
    <w:rsid w:val="00B344BE"/>
    <w:rsid w:val="00B35785"/>
    <w:rsid w:val="00B376A3"/>
    <w:rsid w:val="00B37905"/>
    <w:rsid w:val="00B37DD5"/>
    <w:rsid w:val="00B37DDF"/>
    <w:rsid w:val="00B37DF8"/>
    <w:rsid w:val="00B40060"/>
    <w:rsid w:val="00B4088F"/>
    <w:rsid w:val="00B40A35"/>
    <w:rsid w:val="00B4102A"/>
    <w:rsid w:val="00B41CB2"/>
    <w:rsid w:val="00B42AD5"/>
    <w:rsid w:val="00B42DA6"/>
    <w:rsid w:val="00B4338B"/>
    <w:rsid w:val="00B44401"/>
    <w:rsid w:val="00B446C1"/>
    <w:rsid w:val="00B447E5"/>
    <w:rsid w:val="00B4535F"/>
    <w:rsid w:val="00B454F9"/>
    <w:rsid w:val="00B4555C"/>
    <w:rsid w:val="00B47767"/>
    <w:rsid w:val="00B52846"/>
    <w:rsid w:val="00B53730"/>
    <w:rsid w:val="00B53934"/>
    <w:rsid w:val="00B539DE"/>
    <w:rsid w:val="00B53EC8"/>
    <w:rsid w:val="00B551BE"/>
    <w:rsid w:val="00B558D7"/>
    <w:rsid w:val="00B55C4C"/>
    <w:rsid w:val="00B56243"/>
    <w:rsid w:val="00B5681B"/>
    <w:rsid w:val="00B56AC8"/>
    <w:rsid w:val="00B56F64"/>
    <w:rsid w:val="00B571B2"/>
    <w:rsid w:val="00B578BB"/>
    <w:rsid w:val="00B578D0"/>
    <w:rsid w:val="00B6037B"/>
    <w:rsid w:val="00B60D78"/>
    <w:rsid w:val="00B60EB5"/>
    <w:rsid w:val="00B60F04"/>
    <w:rsid w:val="00B6134C"/>
    <w:rsid w:val="00B62215"/>
    <w:rsid w:val="00B62E66"/>
    <w:rsid w:val="00B64618"/>
    <w:rsid w:val="00B64C3C"/>
    <w:rsid w:val="00B65687"/>
    <w:rsid w:val="00B665A8"/>
    <w:rsid w:val="00B706EE"/>
    <w:rsid w:val="00B71983"/>
    <w:rsid w:val="00B73708"/>
    <w:rsid w:val="00B73E5E"/>
    <w:rsid w:val="00B74760"/>
    <w:rsid w:val="00B7488A"/>
    <w:rsid w:val="00B74B47"/>
    <w:rsid w:val="00B7585E"/>
    <w:rsid w:val="00B769B6"/>
    <w:rsid w:val="00B76E9B"/>
    <w:rsid w:val="00B773A9"/>
    <w:rsid w:val="00B77EC7"/>
    <w:rsid w:val="00B805E0"/>
    <w:rsid w:val="00B811E8"/>
    <w:rsid w:val="00B8275B"/>
    <w:rsid w:val="00B83EF4"/>
    <w:rsid w:val="00B85386"/>
    <w:rsid w:val="00B85422"/>
    <w:rsid w:val="00B859DF"/>
    <w:rsid w:val="00B864FD"/>
    <w:rsid w:val="00B871A2"/>
    <w:rsid w:val="00B87584"/>
    <w:rsid w:val="00B87E6D"/>
    <w:rsid w:val="00B91048"/>
    <w:rsid w:val="00B91241"/>
    <w:rsid w:val="00B91DB2"/>
    <w:rsid w:val="00B92546"/>
    <w:rsid w:val="00B92A48"/>
    <w:rsid w:val="00B92FD9"/>
    <w:rsid w:val="00B931AF"/>
    <w:rsid w:val="00B9363D"/>
    <w:rsid w:val="00B939B1"/>
    <w:rsid w:val="00B952CE"/>
    <w:rsid w:val="00B97712"/>
    <w:rsid w:val="00B97C30"/>
    <w:rsid w:val="00BA0CAE"/>
    <w:rsid w:val="00BA15E4"/>
    <w:rsid w:val="00BA22F3"/>
    <w:rsid w:val="00BA2587"/>
    <w:rsid w:val="00BA427E"/>
    <w:rsid w:val="00BA4290"/>
    <w:rsid w:val="00BA4960"/>
    <w:rsid w:val="00BA54A6"/>
    <w:rsid w:val="00BA644F"/>
    <w:rsid w:val="00BA7D9A"/>
    <w:rsid w:val="00BB005E"/>
    <w:rsid w:val="00BB0110"/>
    <w:rsid w:val="00BB053F"/>
    <w:rsid w:val="00BB12AF"/>
    <w:rsid w:val="00BB1645"/>
    <w:rsid w:val="00BB1B61"/>
    <w:rsid w:val="00BB1EB5"/>
    <w:rsid w:val="00BB2196"/>
    <w:rsid w:val="00BB374A"/>
    <w:rsid w:val="00BB38BF"/>
    <w:rsid w:val="00BB3D2F"/>
    <w:rsid w:val="00BB4D11"/>
    <w:rsid w:val="00BB5D3D"/>
    <w:rsid w:val="00BB6082"/>
    <w:rsid w:val="00BB669E"/>
    <w:rsid w:val="00BB6965"/>
    <w:rsid w:val="00BB79AC"/>
    <w:rsid w:val="00BC0265"/>
    <w:rsid w:val="00BC0560"/>
    <w:rsid w:val="00BC0E2A"/>
    <w:rsid w:val="00BC2484"/>
    <w:rsid w:val="00BC36D1"/>
    <w:rsid w:val="00BC4920"/>
    <w:rsid w:val="00BC61BB"/>
    <w:rsid w:val="00BC655C"/>
    <w:rsid w:val="00BC6CAB"/>
    <w:rsid w:val="00BC7401"/>
    <w:rsid w:val="00BD00DF"/>
    <w:rsid w:val="00BD0438"/>
    <w:rsid w:val="00BD071A"/>
    <w:rsid w:val="00BD0738"/>
    <w:rsid w:val="00BD3391"/>
    <w:rsid w:val="00BD43A1"/>
    <w:rsid w:val="00BD4A8B"/>
    <w:rsid w:val="00BD4AF9"/>
    <w:rsid w:val="00BD5B46"/>
    <w:rsid w:val="00BD6117"/>
    <w:rsid w:val="00BD6492"/>
    <w:rsid w:val="00BD64C0"/>
    <w:rsid w:val="00BD65F9"/>
    <w:rsid w:val="00BD6C08"/>
    <w:rsid w:val="00BD74E3"/>
    <w:rsid w:val="00BD7B3D"/>
    <w:rsid w:val="00BD7C80"/>
    <w:rsid w:val="00BD7E04"/>
    <w:rsid w:val="00BE09B9"/>
    <w:rsid w:val="00BE1036"/>
    <w:rsid w:val="00BE1855"/>
    <w:rsid w:val="00BE1A89"/>
    <w:rsid w:val="00BE22C3"/>
    <w:rsid w:val="00BE249F"/>
    <w:rsid w:val="00BE36E3"/>
    <w:rsid w:val="00BE3885"/>
    <w:rsid w:val="00BE40DE"/>
    <w:rsid w:val="00BE4672"/>
    <w:rsid w:val="00BE4F4E"/>
    <w:rsid w:val="00BE56B1"/>
    <w:rsid w:val="00BE6890"/>
    <w:rsid w:val="00BF05C8"/>
    <w:rsid w:val="00BF09AA"/>
    <w:rsid w:val="00BF0ABF"/>
    <w:rsid w:val="00BF1424"/>
    <w:rsid w:val="00BF1F62"/>
    <w:rsid w:val="00BF3485"/>
    <w:rsid w:val="00BF53C1"/>
    <w:rsid w:val="00BF5C84"/>
    <w:rsid w:val="00BF6003"/>
    <w:rsid w:val="00BF639E"/>
    <w:rsid w:val="00BF645B"/>
    <w:rsid w:val="00BF7D60"/>
    <w:rsid w:val="00C0064F"/>
    <w:rsid w:val="00C01863"/>
    <w:rsid w:val="00C02E54"/>
    <w:rsid w:val="00C033DF"/>
    <w:rsid w:val="00C03E72"/>
    <w:rsid w:val="00C052CE"/>
    <w:rsid w:val="00C05822"/>
    <w:rsid w:val="00C05EFB"/>
    <w:rsid w:val="00C06551"/>
    <w:rsid w:val="00C06752"/>
    <w:rsid w:val="00C075FB"/>
    <w:rsid w:val="00C105B0"/>
    <w:rsid w:val="00C11148"/>
    <w:rsid w:val="00C114AB"/>
    <w:rsid w:val="00C127E9"/>
    <w:rsid w:val="00C13316"/>
    <w:rsid w:val="00C13CE5"/>
    <w:rsid w:val="00C14B98"/>
    <w:rsid w:val="00C14DA8"/>
    <w:rsid w:val="00C151BB"/>
    <w:rsid w:val="00C15D0A"/>
    <w:rsid w:val="00C164BB"/>
    <w:rsid w:val="00C16C16"/>
    <w:rsid w:val="00C20592"/>
    <w:rsid w:val="00C20EAC"/>
    <w:rsid w:val="00C2122B"/>
    <w:rsid w:val="00C21E4C"/>
    <w:rsid w:val="00C22516"/>
    <w:rsid w:val="00C22975"/>
    <w:rsid w:val="00C22A10"/>
    <w:rsid w:val="00C22C02"/>
    <w:rsid w:val="00C230A5"/>
    <w:rsid w:val="00C23985"/>
    <w:rsid w:val="00C25881"/>
    <w:rsid w:val="00C25985"/>
    <w:rsid w:val="00C25A60"/>
    <w:rsid w:val="00C25C96"/>
    <w:rsid w:val="00C260E3"/>
    <w:rsid w:val="00C26ADF"/>
    <w:rsid w:val="00C27001"/>
    <w:rsid w:val="00C2708B"/>
    <w:rsid w:val="00C27BDD"/>
    <w:rsid w:val="00C30FB9"/>
    <w:rsid w:val="00C31D4E"/>
    <w:rsid w:val="00C326D8"/>
    <w:rsid w:val="00C329C7"/>
    <w:rsid w:val="00C340C2"/>
    <w:rsid w:val="00C34AFD"/>
    <w:rsid w:val="00C34B72"/>
    <w:rsid w:val="00C362AC"/>
    <w:rsid w:val="00C36A80"/>
    <w:rsid w:val="00C36AAB"/>
    <w:rsid w:val="00C370E8"/>
    <w:rsid w:val="00C3761C"/>
    <w:rsid w:val="00C40B7D"/>
    <w:rsid w:val="00C41561"/>
    <w:rsid w:val="00C41712"/>
    <w:rsid w:val="00C4296B"/>
    <w:rsid w:val="00C446AB"/>
    <w:rsid w:val="00C44DC3"/>
    <w:rsid w:val="00C450FA"/>
    <w:rsid w:val="00C45304"/>
    <w:rsid w:val="00C45424"/>
    <w:rsid w:val="00C45A30"/>
    <w:rsid w:val="00C45BB2"/>
    <w:rsid w:val="00C45D38"/>
    <w:rsid w:val="00C46E10"/>
    <w:rsid w:val="00C50436"/>
    <w:rsid w:val="00C5092B"/>
    <w:rsid w:val="00C50E07"/>
    <w:rsid w:val="00C51EA7"/>
    <w:rsid w:val="00C53435"/>
    <w:rsid w:val="00C54F89"/>
    <w:rsid w:val="00C5603D"/>
    <w:rsid w:val="00C5707D"/>
    <w:rsid w:val="00C5796D"/>
    <w:rsid w:val="00C57EEA"/>
    <w:rsid w:val="00C62045"/>
    <w:rsid w:val="00C62998"/>
    <w:rsid w:val="00C631C7"/>
    <w:rsid w:val="00C653A1"/>
    <w:rsid w:val="00C66BC7"/>
    <w:rsid w:val="00C6743B"/>
    <w:rsid w:val="00C6748E"/>
    <w:rsid w:val="00C70479"/>
    <w:rsid w:val="00C7062A"/>
    <w:rsid w:val="00C7106E"/>
    <w:rsid w:val="00C711C5"/>
    <w:rsid w:val="00C718DE"/>
    <w:rsid w:val="00C7285C"/>
    <w:rsid w:val="00C73D80"/>
    <w:rsid w:val="00C759DE"/>
    <w:rsid w:val="00C7643A"/>
    <w:rsid w:val="00C76C8D"/>
    <w:rsid w:val="00C77212"/>
    <w:rsid w:val="00C7744C"/>
    <w:rsid w:val="00C77639"/>
    <w:rsid w:val="00C80A06"/>
    <w:rsid w:val="00C818AE"/>
    <w:rsid w:val="00C82220"/>
    <w:rsid w:val="00C82451"/>
    <w:rsid w:val="00C8250A"/>
    <w:rsid w:val="00C82948"/>
    <w:rsid w:val="00C82BC4"/>
    <w:rsid w:val="00C82D72"/>
    <w:rsid w:val="00C8687A"/>
    <w:rsid w:val="00C86EBC"/>
    <w:rsid w:val="00C873E0"/>
    <w:rsid w:val="00C87B1C"/>
    <w:rsid w:val="00C909D8"/>
    <w:rsid w:val="00C9271A"/>
    <w:rsid w:val="00C94344"/>
    <w:rsid w:val="00C94E9F"/>
    <w:rsid w:val="00C95B35"/>
    <w:rsid w:val="00C9687D"/>
    <w:rsid w:val="00C96BE0"/>
    <w:rsid w:val="00C972EE"/>
    <w:rsid w:val="00C97C09"/>
    <w:rsid w:val="00CA03AF"/>
    <w:rsid w:val="00CA083F"/>
    <w:rsid w:val="00CA196A"/>
    <w:rsid w:val="00CA2177"/>
    <w:rsid w:val="00CA3433"/>
    <w:rsid w:val="00CA3F6D"/>
    <w:rsid w:val="00CA4566"/>
    <w:rsid w:val="00CA45AF"/>
    <w:rsid w:val="00CA5027"/>
    <w:rsid w:val="00CA5866"/>
    <w:rsid w:val="00CA781D"/>
    <w:rsid w:val="00CA7859"/>
    <w:rsid w:val="00CA7ABB"/>
    <w:rsid w:val="00CA7EE4"/>
    <w:rsid w:val="00CB0768"/>
    <w:rsid w:val="00CB178A"/>
    <w:rsid w:val="00CB2B0F"/>
    <w:rsid w:val="00CB3105"/>
    <w:rsid w:val="00CB38E1"/>
    <w:rsid w:val="00CB418A"/>
    <w:rsid w:val="00CB5377"/>
    <w:rsid w:val="00CB549E"/>
    <w:rsid w:val="00CB5556"/>
    <w:rsid w:val="00CB5F7D"/>
    <w:rsid w:val="00CB6D41"/>
    <w:rsid w:val="00CB7083"/>
    <w:rsid w:val="00CC067F"/>
    <w:rsid w:val="00CC1FDB"/>
    <w:rsid w:val="00CC280C"/>
    <w:rsid w:val="00CC28A0"/>
    <w:rsid w:val="00CC2DCB"/>
    <w:rsid w:val="00CC4333"/>
    <w:rsid w:val="00CC528E"/>
    <w:rsid w:val="00CC5CFC"/>
    <w:rsid w:val="00CC5E3C"/>
    <w:rsid w:val="00CC65D3"/>
    <w:rsid w:val="00CC6BFA"/>
    <w:rsid w:val="00CC74D1"/>
    <w:rsid w:val="00CC7B99"/>
    <w:rsid w:val="00CD2054"/>
    <w:rsid w:val="00CD2BE4"/>
    <w:rsid w:val="00CD2FC8"/>
    <w:rsid w:val="00CD35DA"/>
    <w:rsid w:val="00CD38C3"/>
    <w:rsid w:val="00CD3D86"/>
    <w:rsid w:val="00CD41B9"/>
    <w:rsid w:val="00CD4390"/>
    <w:rsid w:val="00CD44B7"/>
    <w:rsid w:val="00CD5EB4"/>
    <w:rsid w:val="00CD5F1E"/>
    <w:rsid w:val="00CD650C"/>
    <w:rsid w:val="00CD7043"/>
    <w:rsid w:val="00CD7349"/>
    <w:rsid w:val="00CD7565"/>
    <w:rsid w:val="00CE3BB9"/>
    <w:rsid w:val="00CE3C44"/>
    <w:rsid w:val="00CE4117"/>
    <w:rsid w:val="00CE43E1"/>
    <w:rsid w:val="00CE5950"/>
    <w:rsid w:val="00CE6C26"/>
    <w:rsid w:val="00CE7916"/>
    <w:rsid w:val="00CF16EC"/>
    <w:rsid w:val="00CF23FC"/>
    <w:rsid w:val="00CF2C11"/>
    <w:rsid w:val="00CF2E41"/>
    <w:rsid w:val="00CF3077"/>
    <w:rsid w:val="00CF39E3"/>
    <w:rsid w:val="00CF3DAE"/>
    <w:rsid w:val="00CF3E5F"/>
    <w:rsid w:val="00CF3E63"/>
    <w:rsid w:val="00CF43B0"/>
    <w:rsid w:val="00CF469B"/>
    <w:rsid w:val="00CF5EA5"/>
    <w:rsid w:val="00CF6409"/>
    <w:rsid w:val="00CF7266"/>
    <w:rsid w:val="00CF757E"/>
    <w:rsid w:val="00D0139A"/>
    <w:rsid w:val="00D03C0B"/>
    <w:rsid w:val="00D03C4F"/>
    <w:rsid w:val="00D048DB"/>
    <w:rsid w:val="00D04AFD"/>
    <w:rsid w:val="00D04BA6"/>
    <w:rsid w:val="00D05DCC"/>
    <w:rsid w:val="00D05DE2"/>
    <w:rsid w:val="00D075F3"/>
    <w:rsid w:val="00D07697"/>
    <w:rsid w:val="00D07819"/>
    <w:rsid w:val="00D07E43"/>
    <w:rsid w:val="00D07F12"/>
    <w:rsid w:val="00D10587"/>
    <w:rsid w:val="00D10673"/>
    <w:rsid w:val="00D113CF"/>
    <w:rsid w:val="00D1176B"/>
    <w:rsid w:val="00D12357"/>
    <w:rsid w:val="00D13B2A"/>
    <w:rsid w:val="00D13E46"/>
    <w:rsid w:val="00D153D0"/>
    <w:rsid w:val="00D16D46"/>
    <w:rsid w:val="00D17117"/>
    <w:rsid w:val="00D17DA0"/>
    <w:rsid w:val="00D20878"/>
    <w:rsid w:val="00D209FF"/>
    <w:rsid w:val="00D20EE9"/>
    <w:rsid w:val="00D20FF6"/>
    <w:rsid w:val="00D22525"/>
    <w:rsid w:val="00D22788"/>
    <w:rsid w:val="00D228B4"/>
    <w:rsid w:val="00D22920"/>
    <w:rsid w:val="00D2306D"/>
    <w:rsid w:val="00D253A8"/>
    <w:rsid w:val="00D25AC3"/>
    <w:rsid w:val="00D25CA0"/>
    <w:rsid w:val="00D26F4D"/>
    <w:rsid w:val="00D2765F"/>
    <w:rsid w:val="00D27D1C"/>
    <w:rsid w:val="00D30222"/>
    <w:rsid w:val="00D30474"/>
    <w:rsid w:val="00D317BA"/>
    <w:rsid w:val="00D321FF"/>
    <w:rsid w:val="00D32A67"/>
    <w:rsid w:val="00D33C30"/>
    <w:rsid w:val="00D37480"/>
    <w:rsid w:val="00D403E2"/>
    <w:rsid w:val="00D405BE"/>
    <w:rsid w:val="00D40B67"/>
    <w:rsid w:val="00D40E10"/>
    <w:rsid w:val="00D40FDD"/>
    <w:rsid w:val="00D421DC"/>
    <w:rsid w:val="00D42992"/>
    <w:rsid w:val="00D42EA6"/>
    <w:rsid w:val="00D4335C"/>
    <w:rsid w:val="00D435AD"/>
    <w:rsid w:val="00D43620"/>
    <w:rsid w:val="00D4436B"/>
    <w:rsid w:val="00D443E4"/>
    <w:rsid w:val="00D448AC"/>
    <w:rsid w:val="00D46F5F"/>
    <w:rsid w:val="00D472DB"/>
    <w:rsid w:val="00D4732A"/>
    <w:rsid w:val="00D47536"/>
    <w:rsid w:val="00D4775A"/>
    <w:rsid w:val="00D5101A"/>
    <w:rsid w:val="00D51557"/>
    <w:rsid w:val="00D515CB"/>
    <w:rsid w:val="00D52963"/>
    <w:rsid w:val="00D53A95"/>
    <w:rsid w:val="00D54CD3"/>
    <w:rsid w:val="00D55867"/>
    <w:rsid w:val="00D56160"/>
    <w:rsid w:val="00D56521"/>
    <w:rsid w:val="00D56D18"/>
    <w:rsid w:val="00D56F68"/>
    <w:rsid w:val="00D57906"/>
    <w:rsid w:val="00D579B4"/>
    <w:rsid w:val="00D60884"/>
    <w:rsid w:val="00D60B5B"/>
    <w:rsid w:val="00D64023"/>
    <w:rsid w:val="00D642FC"/>
    <w:rsid w:val="00D645DD"/>
    <w:rsid w:val="00D64ABE"/>
    <w:rsid w:val="00D65597"/>
    <w:rsid w:val="00D65B13"/>
    <w:rsid w:val="00D662B2"/>
    <w:rsid w:val="00D663C8"/>
    <w:rsid w:val="00D665C5"/>
    <w:rsid w:val="00D666D1"/>
    <w:rsid w:val="00D66D43"/>
    <w:rsid w:val="00D66E14"/>
    <w:rsid w:val="00D671DD"/>
    <w:rsid w:val="00D675FB"/>
    <w:rsid w:val="00D7025C"/>
    <w:rsid w:val="00D70322"/>
    <w:rsid w:val="00D70D88"/>
    <w:rsid w:val="00D71681"/>
    <w:rsid w:val="00D730F8"/>
    <w:rsid w:val="00D75CF7"/>
    <w:rsid w:val="00D76A06"/>
    <w:rsid w:val="00D76C68"/>
    <w:rsid w:val="00D76E63"/>
    <w:rsid w:val="00D7733E"/>
    <w:rsid w:val="00D773BD"/>
    <w:rsid w:val="00D775AB"/>
    <w:rsid w:val="00D8004C"/>
    <w:rsid w:val="00D828CB"/>
    <w:rsid w:val="00D833BE"/>
    <w:rsid w:val="00D836BA"/>
    <w:rsid w:val="00D8397A"/>
    <w:rsid w:val="00D83B2A"/>
    <w:rsid w:val="00D83D16"/>
    <w:rsid w:val="00D84370"/>
    <w:rsid w:val="00D844D6"/>
    <w:rsid w:val="00D845FE"/>
    <w:rsid w:val="00D85FF0"/>
    <w:rsid w:val="00D86380"/>
    <w:rsid w:val="00D879F6"/>
    <w:rsid w:val="00D91797"/>
    <w:rsid w:val="00D9249A"/>
    <w:rsid w:val="00D92B58"/>
    <w:rsid w:val="00D93D02"/>
    <w:rsid w:val="00D93E04"/>
    <w:rsid w:val="00D949E0"/>
    <w:rsid w:val="00D9500C"/>
    <w:rsid w:val="00D95779"/>
    <w:rsid w:val="00D95AA0"/>
    <w:rsid w:val="00D9603C"/>
    <w:rsid w:val="00D96E4D"/>
    <w:rsid w:val="00D9757D"/>
    <w:rsid w:val="00D97650"/>
    <w:rsid w:val="00D97E50"/>
    <w:rsid w:val="00DA0329"/>
    <w:rsid w:val="00DA0E11"/>
    <w:rsid w:val="00DA23BB"/>
    <w:rsid w:val="00DA2A17"/>
    <w:rsid w:val="00DA38D2"/>
    <w:rsid w:val="00DA3F11"/>
    <w:rsid w:val="00DA3F18"/>
    <w:rsid w:val="00DA40CC"/>
    <w:rsid w:val="00DA4E1B"/>
    <w:rsid w:val="00DA5F66"/>
    <w:rsid w:val="00DA5FB5"/>
    <w:rsid w:val="00DA6032"/>
    <w:rsid w:val="00DA612D"/>
    <w:rsid w:val="00DA619F"/>
    <w:rsid w:val="00DA7C57"/>
    <w:rsid w:val="00DB04A6"/>
    <w:rsid w:val="00DB0A3E"/>
    <w:rsid w:val="00DB32A4"/>
    <w:rsid w:val="00DB3FBA"/>
    <w:rsid w:val="00DB4C53"/>
    <w:rsid w:val="00DB4F4C"/>
    <w:rsid w:val="00DB5E8C"/>
    <w:rsid w:val="00DB69AC"/>
    <w:rsid w:val="00DB6F7E"/>
    <w:rsid w:val="00DB7AB0"/>
    <w:rsid w:val="00DC0C73"/>
    <w:rsid w:val="00DC0D91"/>
    <w:rsid w:val="00DC1061"/>
    <w:rsid w:val="00DC20AA"/>
    <w:rsid w:val="00DC228C"/>
    <w:rsid w:val="00DC39B3"/>
    <w:rsid w:val="00DC482F"/>
    <w:rsid w:val="00DC5ACD"/>
    <w:rsid w:val="00DC6896"/>
    <w:rsid w:val="00DC6A17"/>
    <w:rsid w:val="00DC7211"/>
    <w:rsid w:val="00DC7F95"/>
    <w:rsid w:val="00DD353F"/>
    <w:rsid w:val="00DD37A4"/>
    <w:rsid w:val="00DD4009"/>
    <w:rsid w:val="00DD4FA7"/>
    <w:rsid w:val="00DD5D44"/>
    <w:rsid w:val="00DD5E99"/>
    <w:rsid w:val="00DD6832"/>
    <w:rsid w:val="00DE095C"/>
    <w:rsid w:val="00DE15C7"/>
    <w:rsid w:val="00DE1A0B"/>
    <w:rsid w:val="00DE2F78"/>
    <w:rsid w:val="00DE43E4"/>
    <w:rsid w:val="00DE4873"/>
    <w:rsid w:val="00DE6E5E"/>
    <w:rsid w:val="00DF0151"/>
    <w:rsid w:val="00DF06AE"/>
    <w:rsid w:val="00DF2866"/>
    <w:rsid w:val="00DF29D9"/>
    <w:rsid w:val="00DF3EC2"/>
    <w:rsid w:val="00DF4D7F"/>
    <w:rsid w:val="00DF5164"/>
    <w:rsid w:val="00DF601F"/>
    <w:rsid w:val="00DF67DC"/>
    <w:rsid w:val="00DF6D48"/>
    <w:rsid w:val="00DF781D"/>
    <w:rsid w:val="00DF788E"/>
    <w:rsid w:val="00DF7997"/>
    <w:rsid w:val="00DF7B0E"/>
    <w:rsid w:val="00E01123"/>
    <w:rsid w:val="00E03179"/>
    <w:rsid w:val="00E037E2"/>
    <w:rsid w:val="00E0438C"/>
    <w:rsid w:val="00E0529E"/>
    <w:rsid w:val="00E0594A"/>
    <w:rsid w:val="00E06B02"/>
    <w:rsid w:val="00E0712F"/>
    <w:rsid w:val="00E073AC"/>
    <w:rsid w:val="00E10CC3"/>
    <w:rsid w:val="00E11305"/>
    <w:rsid w:val="00E1140E"/>
    <w:rsid w:val="00E11569"/>
    <w:rsid w:val="00E130AD"/>
    <w:rsid w:val="00E14141"/>
    <w:rsid w:val="00E14A0E"/>
    <w:rsid w:val="00E14EAC"/>
    <w:rsid w:val="00E16705"/>
    <w:rsid w:val="00E17620"/>
    <w:rsid w:val="00E2066A"/>
    <w:rsid w:val="00E20B23"/>
    <w:rsid w:val="00E21543"/>
    <w:rsid w:val="00E220E1"/>
    <w:rsid w:val="00E22952"/>
    <w:rsid w:val="00E22DA6"/>
    <w:rsid w:val="00E24619"/>
    <w:rsid w:val="00E24A61"/>
    <w:rsid w:val="00E263F2"/>
    <w:rsid w:val="00E26438"/>
    <w:rsid w:val="00E302A2"/>
    <w:rsid w:val="00E30768"/>
    <w:rsid w:val="00E312CA"/>
    <w:rsid w:val="00E31524"/>
    <w:rsid w:val="00E315FF"/>
    <w:rsid w:val="00E33609"/>
    <w:rsid w:val="00E33EE3"/>
    <w:rsid w:val="00E3448C"/>
    <w:rsid w:val="00E350D9"/>
    <w:rsid w:val="00E35456"/>
    <w:rsid w:val="00E36076"/>
    <w:rsid w:val="00E3660F"/>
    <w:rsid w:val="00E367C6"/>
    <w:rsid w:val="00E367E3"/>
    <w:rsid w:val="00E36C78"/>
    <w:rsid w:val="00E374CC"/>
    <w:rsid w:val="00E41260"/>
    <w:rsid w:val="00E412CE"/>
    <w:rsid w:val="00E421D4"/>
    <w:rsid w:val="00E42334"/>
    <w:rsid w:val="00E4237F"/>
    <w:rsid w:val="00E427B2"/>
    <w:rsid w:val="00E42F24"/>
    <w:rsid w:val="00E4593A"/>
    <w:rsid w:val="00E465F8"/>
    <w:rsid w:val="00E469C2"/>
    <w:rsid w:val="00E46D15"/>
    <w:rsid w:val="00E46D2F"/>
    <w:rsid w:val="00E47A11"/>
    <w:rsid w:val="00E47ADD"/>
    <w:rsid w:val="00E47DAD"/>
    <w:rsid w:val="00E52DC5"/>
    <w:rsid w:val="00E532DC"/>
    <w:rsid w:val="00E544DE"/>
    <w:rsid w:val="00E54BA0"/>
    <w:rsid w:val="00E54FE7"/>
    <w:rsid w:val="00E55486"/>
    <w:rsid w:val="00E56C8D"/>
    <w:rsid w:val="00E60162"/>
    <w:rsid w:val="00E61D1D"/>
    <w:rsid w:val="00E62645"/>
    <w:rsid w:val="00E6283C"/>
    <w:rsid w:val="00E62AAD"/>
    <w:rsid w:val="00E633A5"/>
    <w:rsid w:val="00E639A7"/>
    <w:rsid w:val="00E63A1E"/>
    <w:rsid w:val="00E63BAE"/>
    <w:rsid w:val="00E67208"/>
    <w:rsid w:val="00E70039"/>
    <w:rsid w:val="00E7040C"/>
    <w:rsid w:val="00E70CF5"/>
    <w:rsid w:val="00E7119B"/>
    <w:rsid w:val="00E71889"/>
    <w:rsid w:val="00E718C3"/>
    <w:rsid w:val="00E71D17"/>
    <w:rsid w:val="00E72439"/>
    <w:rsid w:val="00E726B3"/>
    <w:rsid w:val="00E73763"/>
    <w:rsid w:val="00E7429F"/>
    <w:rsid w:val="00E751D9"/>
    <w:rsid w:val="00E764D4"/>
    <w:rsid w:val="00E815D1"/>
    <w:rsid w:val="00E82099"/>
    <w:rsid w:val="00E82910"/>
    <w:rsid w:val="00E82A28"/>
    <w:rsid w:val="00E82EB6"/>
    <w:rsid w:val="00E830EC"/>
    <w:rsid w:val="00E83AA6"/>
    <w:rsid w:val="00E841D0"/>
    <w:rsid w:val="00E84360"/>
    <w:rsid w:val="00E84593"/>
    <w:rsid w:val="00E8754A"/>
    <w:rsid w:val="00E87B9E"/>
    <w:rsid w:val="00E90BBC"/>
    <w:rsid w:val="00E91B34"/>
    <w:rsid w:val="00E928DB"/>
    <w:rsid w:val="00E93601"/>
    <w:rsid w:val="00E9416D"/>
    <w:rsid w:val="00E950B6"/>
    <w:rsid w:val="00E95418"/>
    <w:rsid w:val="00E9719E"/>
    <w:rsid w:val="00E97672"/>
    <w:rsid w:val="00E976B6"/>
    <w:rsid w:val="00E97A2B"/>
    <w:rsid w:val="00E97DE1"/>
    <w:rsid w:val="00E97E65"/>
    <w:rsid w:val="00EA0799"/>
    <w:rsid w:val="00EA1031"/>
    <w:rsid w:val="00EA428E"/>
    <w:rsid w:val="00EA4A69"/>
    <w:rsid w:val="00EA5B92"/>
    <w:rsid w:val="00EA5EA1"/>
    <w:rsid w:val="00EA67ED"/>
    <w:rsid w:val="00EB0A3A"/>
    <w:rsid w:val="00EB183F"/>
    <w:rsid w:val="00EB1F4C"/>
    <w:rsid w:val="00EB2DA6"/>
    <w:rsid w:val="00EB383B"/>
    <w:rsid w:val="00EB3D58"/>
    <w:rsid w:val="00EB43F0"/>
    <w:rsid w:val="00EB6568"/>
    <w:rsid w:val="00EB6977"/>
    <w:rsid w:val="00EB6B49"/>
    <w:rsid w:val="00EB72D3"/>
    <w:rsid w:val="00EC0D17"/>
    <w:rsid w:val="00EC12E0"/>
    <w:rsid w:val="00EC169A"/>
    <w:rsid w:val="00EC1703"/>
    <w:rsid w:val="00EC1D79"/>
    <w:rsid w:val="00EC3017"/>
    <w:rsid w:val="00EC40F9"/>
    <w:rsid w:val="00EC4E20"/>
    <w:rsid w:val="00EC567E"/>
    <w:rsid w:val="00EC69BF"/>
    <w:rsid w:val="00EC6BE8"/>
    <w:rsid w:val="00EC714E"/>
    <w:rsid w:val="00EC759F"/>
    <w:rsid w:val="00EC771B"/>
    <w:rsid w:val="00ED0A7C"/>
    <w:rsid w:val="00ED0A9F"/>
    <w:rsid w:val="00ED190C"/>
    <w:rsid w:val="00ED2203"/>
    <w:rsid w:val="00ED318C"/>
    <w:rsid w:val="00ED36E2"/>
    <w:rsid w:val="00ED3AFD"/>
    <w:rsid w:val="00ED416E"/>
    <w:rsid w:val="00ED46EC"/>
    <w:rsid w:val="00ED514A"/>
    <w:rsid w:val="00ED5C3E"/>
    <w:rsid w:val="00ED5F4B"/>
    <w:rsid w:val="00ED6043"/>
    <w:rsid w:val="00ED61D8"/>
    <w:rsid w:val="00ED7057"/>
    <w:rsid w:val="00ED70F7"/>
    <w:rsid w:val="00ED7D1D"/>
    <w:rsid w:val="00ED7D89"/>
    <w:rsid w:val="00EE012A"/>
    <w:rsid w:val="00EE0836"/>
    <w:rsid w:val="00EE0C4C"/>
    <w:rsid w:val="00EE1D6E"/>
    <w:rsid w:val="00EE1D86"/>
    <w:rsid w:val="00EE21CF"/>
    <w:rsid w:val="00EE2F17"/>
    <w:rsid w:val="00EE317A"/>
    <w:rsid w:val="00EE37FE"/>
    <w:rsid w:val="00EE3A25"/>
    <w:rsid w:val="00EE3B0E"/>
    <w:rsid w:val="00EE4878"/>
    <w:rsid w:val="00EE48F1"/>
    <w:rsid w:val="00EE5933"/>
    <w:rsid w:val="00EE5B2F"/>
    <w:rsid w:val="00EE5F52"/>
    <w:rsid w:val="00EE6EEB"/>
    <w:rsid w:val="00EE7C2C"/>
    <w:rsid w:val="00EF0E00"/>
    <w:rsid w:val="00EF3089"/>
    <w:rsid w:val="00EF317A"/>
    <w:rsid w:val="00EF368F"/>
    <w:rsid w:val="00EF3D5E"/>
    <w:rsid w:val="00EF3DFC"/>
    <w:rsid w:val="00EF4471"/>
    <w:rsid w:val="00EF46F2"/>
    <w:rsid w:val="00EF56EE"/>
    <w:rsid w:val="00EF5F19"/>
    <w:rsid w:val="00EF632F"/>
    <w:rsid w:val="00EF636C"/>
    <w:rsid w:val="00EF6790"/>
    <w:rsid w:val="00EF68B0"/>
    <w:rsid w:val="00EF783F"/>
    <w:rsid w:val="00F003DE"/>
    <w:rsid w:val="00F00C16"/>
    <w:rsid w:val="00F018A1"/>
    <w:rsid w:val="00F01B1D"/>
    <w:rsid w:val="00F03094"/>
    <w:rsid w:val="00F03557"/>
    <w:rsid w:val="00F044EC"/>
    <w:rsid w:val="00F049FE"/>
    <w:rsid w:val="00F0680B"/>
    <w:rsid w:val="00F06985"/>
    <w:rsid w:val="00F1095A"/>
    <w:rsid w:val="00F10B28"/>
    <w:rsid w:val="00F10EE8"/>
    <w:rsid w:val="00F1225C"/>
    <w:rsid w:val="00F124E1"/>
    <w:rsid w:val="00F1397E"/>
    <w:rsid w:val="00F14B83"/>
    <w:rsid w:val="00F164AA"/>
    <w:rsid w:val="00F165C4"/>
    <w:rsid w:val="00F165ED"/>
    <w:rsid w:val="00F16C31"/>
    <w:rsid w:val="00F20782"/>
    <w:rsid w:val="00F219DF"/>
    <w:rsid w:val="00F21A05"/>
    <w:rsid w:val="00F22078"/>
    <w:rsid w:val="00F238D6"/>
    <w:rsid w:val="00F2545D"/>
    <w:rsid w:val="00F26561"/>
    <w:rsid w:val="00F2660C"/>
    <w:rsid w:val="00F26A38"/>
    <w:rsid w:val="00F26FE2"/>
    <w:rsid w:val="00F27669"/>
    <w:rsid w:val="00F30367"/>
    <w:rsid w:val="00F31902"/>
    <w:rsid w:val="00F32407"/>
    <w:rsid w:val="00F336B3"/>
    <w:rsid w:val="00F35583"/>
    <w:rsid w:val="00F35629"/>
    <w:rsid w:val="00F356F8"/>
    <w:rsid w:val="00F35B7C"/>
    <w:rsid w:val="00F3792B"/>
    <w:rsid w:val="00F37E9B"/>
    <w:rsid w:val="00F40A94"/>
    <w:rsid w:val="00F410C7"/>
    <w:rsid w:val="00F41777"/>
    <w:rsid w:val="00F41838"/>
    <w:rsid w:val="00F4187E"/>
    <w:rsid w:val="00F41900"/>
    <w:rsid w:val="00F4203C"/>
    <w:rsid w:val="00F42232"/>
    <w:rsid w:val="00F4294D"/>
    <w:rsid w:val="00F42AFC"/>
    <w:rsid w:val="00F42B07"/>
    <w:rsid w:val="00F4378C"/>
    <w:rsid w:val="00F44312"/>
    <w:rsid w:val="00F449B1"/>
    <w:rsid w:val="00F44AF9"/>
    <w:rsid w:val="00F45AF3"/>
    <w:rsid w:val="00F46B9B"/>
    <w:rsid w:val="00F47B38"/>
    <w:rsid w:val="00F51330"/>
    <w:rsid w:val="00F51942"/>
    <w:rsid w:val="00F519E6"/>
    <w:rsid w:val="00F51AC3"/>
    <w:rsid w:val="00F51C6B"/>
    <w:rsid w:val="00F526B1"/>
    <w:rsid w:val="00F5376A"/>
    <w:rsid w:val="00F53BD3"/>
    <w:rsid w:val="00F53DFF"/>
    <w:rsid w:val="00F5400F"/>
    <w:rsid w:val="00F54318"/>
    <w:rsid w:val="00F557F0"/>
    <w:rsid w:val="00F56B5D"/>
    <w:rsid w:val="00F57DE0"/>
    <w:rsid w:val="00F60242"/>
    <w:rsid w:val="00F609ED"/>
    <w:rsid w:val="00F6184D"/>
    <w:rsid w:val="00F61B09"/>
    <w:rsid w:val="00F633FB"/>
    <w:rsid w:val="00F63B8C"/>
    <w:rsid w:val="00F63FEC"/>
    <w:rsid w:val="00F6401D"/>
    <w:rsid w:val="00F65552"/>
    <w:rsid w:val="00F66090"/>
    <w:rsid w:val="00F66420"/>
    <w:rsid w:val="00F671B9"/>
    <w:rsid w:val="00F67CE0"/>
    <w:rsid w:val="00F67E8E"/>
    <w:rsid w:val="00F7057F"/>
    <w:rsid w:val="00F70656"/>
    <w:rsid w:val="00F706BF"/>
    <w:rsid w:val="00F7104D"/>
    <w:rsid w:val="00F7138B"/>
    <w:rsid w:val="00F71BED"/>
    <w:rsid w:val="00F74AEC"/>
    <w:rsid w:val="00F74E5B"/>
    <w:rsid w:val="00F76B25"/>
    <w:rsid w:val="00F8050B"/>
    <w:rsid w:val="00F8077F"/>
    <w:rsid w:val="00F80E0D"/>
    <w:rsid w:val="00F81645"/>
    <w:rsid w:val="00F82856"/>
    <w:rsid w:val="00F8361B"/>
    <w:rsid w:val="00F83E79"/>
    <w:rsid w:val="00F84073"/>
    <w:rsid w:val="00F84206"/>
    <w:rsid w:val="00F84D35"/>
    <w:rsid w:val="00F84F50"/>
    <w:rsid w:val="00F85744"/>
    <w:rsid w:val="00F8580F"/>
    <w:rsid w:val="00F86D9C"/>
    <w:rsid w:val="00F86EE2"/>
    <w:rsid w:val="00F874E7"/>
    <w:rsid w:val="00F875B6"/>
    <w:rsid w:val="00F90B4C"/>
    <w:rsid w:val="00F910F2"/>
    <w:rsid w:val="00F91C50"/>
    <w:rsid w:val="00F92023"/>
    <w:rsid w:val="00F92450"/>
    <w:rsid w:val="00F92EE8"/>
    <w:rsid w:val="00F94D33"/>
    <w:rsid w:val="00F94E9A"/>
    <w:rsid w:val="00F95B0E"/>
    <w:rsid w:val="00F962C0"/>
    <w:rsid w:val="00FA0372"/>
    <w:rsid w:val="00FA0850"/>
    <w:rsid w:val="00FA2131"/>
    <w:rsid w:val="00FA21BC"/>
    <w:rsid w:val="00FA247F"/>
    <w:rsid w:val="00FA348B"/>
    <w:rsid w:val="00FA52EB"/>
    <w:rsid w:val="00FA5E0E"/>
    <w:rsid w:val="00FA62F2"/>
    <w:rsid w:val="00FA64DF"/>
    <w:rsid w:val="00FA656B"/>
    <w:rsid w:val="00FA7A22"/>
    <w:rsid w:val="00FA7A7D"/>
    <w:rsid w:val="00FB06D6"/>
    <w:rsid w:val="00FB0706"/>
    <w:rsid w:val="00FB0A59"/>
    <w:rsid w:val="00FB0D12"/>
    <w:rsid w:val="00FB1F88"/>
    <w:rsid w:val="00FB20CF"/>
    <w:rsid w:val="00FB2B13"/>
    <w:rsid w:val="00FB2CD8"/>
    <w:rsid w:val="00FB3F46"/>
    <w:rsid w:val="00FB4A38"/>
    <w:rsid w:val="00FB5B41"/>
    <w:rsid w:val="00FB5FE5"/>
    <w:rsid w:val="00FB66B4"/>
    <w:rsid w:val="00FB680D"/>
    <w:rsid w:val="00FB78B2"/>
    <w:rsid w:val="00FC0B7E"/>
    <w:rsid w:val="00FC2A60"/>
    <w:rsid w:val="00FC3525"/>
    <w:rsid w:val="00FC464F"/>
    <w:rsid w:val="00FC4D68"/>
    <w:rsid w:val="00FC4DB8"/>
    <w:rsid w:val="00FC5E14"/>
    <w:rsid w:val="00FC781C"/>
    <w:rsid w:val="00FD029B"/>
    <w:rsid w:val="00FD0A62"/>
    <w:rsid w:val="00FD11FB"/>
    <w:rsid w:val="00FD14BC"/>
    <w:rsid w:val="00FD155F"/>
    <w:rsid w:val="00FD17D0"/>
    <w:rsid w:val="00FD18ED"/>
    <w:rsid w:val="00FD1A69"/>
    <w:rsid w:val="00FD3626"/>
    <w:rsid w:val="00FD3649"/>
    <w:rsid w:val="00FD416A"/>
    <w:rsid w:val="00FD421D"/>
    <w:rsid w:val="00FD432A"/>
    <w:rsid w:val="00FD5658"/>
    <w:rsid w:val="00FD571C"/>
    <w:rsid w:val="00FD5863"/>
    <w:rsid w:val="00FD64BB"/>
    <w:rsid w:val="00FD720C"/>
    <w:rsid w:val="00FD7232"/>
    <w:rsid w:val="00FD79B5"/>
    <w:rsid w:val="00FE08FA"/>
    <w:rsid w:val="00FE2340"/>
    <w:rsid w:val="00FE2A74"/>
    <w:rsid w:val="00FE3269"/>
    <w:rsid w:val="00FE3559"/>
    <w:rsid w:val="00FE4248"/>
    <w:rsid w:val="00FE4CA6"/>
    <w:rsid w:val="00FE525C"/>
    <w:rsid w:val="00FE55F1"/>
    <w:rsid w:val="00FE600D"/>
    <w:rsid w:val="00FE61EF"/>
    <w:rsid w:val="00FE6ED4"/>
    <w:rsid w:val="00FE77CB"/>
    <w:rsid w:val="00FF0677"/>
    <w:rsid w:val="00FF0836"/>
    <w:rsid w:val="00FF0B31"/>
    <w:rsid w:val="00FF1002"/>
    <w:rsid w:val="00FF20C6"/>
    <w:rsid w:val="00FF3C03"/>
    <w:rsid w:val="00FF43FB"/>
    <w:rsid w:val="00FF4C67"/>
    <w:rsid w:val="00FF57C3"/>
    <w:rsid w:val="00FF5C84"/>
    <w:rsid w:val="00FF6F34"/>
    <w:rsid w:val="00FF7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680AE44E"/>
  <w15:docId w15:val="{AC8983D8-1435-4C4B-8F8C-39CE76954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96B94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10">
    <w:name w:val="heading 1"/>
    <w:basedOn w:val="a"/>
    <w:next w:val="a"/>
    <w:qFormat/>
    <w:pPr>
      <w:keepNext/>
      <w:spacing w:before="180" w:after="180" w:line="720" w:lineRule="atLeast"/>
      <w:outlineLvl w:val="0"/>
    </w:pPr>
    <w:rPr>
      <w:rFonts w:ascii="Arial" w:hAnsi="Arial"/>
      <w:b/>
      <w:kern w:val="52"/>
      <w:sz w:val="52"/>
    </w:rPr>
  </w:style>
  <w:style w:type="paragraph" w:styleId="2">
    <w:name w:val="heading 2"/>
    <w:basedOn w:val="10"/>
    <w:next w:val="a0"/>
    <w:qFormat/>
    <w:pPr>
      <w:keepNext w:val="0"/>
      <w:spacing w:before="360" w:after="0" w:line="408" w:lineRule="atLeast"/>
      <w:jc w:val="both"/>
      <w:outlineLvl w:val="1"/>
    </w:pPr>
    <w:rPr>
      <w:rFonts w:ascii="華康中黑體" w:eastAsia="華康中黑體" w:hAnsi="Times New Roman"/>
      <w:spacing w:val="60"/>
      <w:kern w:val="0"/>
      <w:sz w:val="26"/>
    </w:rPr>
  </w:style>
  <w:style w:type="paragraph" w:styleId="3">
    <w:name w:val="heading 3"/>
    <w:basedOn w:val="a"/>
    <w:next w:val="a"/>
    <w:link w:val="30"/>
    <w:semiHidden/>
    <w:unhideWhenUsed/>
    <w:qFormat/>
    <w:rsid w:val="00976BB4"/>
    <w:pPr>
      <w:keepNext/>
      <w:spacing w:line="720" w:lineRule="atLeast"/>
      <w:outlineLvl w:val="2"/>
    </w:pPr>
    <w:rPr>
      <w:rFonts w:ascii="Cambria" w:hAnsi="Cambria"/>
      <w:b/>
      <w:bCs/>
      <w:sz w:val="36"/>
      <w:szCs w:val="36"/>
    </w:rPr>
  </w:style>
  <w:style w:type="paragraph" w:styleId="4">
    <w:name w:val="heading 4"/>
    <w:basedOn w:val="a"/>
    <w:next w:val="a"/>
    <w:link w:val="40"/>
    <w:unhideWhenUsed/>
    <w:qFormat/>
    <w:rsid w:val="003E663C"/>
    <w:pPr>
      <w:keepNext/>
      <w:spacing w:line="720" w:lineRule="atLeast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Normal Indent"/>
    <w:basedOn w:val="a"/>
    <w:pPr>
      <w:ind w:left="480"/>
    </w:pPr>
  </w:style>
  <w:style w:type="paragraph" w:styleId="a4">
    <w:name w:val="footer"/>
    <w:basedOn w:val="a"/>
    <w:link w:val="a5"/>
    <w:uiPriority w:val="99"/>
    <w:pPr>
      <w:widowControl/>
      <w:tabs>
        <w:tab w:val="center" w:pos="4320"/>
        <w:tab w:val="right" w:pos="8640"/>
      </w:tabs>
      <w:overflowPunct w:val="0"/>
      <w:autoSpaceDE w:val="0"/>
      <w:autoSpaceDN w:val="0"/>
      <w:spacing w:line="240" w:lineRule="auto"/>
    </w:pPr>
    <w:rPr>
      <w:rFonts w:ascii="細明體" w:eastAsia="細明體" w:hAnsi="CG Times (W1)"/>
      <w:lang w:val="en-GB" w:eastAsia="x-none"/>
    </w:rPr>
  </w:style>
  <w:style w:type="paragraph" w:customStyle="1" w:styleId="15">
    <w:name w:val="文15"/>
    <w:basedOn w:val="a"/>
    <w:pPr>
      <w:tabs>
        <w:tab w:val="left" w:pos="567"/>
      </w:tabs>
      <w:spacing w:before="120"/>
    </w:pPr>
    <w:rPr>
      <w:rFonts w:ascii="細明體" w:eastAsia="細明體"/>
      <w:b/>
      <w:spacing w:val="60"/>
      <w:sz w:val="30"/>
    </w:rPr>
  </w:style>
  <w:style w:type="paragraph" w:customStyle="1" w:styleId="150">
    <w:name w:val="標題 15"/>
    <w:basedOn w:val="10"/>
    <w:pPr>
      <w:keepNext w:val="0"/>
      <w:tabs>
        <w:tab w:val="left" w:pos="567"/>
      </w:tabs>
      <w:spacing w:before="120" w:after="0" w:line="360" w:lineRule="atLeast"/>
      <w:jc w:val="center"/>
      <w:outlineLvl w:val="9"/>
    </w:pPr>
    <w:rPr>
      <w:rFonts w:ascii="細明體" w:eastAsia="細明體" w:hAnsi="Times New Roman"/>
      <w:spacing w:val="60"/>
      <w:kern w:val="0"/>
      <w:sz w:val="30"/>
    </w:rPr>
  </w:style>
  <w:style w:type="paragraph" w:styleId="a6">
    <w:name w:val="header"/>
    <w:basedOn w:val="a"/>
    <w:link w:val="a7"/>
    <w:uiPriority w:val="99"/>
    <w:pPr>
      <w:tabs>
        <w:tab w:val="center" w:pos="4153"/>
        <w:tab w:val="right" w:pos="8306"/>
      </w:tabs>
    </w:pPr>
    <w:rPr>
      <w:sz w:val="20"/>
    </w:rPr>
  </w:style>
  <w:style w:type="character" w:styleId="a8">
    <w:name w:val="page number"/>
    <w:basedOn w:val="a1"/>
  </w:style>
  <w:style w:type="paragraph" w:customStyle="1" w:styleId="21">
    <w:name w:val="本文 21"/>
    <w:basedOn w:val="a"/>
    <w:pPr>
      <w:tabs>
        <w:tab w:val="left" w:pos="540"/>
        <w:tab w:val="left" w:pos="1260"/>
      </w:tabs>
      <w:suppressAutoHyphens/>
      <w:overflowPunct w:val="0"/>
      <w:spacing w:before="120" w:after="120" w:line="240" w:lineRule="atLeast"/>
      <w:ind w:left="1259"/>
      <w:jc w:val="both"/>
    </w:pPr>
    <w:rPr>
      <w:rFonts w:eastAsia="標楷體"/>
      <w:spacing w:val="40"/>
      <w:sz w:val="28"/>
    </w:rPr>
  </w:style>
  <w:style w:type="paragraph" w:customStyle="1" w:styleId="210">
    <w:name w:val="本文縮排 21"/>
    <w:basedOn w:val="a"/>
    <w:pPr>
      <w:widowControl/>
      <w:suppressAutoHyphens/>
      <w:overflowPunct w:val="0"/>
      <w:spacing w:after="180" w:line="408" w:lineRule="atLeast"/>
      <w:ind w:firstLine="900"/>
      <w:jc w:val="both"/>
      <w:textAlignment w:val="bottom"/>
    </w:pPr>
    <w:rPr>
      <w:rFonts w:ascii="新細明體"/>
      <w:spacing w:val="60"/>
      <w:sz w:val="28"/>
    </w:rPr>
  </w:style>
  <w:style w:type="paragraph" w:customStyle="1" w:styleId="31">
    <w:name w:val="本文縮排 31"/>
    <w:basedOn w:val="a"/>
    <w:pPr>
      <w:suppressAutoHyphens/>
      <w:overflowPunct w:val="0"/>
      <w:spacing w:before="240" w:after="180" w:line="360" w:lineRule="auto"/>
      <w:ind w:left="720" w:firstLine="720"/>
      <w:jc w:val="both"/>
    </w:pPr>
    <w:rPr>
      <w:spacing w:val="60"/>
    </w:rPr>
  </w:style>
  <w:style w:type="character" w:customStyle="1" w:styleId="11">
    <w:name w:val="超連結1"/>
    <w:rPr>
      <w:color w:val="0000FF"/>
      <w:u w:val="single"/>
    </w:rPr>
  </w:style>
  <w:style w:type="character" w:styleId="a9">
    <w:name w:val="Hyperlink"/>
    <w:rPr>
      <w:color w:val="0000FF"/>
      <w:u w:val="single"/>
    </w:rPr>
  </w:style>
  <w:style w:type="character" w:styleId="aa">
    <w:name w:val="FollowedHyperlink"/>
    <w:rPr>
      <w:color w:val="800080"/>
      <w:u w:val="single"/>
    </w:rPr>
  </w:style>
  <w:style w:type="paragraph" w:styleId="ab">
    <w:name w:val="Body Text Indent"/>
    <w:basedOn w:val="a"/>
    <w:pPr>
      <w:widowControl/>
      <w:suppressAutoHyphens/>
      <w:overflowPunct w:val="0"/>
      <w:spacing w:before="120" w:after="120" w:line="300" w:lineRule="atLeast"/>
      <w:ind w:firstLine="720"/>
      <w:jc w:val="both"/>
      <w:textAlignment w:val="bottom"/>
    </w:pPr>
    <w:rPr>
      <w:rFonts w:eastAsia="標楷體"/>
      <w:spacing w:val="30"/>
      <w:sz w:val="26"/>
    </w:rPr>
  </w:style>
  <w:style w:type="paragraph" w:styleId="20">
    <w:name w:val="Body Text Indent 2"/>
    <w:basedOn w:val="a"/>
    <w:pPr>
      <w:numPr>
        <w:ilvl w:val="12"/>
      </w:numPr>
      <w:tabs>
        <w:tab w:val="left" w:pos="540"/>
      </w:tabs>
      <w:suppressAutoHyphens/>
      <w:overflowPunct w:val="0"/>
      <w:spacing w:before="120" w:after="120" w:line="240" w:lineRule="atLeast"/>
      <w:ind w:left="1320"/>
      <w:jc w:val="both"/>
    </w:pPr>
    <w:rPr>
      <w:rFonts w:eastAsia="標楷體"/>
      <w:spacing w:val="40"/>
      <w:sz w:val="26"/>
    </w:rPr>
  </w:style>
  <w:style w:type="paragraph" w:styleId="32">
    <w:name w:val="Body Text Indent 3"/>
    <w:basedOn w:val="a"/>
    <w:pPr>
      <w:suppressAutoHyphens/>
      <w:overflowPunct w:val="0"/>
      <w:spacing w:before="120" w:after="120" w:line="240" w:lineRule="atLeast"/>
      <w:ind w:left="720" w:firstLine="720"/>
      <w:jc w:val="both"/>
    </w:pPr>
    <w:rPr>
      <w:rFonts w:eastAsia="標楷體"/>
      <w:spacing w:val="40"/>
      <w:sz w:val="26"/>
    </w:rPr>
  </w:style>
  <w:style w:type="paragraph" w:styleId="Web">
    <w:name w:val="Normal (Web)"/>
    <w:basedOn w:val="a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Arial Unicode MS" w:eastAsia="Arial Unicode MS" w:hAnsi="Arial Unicode MS" w:cs="Arial Unicode MS"/>
      <w:szCs w:val="24"/>
    </w:rPr>
  </w:style>
  <w:style w:type="character" w:customStyle="1" w:styleId="bigtitlelink1">
    <w:name w:val="bigtitlelink1"/>
    <w:rPr>
      <w:b/>
      <w:bCs/>
      <w:strike w:val="0"/>
      <w:dstrike w:val="0"/>
      <w:color w:val="000000"/>
      <w:sz w:val="30"/>
      <w:szCs w:val="30"/>
      <w:u w:val="none"/>
      <w:effect w:val="none"/>
    </w:rPr>
  </w:style>
  <w:style w:type="character" w:styleId="ac">
    <w:name w:val="Strong"/>
    <w:qFormat/>
    <w:rPr>
      <w:b/>
      <w:bCs/>
    </w:rPr>
  </w:style>
  <w:style w:type="paragraph" w:styleId="ad">
    <w:name w:val="Balloon Text"/>
    <w:basedOn w:val="a"/>
    <w:link w:val="ae"/>
    <w:semiHidden/>
    <w:rPr>
      <w:rFonts w:ascii="Arial" w:hAnsi="Arial"/>
      <w:sz w:val="18"/>
      <w:szCs w:val="18"/>
    </w:rPr>
  </w:style>
  <w:style w:type="paragraph" w:styleId="af">
    <w:name w:val="footnote text"/>
    <w:basedOn w:val="a"/>
    <w:semiHidden/>
    <w:pPr>
      <w:adjustRightInd/>
      <w:snapToGrid w:val="0"/>
      <w:spacing w:line="240" w:lineRule="auto"/>
      <w:textAlignment w:val="auto"/>
    </w:pPr>
    <w:rPr>
      <w:kern w:val="2"/>
      <w:sz w:val="20"/>
    </w:rPr>
  </w:style>
  <w:style w:type="character" w:styleId="af0">
    <w:name w:val="footnote reference"/>
    <w:semiHidden/>
    <w:rPr>
      <w:vertAlign w:val="superscript"/>
    </w:rPr>
  </w:style>
  <w:style w:type="paragraph" w:customStyle="1" w:styleId="Default">
    <w:name w:val="Default"/>
    <w:rsid w:val="00411A14"/>
    <w:pPr>
      <w:widowControl w:val="0"/>
      <w:autoSpaceDE w:val="0"/>
      <w:autoSpaceDN w:val="0"/>
      <w:adjustRightInd w:val="0"/>
    </w:pPr>
    <w:rPr>
      <w:rFonts w:ascii="新細明體" w:cs="新細明體"/>
      <w:color w:val="000000"/>
      <w:sz w:val="24"/>
      <w:szCs w:val="24"/>
    </w:rPr>
  </w:style>
  <w:style w:type="character" w:styleId="af1">
    <w:name w:val="annotation reference"/>
    <w:rsid w:val="006B0070"/>
    <w:rPr>
      <w:sz w:val="18"/>
      <w:szCs w:val="18"/>
    </w:rPr>
  </w:style>
  <w:style w:type="paragraph" w:styleId="af2">
    <w:name w:val="annotation text"/>
    <w:basedOn w:val="a"/>
    <w:link w:val="af3"/>
    <w:rsid w:val="006B0070"/>
    <w:rPr>
      <w:lang w:val="x-none" w:eastAsia="x-none"/>
    </w:rPr>
  </w:style>
  <w:style w:type="character" w:customStyle="1" w:styleId="af3">
    <w:name w:val="註解文字 字元"/>
    <w:link w:val="af2"/>
    <w:rsid w:val="006B0070"/>
    <w:rPr>
      <w:sz w:val="24"/>
    </w:rPr>
  </w:style>
  <w:style w:type="paragraph" w:styleId="af4">
    <w:name w:val="annotation subject"/>
    <w:basedOn w:val="af2"/>
    <w:next w:val="af2"/>
    <w:link w:val="af5"/>
    <w:rsid w:val="006B0070"/>
    <w:rPr>
      <w:b/>
      <w:bCs/>
    </w:rPr>
  </w:style>
  <w:style w:type="character" w:customStyle="1" w:styleId="af5">
    <w:name w:val="註解主旨 字元"/>
    <w:link w:val="af4"/>
    <w:rsid w:val="006B0070"/>
    <w:rPr>
      <w:b/>
      <w:bCs/>
      <w:sz w:val="24"/>
    </w:rPr>
  </w:style>
  <w:style w:type="paragraph" w:styleId="af6">
    <w:name w:val="Revision"/>
    <w:hidden/>
    <w:uiPriority w:val="99"/>
    <w:semiHidden/>
    <w:rsid w:val="006B0070"/>
    <w:rPr>
      <w:sz w:val="24"/>
    </w:rPr>
  </w:style>
  <w:style w:type="paragraph" w:styleId="af7">
    <w:name w:val="List Paragraph"/>
    <w:basedOn w:val="a"/>
    <w:uiPriority w:val="34"/>
    <w:qFormat/>
    <w:rsid w:val="00912EDC"/>
    <w:pPr>
      <w:adjustRightInd/>
      <w:spacing w:line="240" w:lineRule="auto"/>
      <w:ind w:leftChars="200" w:left="480"/>
      <w:textAlignment w:val="auto"/>
    </w:pPr>
    <w:rPr>
      <w:rFonts w:ascii="Calibri" w:hAnsi="Calibri"/>
      <w:kern w:val="2"/>
      <w:szCs w:val="22"/>
    </w:rPr>
  </w:style>
  <w:style w:type="paragraph" w:customStyle="1" w:styleId="BodyText21">
    <w:name w:val="Body Text 21"/>
    <w:basedOn w:val="a"/>
    <w:rsid w:val="00FB2CD8"/>
    <w:pPr>
      <w:widowControl/>
      <w:tabs>
        <w:tab w:val="left" w:pos="1440"/>
        <w:tab w:val="left" w:pos="3780"/>
      </w:tabs>
      <w:overflowPunct w:val="0"/>
      <w:autoSpaceDE w:val="0"/>
      <w:autoSpaceDN w:val="0"/>
      <w:spacing w:before="240" w:after="120" w:line="240" w:lineRule="atLeast"/>
      <w:ind w:firstLine="900"/>
      <w:jc w:val="both"/>
    </w:pPr>
    <w:rPr>
      <w:rFonts w:eastAsia="細明體"/>
      <w:sz w:val="26"/>
      <w:lang w:val="en-GB"/>
    </w:rPr>
  </w:style>
  <w:style w:type="character" w:customStyle="1" w:styleId="a7">
    <w:name w:val="頁首 字元"/>
    <w:link w:val="a6"/>
    <w:uiPriority w:val="99"/>
    <w:rsid w:val="009E5B67"/>
  </w:style>
  <w:style w:type="character" w:customStyle="1" w:styleId="a5">
    <w:name w:val="頁尾 字元"/>
    <w:link w:val="a4"/>
    <w:uiPriority w:val="99"/>
    <w:rsid w:val="009E5B67"/>
    <w:rPr>
      <w:rFonts w:ascii="細明體" w:eastAsia="細明體" w:hAnsi="CG Times (W1)"/>
      <w:sz w:val="24"/>
      <w:lang w:val="en-GB"/>
    </w:rPr>
  </w:style>
  <w:style w:type="paragraph" w:styleId="af8">
    <w:name w:val="Body Text"/>
    <w:basedOn w:val="a"/>
    <w:link w:val="af9"/>
    <w:rsid w:val="00460480"/>
    <w:pPr>
      <w:spacing w:after="120"/>
    </w:pPr>
    <w:rPr>
      <w:lang w:val="x-none" w:eastAsia="x-none"/>
    </w:rPr>
  </w:style>
  <w:style w:type="character" w:customStyle="1" w:styleId="af9">
    <w:name w:val="本文 字元"/>
    <w:link w:val="af8"/>
    <w:rsid w:val="00460480"/>
    <w:rPr>
      <w:sz w:val="24"/>
    </w:rPr>
  </w:style>
  <w:style w:type="table" w:styleId="afa">
    <w:name w:val="Table Grid"/>
    <w:basedOn w:val="a2"/>
    <w:rsid w:val="00763D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標題 3 字元"/>
    <w:link w:val="3"/>
    <w:semiHidden/>
    <w:rsid w:val="00976BB4"/>
    <w:rPr>
      <w:rFonts w:ascii="Cambria" w:eastAsia="新細明體" w:hAnsi="Cambria" w:cs="Times New Roman"/>
      <w:b/>
      <w:bCs/>
      <w:sz w:val="36"/>
      <w:szCs w:val="36"/>
    </w:rPr>
  </w:style>
  <w:style w:type="paragraph" w:styleId="afb">
    <w:name w:val="endnote text"/>
    <w:basedOn w:val="a"/>
    <w:link w:val="afc"/>
    <w:rsid w:val="009B2901"/>
    <w:pPr>
      <w:snapToGrid w:val="0"/>
    </w:pPr>
  </w:style>
  <w:style w:type="character" w:customStyle="1" w:styleId="afc">
    <w:name w:val="章節附註文字 字元"/>
    <w:basedOn w:val="a1"/>
    <w:link w:val="afb"/>
    <w:rsid w:val="009B2901"/>
    <w:rPr>
      <w:sz w:val="24"/>
    </w:rPr>
  </w:style>
  <w:style w:type="character" w:styleId="afd">
    <w:name w:val="endnote reference"/>
    <w:basedOn w:val="a1"/>
    <w:rsid w:val="009B2901"/>
    <w:rPr>
      <w:vertAlign w:val="superscript"/>
    </w:rPr>
  </w:style>
  <w:style w:type="character" w:customStyle="1" w:styleId="40">
    <w:name w:val="標題 4 字元"/>
    <w:basedOn w:val="a1"/>
    <w:link w:val="4"/>
    <w:rsid w:val="003E663C"/>
    <w:rPr>
      <w:rFonts w:asciiTheme="majorHAnsi" w:eastAsiaTheme="majorEastAsia" w:hAnsiTheme="majorHAnsi" w:cstheme="majorBidi"/>
      <w:sz w:val="36"/>
      <w:szCs w:val="36"/>
    </w:rPr>
  </w:style>
  <w:style w:type="paragraph" w:styleId="afe">
    <w:name w:val="No Spacing"/>
    <w:uiPriority w:val="1"/>
    <w:qFormat/>
    <w:rsid w:val="003E663C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eastAsia="華康細明體"/>
      <w:spacing w:val="20"/>
      <w:sz w:val="24"/>
    </w:rPr>
  </w:style>
  <w:style w:type="paragraph" w:styleId="aff">
    <w:name w:val="Salutation"/>
    <w:basedOn w:val="a"/>
    <w:next w:val="a"/>
    <w:link w:val="aff0"/>
    <w:rsid w:val="00FD432A"/>
    <w:rPr>
      <w:spacing w:val="20"/>
      <w:szCs w:val="24"/>
      <w:lang w:eastAsia="zh-HK"/>
    </w:rPr>
  </w:style>
  <w:style w:type="character" w:customStyle="1" w:styleId="aff0">
    <w:name w:val="問候 字元"/>
    <w:basedOn w:val="a1"/>
    <w:link w:val="aff"/>
    <w:rsid w:val="00FD432A"/>
    <w:rPr>
      <w:spacing w:val="20"/>
      <w:sz w:val="24"/>
      <w:szCs w:val="24"/>
      <w:lang w:eastAsia="zh-HK"/>
    </w:rPr>
  </w:style>
  <w:style w:type="paragraph" w:styleId="aff1">
    <w:name w:val="Closing"/>
    <w:basedOn w:val="a"/>
    <w:link w:val="aff2"/>
    <w:unhideWhenUsed/>
    <w:rsid w:val="00FD432A"/>
    <w:pPr>
      <w:ind w:leftChars="1800" w:left="100"/>
    </w:pPr>
    <w:rPr>
      <w:spacing w:val="20"/>
      <w:szCs w:val="24"/>
      <w:lang w:eastAsia="zh-HK"/>
    </w:rPr>
  </w:style>
  <w:style w:type="character" w:customStyle="1" w:styleId="aff2">
    <w:name w:val="結語 字元"/>
    <w:basedOn w:val="a1"/>
    <w:link w:val="aff1"/>
    <w:rsid w:val="00FD432A"/>
    <w:rPr>
      <w:spacing w:val="20"/>
      <w:sz w:val="24"/>
      <w:szCs w:val="24"/>
      <w:lang w:eastAsia="zh-HK"/>
    </w:rPr>
  </w:style>
  <w:style w:type="table" w:customStyle="1" w:styleId="12">
    <w:name w:val="表格格線1"/>
    <w:basedOn w:val="a2"/>
    <w:next w:val="afa"/>
    <w:uiPriority w:val="39"/>
    <w:rsid w:val="00EE1D6E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e">
    <w:name w:val="註解方塊文字 字元"/>
    <w:basedOn w:val="a1"/>
    <w:link w:val="ad"/>
    <w:uiPriority w:val="99"/>
    <w:semiHidden/>
    <w:rsid w:val="009D48A4"/>
    <w:rPr>
      <w:rFonts w:ascii="Arial" w:hAnsi="Arial"/>
      <w:sz w:val="18"/>
      <w:szCs w:val="18"/>
    </w:rPr>
  </w:style>
  <w:style w:type="numbering" w:customStyle="1" w:styleId="1">
    <w:name w:val="樣式1"/>
    <w:uiPriority w:val="99"/>
    <w:rsid w:val="00547C9E"/>
    <w:pPr>
      <w:numPr>
        <w:numId w:val="8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9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7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27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346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67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620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324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6639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7022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8572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64647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927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1792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50866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0431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66377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096601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68355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946645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4846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42645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A7B3BD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135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032538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9962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568278">
                      <w:marLeft w:val="0"/>
                      <w:marRight w:val="0"/>
                      <w:marTop w:val="150"/>
                      <w:marBottom w:val="0"/>
                      <w:divBdr>
                        <w:top w:val="single" w:sz="6" w:space="6" w:color="C3BFD4"/>
                        <w:left w:val="single" w:sz="6" w:space="5" w:color="C3BFD4"/>
                        <w:bottom w:val="single" w:sz="6" w:space="6" w:color="C3BFD4"/>
                        <w:right w:val="single" w:sz="6" w:space="5" w:color="C3BFD4"/>
                      </w:divBdr>
                      <w:divsChild>
                        <w:div w:id="1473332009">
                          <w:marLeft w:val="0"/>
                          <w:marRight w:val="0"/>
                          <w:marTop w:val="0"/>
                          <w:marBottom w:val="19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6236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87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2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07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b.gov.hk/sc/curriculum-development/resource-support/textbook-info/inde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B00825-E24E-4132-98C7-D9CED51221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 Bureau</Company>
  <LinksUpToDate>false</LinksUpToDate>
  <CharactersWithSpaces>1529</CharactersWithSpaces>
  <SharedDoc>false</SharedDoc>
  <HLinks>
    <vt:vector size="114" baseType="variant">
      <vt:variant>
        <vt:i4>7274545</vt:i4>
      </vt:variant>
      <vt:variant>
        <vt:i4>51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  <vt:variant>
        <vt:i4>7274545</vt:i4>
      </vt:variant>
      <vt:variant>
        <vt:i4>48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  <vt:variant>
        <vt:i4>7995506</vt:i4>
      </vt:variant>
      <vt:variant>
        <vt:i4>45</vt:i4>
      </vt:variant>
      <vt:variant>
        <vt:i4>0</vt:i4>
      </vt:variant>
      <vt:variant>
        <vt:i4>5</vt:i4>
      </vt:variant>
      <vt:variant>
        <vt:lpwstr>http://applications.edb.gov.hk/circular/upload/EDBC/EDBC08024C.pdf</vt:lpwstr>
      </vt:variant>
      <vt:variant>
        <vt:lpwstr/>
      </vt:variant>
      <vt:variant>
        <vt:i4>262170</vt:i4>
      </vt:variant>
      <vt:variant>
        <vt:i4>42</vt:i4>
      </vt:variant>
      <vt:variant>
        <vt:i4>0</vt:i4>
      </vt:variant>
      <vt:variant>
        <vt:i4>5</vt:i4>
      </vt:variant>
      <vt:variant>
        <vt:lpwstr>http://www.sfaa.gov.hk/tc/schemes/fts.htm</vt:lpwstr>
      </vt:variant>
      <vt:variant>
        <vt:lpwstr/>
      </vt:variant>
      <vt:variant>
        <vt:i4>8061051</vt:i4>
      </vt:variant>
      <vt:variant>
        <vt:i4>39</vt:i4>
      </vt:variant>
      <vt:variant>
        <vt:i4>0</vt:i4>
      </vt:variant>
      <vt:variant>
        <vt:i4>5</vt:i4>
      </vt:variant>
      <vt:variant>
        <vt:lpwstr>http://applications.edb.gov.hk/circular/upload/EMBC/EMBC03014C.PDF</vt:lpwstr>
      </vt:variant>
      <vt:variant>
        <vt:lpwstr/>
      </vt:variant>
      <vt:variant>
        <vt:i4>2228333</vt:i4>
      </vt:variant>
      <vt:variant>
        <vt:i4>36</vt:i4>
      </vt:variant>
      <vt:variant>
        <vt:i4>0</vt:i4>
      </vt:variant>
      <vt:variant>
        <vt:i4>5</vt:i4>
      </vt:variant>
      <vt:variant>
        <vt:lpwstr>http://ls.edb.hkedcity.net/Home/Index.aspx</vt:lpwstr>
      </vt:variant>
      <vt:variant>
        <vt:lpwstr/>
      </vt:variant>
      <vt:variant>
        <vt:i4>3014689</vt:i4>
      </vt:variant>
      <vt:variant>
        <vt:i4>33</vt:i4>
      </vt:variant>
      <vt:variant>
        <vt:i4>0</vt:i4>
      </vt:variant>
      <vt:variant>
        <vt:i4>5</vt:i4>
      </vt:variant>
      <vt:variant>
        <vt:lpwstr>http://www.hkedcity.net/edbosp</vt:lpwstr>
      </vt:variant>
      <vt:variant>
        <vt:lpwstr/>
      </vt:variant>
      <vt:variant>
        <vt:i4>7274545</vt:i4>
      </vt:variant>
      <vt:variant>
        <vt:i4>30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  <vt:variant>
        <vt:i4>6553633</vt:i4>
      </vt:variant>
      <vt:variant>
        <vt:i4>27</vt:i4>
      </vt:variant>
      <vt:variant>
        <vt:i4>0</vt:i4>
      </vt:variant>
      <vt:variant>
        <vt:i4>5</vt:i4>
      </vt:variant>
      <vt:variant>
        <vt:lpwstr>http://www.edb.gov.hk/ertl</vt:lpwstr>
      </vt:variant>
      <vt:variant>
        <vt:lpwstr/>
      </vt:variant>
      <vt:variant>
        <vt:i4>917570</vt:i4>
      </vt:variant>
      <vt:variant>
        <vt:i4>24</vt:i4>
      </vt:variant>
      <vt:variant>
        <vt:i4>0</vt:i4>
      </vt:variant>
      <vt:variant>
        <vt:i4>5</vt:i4>
      </vt:variant>
      <vt:variant>
        <vt:lpwstr>http://www.edb.gov.hk/rtl</vt:lpwstr>
      </vt:variant>
      <vt:variant>
        <vt:lpwstr/>
      </vt:variant>
      <vt:variant>
        <vt:i4>4390945</vt:i4>
      </vt:variant>
      <vt:variant>
        <vt:i4>21</vt:i4>
      </vt:variant>
      <vt:variant>
        <vt:i4>0</vt:i4>
      </vt:variant>
      <vt:variant>
        <vt:i4>5</vt:i4>
      </vt:variant>
      <vt:variant>
        <vt:lpwstr>mailto:textbook@edb.gov.hk</vt:lpwstr>
      </vt:variant>
      <vt:variant>
        <vt:lpwstr/>
      </vt:variant>
      <vt:variant>
        <vt:i4>7274545</vt:i4>
      </vt:variant>
      <vt:variant>
        <vt:i4>18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  <vt:variant>
        <vt:i4>6881388</vt:i4>
      </vt:variant>
      <vt:variant>
        <vt:i4>15</vt:i4>
      </vt:variant>
      <vt:variant>
        <vt:i4>0</vt:i4>
      </vt:variant>
      <vt:variant>
        <vt:i4>5</vt:i4>
      </vt:variant>
      <vt:variant>
        <vt:lpwstr>https://tcs.edb.gov.hk/tcs/publicCalendar/start.htm?=en</vt:lpwstr>
      </vt:variant>
      <vt:variant>
        <vt:lpwstr/>
      </vt:variant>
      <vt:variant>
        <vt:i4>3014689</vt:i4>
      </vt:variant>
      <vt:variant>
        <vt:i4>12</vt:i4>
      </vt:variant>
      <vt:variant>
        <vt:i4>0</vt:i4>
      </vt:variant>
      <vt:variant>
        <vt:i4>5</vt:i4>
      </vt:variant>
      <vt:variant>
        <vt:lpwstr>http://www.hkedcity.net/edbosp</vt:lpwstr>
      </vt:variant>
      <vt:variant>
        <vt:lpwstr/>
      </vt:variant>
      <vt:variant>
        <vt:i4>6553633</vt:i4>
      </vt:variant>
      <vt:variant>
        <vt:i4>9</vt:i4>
      </vt:variant>
      <vt:variant>
        <vt:i4>0</vt:i4>
      </vt:variant>
      <vt:variant>
        <vt:i4>5</vt:i4>
      </vt:variant>
      <vt:variant>
        <vt:lpwstr>http://www.edb.gov.hk/ertl</vt:lpwstr>
      </vt:variant>
      <vt:variant>
        <vt:lpwstr/>
      </vt:variant>
      <vt:variant>
        <vt:i4>917570</vt:i4>
      </vt:variant>
      <vt:variant>
        <vt:i4>6</vt:i4>
      </vt:variant>
      <vt:variant>
        <vt:i4>0</vt:i4>
      </vt:variant>
      <vt:variant>
        <vt:i4>5</vt:i4>
      </vt:variant>
      <vt:variant>
        <vt:lpwstr>http://www.edb.gov.hk/rtl</vt:lpwstr>
      </vt:variant>
      <vt:variant>
        <vt:lpwstr/>
      </vt:variant>
      <vt:variant>
        <vt:i4>6553633</vt:i4>
      </vt:variant>
      <vt:variant>
        <vt:i4>3</vt:i4>
      </vt:variant>
      <vt:variant>
        <vt:i4>0</vt:i4>
      </vt:variant>
      <vt:variant>
        <vt:i4>5</vt:i4>
      </vt:variant>
      <vt:variant>
        <vt:lpwstr>http://www.edb.gov.hk/ertl</vt:lpwstr>
      </vt:variant>
      <vt:variant>
        <vt:lpwstr/>
      </vt:variant>
      <vt:variant>
        <vt:i4>7274545</vt:i4>
      </vt:variant>
      <vt:variant>
        <vt:i4>0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  <vt:variant>
        <vt:i4>7274545</vt:i4>
      </vt:variant>
      <vt:variant>
        <vt:i4>0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K GOVERNMENT</dc:creator>
  <cp:lastModifiedBy>IP, Kit-wa Josephine</cp:lastModifiedBy>
  <cp:revision>18</cp:revision>
  <cp:lastPrinted>2020-03-12T07:17:00Z</cp:lastPrinted>
  <dcterms:created xsi:type="dcterms:W3CDTF">2021-03-22T04:00:00Z</dcterms:created>
  <dcterms:modified xsi:type="dcterms:W3CDTF">2021-03-23T06:52:00Z</dcterms:modified>
</cp:coreProperties>
</file>